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103C9" w14:textId="0386CC72" w:rsidR="00D20FEF" w:rsidRPr="00CB19DE" w:rsidRDefault="00077516" w:rsidP="002B7730">
      <w:pPr>
        <w:jc w:val="center"/>
        <w:rPr>
          <w:rFonts w:asciiTheme="minorHAnsi" w:hAnsiTheme="minorHAnsi" w:cs="Tahoma"/>
          <w:b/>
          <w:bCs/>
          <w:color w:val="53B248"/>
          <w:sz w:val="40"/>
        </w:rPr>
      </w:pPr>
      <w:r w:rsidRPr="00CB19DE">
        <w:rPr>
          <w:rFonts w:asciiTheme="minorHAnsi" w:hAnsiTheme="minorHAnsi" w:cs="Tahoma"/>
          <w:b/>
          <w:bCs/>
          <w:color w:val="53B248"/>
          <w:sz w:val="40"/>
        </w:rPr>
        <w:t xml:space="preserve">Expression of Interest </w:t>
      </w:r>
      <w:r w:rsidR="000E1673">
        <w:rPr>
          <w:rFonts w:asciiTheme="minorHAnsi" w:hAnsiTheme="minorHAnsi" w:cs="Tahoma"/>
          <w:b/>
          <w:bCs/>
          <w:color w:val="53B248"/>
          <w:sz w:val="40"/>
        </w:rPr>
        <w:t>Form</w:t>
      </w:r>
      <w:r w:rsidR="00311F11" w:rsidRPr="00CB19DE">
        <w:rPr>
          <w:rFonts w:asciiTheme="minorHAnsi" w:hAnsiTheme="minorHAnsi" w:cs="Tahoma"/>
          <w:b/>
          <w:bCs/>
          <w:color w:val="53B248"/>
          <w:sz w:val="40"/>
        </w:rPr>
        <w:t xml:space="preserve"> </w:t>
      </w:r>
    </w:p>
    <w:p w14:paraId="722AE177" w14:textId="24D8337C" w:rsidR="00311F11" w:rsidRPr="00CB19DE" w:rsidRDefault="00C36733" w:rsidP="00A62854">
      <w:pPr>
        <w:jc w:val="center"/>
        <w:rPr>
          <w:rFonts w:asciiTheme="minorHAnsi" w:hAnsiTheme="minorHAnsi" w:cs="Tahoma"/>
          <w:b/>
          <w:bCs/>
          <w:color w:val="53B248"/>
          <w:sz w:val="36"/>
          <w:szCs w:val="36"/>
        </w:rPr>
      </w:pPr>
      <w:r w:rsidRPr="00C36733">
        <w:rPr>
          <w:rFonts w:asciiTheme="minorHAnsi" w:hAnsiTheme="minorHAnsi" w:cs="Tahoma"/>
          <w:b/>
          <w:bCs/>
          <w:color w:val="53B248"/>
          <w:sz w:val="36"/>
          <w:szCs w:val="36"/>
        </w:rPr>
        <w:t xml:space="preserve">ERA </w:t>
      </w:r>
      <w:r w:rsidR="00A10902">
        <w:rPr>
          <w:rFonts w:asciiTheme="minorHAnsi" w:hAnsiTheme="minorHAnsi" w:cs="Tahoma"/>
          <w:b/>
          <w:bCs/>
          <w:color w:val="53B248"/>
          <w:sz w:val="36"/>
          <w:szCs w:val="36"/>
        </w:rPr>
        <w:t>Expanded Technologies Pilot</w:t>
      </w:r>
    </w:p>
    <w:p w14:paraId="685D6C1A" w14:textId="3E0B4C45" w:rsidR="00B10C79" w:rsidRPr="0034498C" w:rsidRDefault="00B10C79" w:rsidP="0D76A0D7">
      <w:pPr>
        <w:spacing w:after="120"/>
        <w:jc w:val="center"/>
        <w:rPr>
          <w:rFonts w:asciiTheme="minorHAnsi" w:hAnsiTheme="minorHAnsi" w:cs="Tahoma"/>
          <w:b/>
          <w:bCs/>
          <w:color w:val="808080" w:themeColor="background1" w:themeShade="80"/>
          <w:sz w:val="28"/>
          <w:szCs w:val="28"/>
        </w:rPr>
      </w:pPr>
      <w:r w:rsidRPr="0D76A0D7">
        <w:rPr>
          <w:rFonts w:asciiTheme="minorHAnsi" w:hAnsiTheme="minorHAnsi" w:cs="Tahoma"/>
          <w:b/>
          <w:bCs/>
          <w:color w:val="808080" w:themeColor="background1" w:themeShade="80"/>
          <w:sz w:val="28"/>
          <w:szCs w:val="28"/>
        </w:rPr>
        <w:t xml:space="preserve">Version </w:t>
      </w:r>
      <w:r w:rsidR="4CE0BAA6" w:rsidRPr="0D76A0D7">
        <w:rPr>
          <w:rFonts w:asciiTheme="minorHAnsi" w:hAnsiTheme="minorHAnsi" w:cs="Tahoma"/>
          <w:b/>
          <w:bCs/>
          <w:color w:val="808080" w:themeColor="background1" w:themeShade="80"/>
          <w:sz w:val="28"/>
          <w:szCs w:val="28"/>
        </w:rPr>
        <w:t>3</w:t>
      </w:r>
      <w:r w:rsidR="00E07491" w:rsidRPr="0D76A0D7">
        <w:rPr>
          <w:rFonts w:asciiTheme="minorHAnsi" w:hAnsiTheme="minorHAnsi" w:cs="Tahoma"/>
          <w:b/>
          <w:bCs/>
          <w:color w:val="808080" w:themeColor="background1" w:themeShade="80"/>
          <w:sz w:val="28"/>
          <w:szCs w:val="28"/>
        </w:rPr>
        <w:t xml:space="preserve">: </w:t>
      </w:r>
      <w:r w:rsidR="14394A9C" w:rsidRPr="0D76A0D7">
        <w:rPr>
          <w:rFonts w:asciiTheme="minorHAnsi" w:hAnsiTheme="minorHAnsi" w:cs="Tahoma"/>
          <w:b/>
          <w:bCs/>
          <w:color w:val="808080" w:themeColor="background1" w:themeShade="80"/>
          <w:sz w:val="28"/>
          <w:szCs w:val="28"/>
        </w:rPr>
        <w:t>October 5</w:t>
      </w:r>
      <w:r w:rsidR="00E07491" w:rsidRPr="0D76A0D7">
        <w:rPr>
          <w:rFonts w:asciiTheme="minorHAnsi" w:hAnsiTheme="minorHAnsi" w:cs="Tahoma"/>
          <w:b/>
          <w:bCs/>
          <w:color w:val="808080" w:themeColor="background1" w:themeShade="80"/>
          <w:sz w:val="28"/>
          <w:szCs w:val="28"/>
        </w:rPr>
        <w:t>, 202</w:t>
      </w:r>
      <w:r w:rsidR="15A8544C" w:rsidRPr="0D76A0D7">
        <w:rPr>
          <w:rFonts w:asciiTheme="minorHAnsi" w:hAnsiTheme="minorHAnsi" w:cs="Tahoma"/>
          <w:b/>
          <w:bCs/>
          <w:color w:val="808080" w:themeColor="background1" w:themeShade="80"/>
          <w:sz w:val="28"/>
          <w:szCs w:val="28"/>
        </w:rPr>
        <w:t>1</w:t>
      </w:r>
    </w:p>
    <w:p w14:paraId="721890AB" w14:textId="1D2D2B07" w:rsidR="00311F11" w:rsidRPr="00F70769" w:rsidRDefault="00311F11" w:rsidP="00F70769">
      <w:pPr>
        <w:pStyle w:val="Headingwithoutnumbers"/>
        <w:ind w:left="357" w:hanging="357"/>
      </w:pPr>
      <w:r w:rsidRPr="00F70769">
        <w:t>Pro</w:t>
      </w:r>
      <w:r w:rsidR="006D62D9" w:rsidRPr="00F70769">
        <w:t>posal</w:t>
      </w:r>
      <w:r w:rsidRPr="00F70769">
        <w:t xml:space="preserve"> Information</w:t>
      </w: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80" w:firstRow="0" w:lastRow="0" w:firstColumn="1" w:lastColumn="0" w:noHBand="0" w:noVBand="0"/>
      </w:tblPr>
      <w:tblGrid>
        <w:gridCol w:w="3256"/>
        <w:gridCol w:w="6104"/>
      </w:tblGrid>
      <w:tr w:rsidR="00383A10" w:rsidRPr="00311F11" w14:paraId="68B90299" w14:textId="77777777" w:rsidTr="00450CE4">
        <w:trPr>
          <w:jc w:val="center"/>
        </w:trPr>
        <w:tc>
          <w:tcPr>
            <w:tcW w:w="3256" w:type="dxa"/>
          </w:tcPr>
          <w:p w14:paraId="2D4ADA48" w14:textId="77777777" w:rsidR="00383A10" w:rsidRPr="00311F11" w:rsidRDefault="00383A10" w:rsidP="00383A10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00311F11">
              <w:rPr>
                <w:rFonts w:ascii="Calibri" w:eastAsia="MS Mincho" w:hAnsi="Calibri" w:cs="Arial"/>
                <w:sz w:val="22"/>
              </w:rPr>
              <w:t>Project Title:</w:t>
            </w:r>
          </w:p>
        </w:tc>
        <w:tc>
          <w:tcPr>
            <w:tcW w:w="6104" w:type="dxa"/>
          </w:tcPr>
          <w:p w14:paraId="2BA4B4CE" w14:textId="1D87D248" w:rsidR="00383A10" w:rsidRPr="00311F11" w:rsidRDefault="00383A10" w:rsidP="00383A10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1C90C0F0"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[create a title for the project</w:t>
            </w:r>
            <w:r>
              <w:rPr>
                <w:rFonts w:ascii="Calibri" w:eastAsia="MS Mincho" w:hAnsi="Calibri" w:cs="Arial"/>
                <w:color w:val="FF0000"/>
                <w:sz w:val="22"/>
                <w:szCs w:val="22"/>
              </w:rPr>
              <w:t xml:space="preserve"> for reference only</w:t>
            </w:r>
            <w:r w:rsidRPr="1C90C0F0"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]</w:t>
            </w:r>
          </w:p>
        </w:tc>
      </w:tr>
      <w:tr w:rsidR="00383A10" w:rsidRPr="00311F11" w14:paraId="430BEC6B" w14:textId="77777777" w:rsidTr="00450CE4">
        <w:trPr>
          <w:jc w:val="center"/>
        </w:trPr>
        <w:tc>
          <w:tcPr>
            <w:tcW w:w="3256" w:type="dxa"/>
          </w:tcPr>
          <w:p w14:paraId="1CA59787" w14:textId="77777777" w:rsidR="00383A10" w:rsidRPr="00311F11" w:rsidRDefault="00383A10" w:rsidP="00383A10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00311F11">
              <w:rPr>
                <w:rFonts w:ascii="Calibri" w:eastAsia="MS Mincho" w:hAnsi="Calibri" w:cs="Arial"/>
                <w:sz w:val="22"/>
              </w:rPr>
              <w:t xml:space="preserve">Lead Applicant Organization: </w:t>
            </w:r>
          </w:p>
        </w:tc>
        <w:tc>
          <w:tcPr>
            <w:tcW w:w="6104" w:type="dxa"/>
          </w:tcPr>
          <w:p w14:paraId="17B2D7C2" w14:textId="7E9AC588" w:rsidR="00383A10" w:rsidRPr="003C4AA1" w:rsidRDefault="00383A10" w:rsidP="00383A10">
            <w:pPr>
              <w:spacing w:before="20" w:after="20"/>
              <w:rPr>
                <w:rFonts w:ascii="Calibri" w:eastAsia="MS Mincho" w:hAnsi="Calibri" w:cs="Arial"/>
                <w:color w:val="FF0000"/>
                <w:sz w:val="22"/>
                <w:szCs w:val="22"/>
              </w:rPr>
            </w:pPr>
            <w:r w:rsidRPr="1C90C0F0"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[legal title]</w:t>
            </w:r>
          </w:p>
        </w:tc>
      </w:tr>
      <w:tr w:rsidR="0083443C" w:rsidRPr="00311F11" w14:paraId="48992782" w14:textId="77777777" w:rsidTr="00450CE4">
        <w:trPr>
          <w:jc w:val="center"/>
        </w:trPr>
        <w:tc>
          <w:tcPr>
            <w:tcW w:w="3256" w:type="dxa"/>
          </w:tcPr>
          <w:p w14:paraId="1BB4D792" w14:textId="3BB3783A" w:rsidR="0083443C" w:rsidRPr="00311F11" w:rsidRDefault="0083443C" w:rsidP="0083443C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>
              <w:rPr>
                <w:rFonts w:ascii="Calibri" w:eastAsia="MS Mincho" w:hAnsi="Calibri" w:cs="Arial"/>
                <w:sz w:val="22"/>
              </w:rPr>
              <w:t>Lead Applicant Contact Name and Email:</w:t>
            </w:r>
            <w:r w:rsidRPr="00311F11">
              <w:rPr>
                <w:rFonts w:ascii="Calibri" w:eastAsia="MS Mincho" w:hAnsi="Calibri" w:cs="Arial"/>
                <w:sz w:val="22"/>
              </w:rPr>
              <w:t xml:space="preserve"> </w:t>
            </w:r>
          </w:p>
        </w:tc>
        <w:tc>
          <w:tcPr>
            <w:tcW w:w="6104" w:type="dxa"/>
          </w:tcPr>
          <w:p w14:paraId="03BEC506" w14:textId="6F182F0C" w:rsidR="0083443C" w:rsidRPr="1C90C0F0" w:rsidRDefault="0083443C" w:rsidP="0083443C">
            <w:pPr>
              <w:spacing w:before="20" w:after="20"/>
              <w:rPr>
                <w:rFonts w:ascii="Calibri" w:eastAsia="MS Mincho" w:hAnsi="Calibri" w:cs="Arial"/>
                <w:color w:val="FF0000"/>
                <w:sz w:val="22"/>
                <w:szCs w:val="22"/>
              </w:rPr>
            </w:pPr>
            <w:r w:rsidRPr="00686A6A"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[</w:t>
            </w:r>
            <w:r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L</w:t>
            </w:r>
            <w:r w:rsidRPr="00686A6A">
              <w:rPr>
                <w:rFonts w:ascii="Calibri" w:eastAsia="MS Mincho" w:hAnsi="Calibri" w:cs="Arial"/>
                <w:color w:val="FF0000"/>
                <w:sz w:val="22"/>
                <w:szCs w:val="22"/>
              </w:rPr>
              <w:t xml:space="preserve">ead </w:t>
            </w:r>
            <w:r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A</w:t>
            </w:r>
            <w:r w:rsidRPr="00686A6A"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pplicant contact information]</w:t>
            </w:r>
          </w:p>
        </w:tc>
      </w:tr>
      <w:tr w:rsidR="0083443C" w:rsidRPr="00311F11" w14:paraId="3EDF2F64" w14:textId="77777777" w:rsidTr="00450CE4">
        <w:trPr>
          <w:jc w:val="center"/>
        </w:trPr>
        <w:tc>
          <w:tcPr>
            <w:tcW w:w="3256" w:type="dxa"/>
          </w:tcPr>
          <w:p w14:paraId="3B798E87" w14:textId="77777777" w:rsidR="0083443C" w:rsidRPr="00311F11" w:rsidRDefault="0083443C" w:rsidP="0083443C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00311F11">
              <w:rPr>
                <w:rFonts w:ascii="Calibri" w:eastAsia="MS Mincho" w:hAnsi="Calibri"/>
                <w:sz w:val="22"/>
                <w:lang w:val="en-CA"/>
              </w:rPr>
              <w:t>Project Location(s):</w:t>
            </w:r>
          </w:p>
        </w:tc>
        <w:tc>
          <w:tcPr>
            <w:tcW w:w="6104" w:type="dxa"/>
          </w:tcPr>
          <w:p w14:paraId="415D99B9" w14:textId="10F4B464" w:rsidR="0083443C" w:rsidRPr="003C4AA1" w:rsidRDefault="0083443C" w:rsidP="0083443C">
            <w:pPr>
              <w:spacing w:before="20" w:after="20"/>
              <w:rPr>
                <w:rFonts w:ascii="Calibri" w:eastAsia="MS Mincho" w:hAnsi="Calibri" w:cs="Arial"/>
                <w:color w:val="FF0000"/>
                <w:sz w:val="22"/>
                <w:szCs w:val="22"/>
              </w:rPr>
            </w:pPr>
            <w:r w:rsidRPr="003C4AA1">
              <w:rPr>
                <w:rFonts w:ascii="Calibri" w:eastAsia="MS Mincho" w:hAnsi="Calibri" w:cs="Arial"/>
                <w:color w:val="FF0000"/>
                <w:sz w:val="22"/>
                <w:szCs w:val="22"/>
              </w:rPr>
              <w:t xml:space="preserve">[include all facility locations the </w:t>
            </w:r>
            <w:r>
              <w:rPr>
                <w:rFonts w:ascii="Calibri" w:eastAsia="MS Mincho" w:hAnsi="Calibri" w:cs="Arial"/>
                <w:color w:val="FF0000"/>
                <w:sz w:val="22"/>
                <w:szCs w:val="22"/>
              </w:rPr>
              <w:t xml:space="preserve">Technology System(s) </w:t>
            </w:r>
            <w:r w:rsidRPr="003C4AA1"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will be installed, identifying which is the primary location]</w:t>
            </w:r>
          </w:p>
        </w:tc>
      </w:tr>
      <w:tr w:rsidR="0083443C" w:rsidRPr="00311F11" w14:paraId="36350EF4" w14:textId="77777777" w:rsidTr="00450CE4">
        <w:trPr>
          <w:jc w:val="center"/>
        </w:trPr>
        <w:tc>
          <w:tcPr>
            <w:tcW w:w="3256" w:type="dxa"/>
          </w:tcPr>
          <w:p w14:paraId="2A72F6E5" w14:textId="1A82067F" w:rsidR="0083443C" w:rsidRPr="00311F11" w:rsidRDefault="0083443C" w:rsidP="0083443C">
            <w:pPr>
              <w:spacing w:before="20" w:after="20"/>
              <w:rPr>
                <w:rFonts w:ascii="Calibri" w:eastAsia="MS Mincho" w:hAnsi="Calibri"/>
                <w:sz w:val="22"/>
                <w:lang w:val="en-CA"/>
              </w:rPr>
            </w:pPr>
            <w:r>
              <w:rPr>
                <w:rFonts w:ascii="Calibri" w:eastAsia="MS Mincho" w:hAnsi="Calibri"/>
                <w:sz w:val="22"/>
                <w:lang w:val="en-CA"/>
              </w:rPr>
              <w:t>Proposed Technology System(s):</w:t>
            </w:r>
          </w:p>
        </w:tc>
        <w:tc>
          <w:tcPr>
            <w:tcW w:w="6104" w:type="dxa"/>
          </w:tcPr>
          <w:p w14:paraId="17767361" w14:textId="665CFB5A" w:rsidR="0083443C" w:rsidRPr="003C4AA1" w:rsidRDefault="0083443C" w:rsidP="0083443C">
            <w:pPr>
              <w:spacing w:before="20" w:after="20"/>
              <w:rPr>
                <w:rFonts w:ascii="Calibri" w:eastAsia="MS Mincho" w:hAnsi="Calibri" w:cs="Arial"/>
                <w:color w:val="FF0000"/>
                <w:sz w:val="22"/>
                <w:szCs w:val="22"/>
              </w:rPr>
            </w:pPr>
            <w:r w:rsidRPr="1C90C0F0"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[</w:t>
            </w:r>
            <w:r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key Technology System(s) in the proposed project</w:t>
            </w:r>
            <w:r w:rsidRPr="1C90C0F0"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]</w:t>
            </w:r>
          </w:p>
        </w:tc>
      </w:tr>
      <w:tr w:rsidR="0083443C" w:rsidRPr="00311F11" w14:paraId="697BAEA4" w14:textId="77777777" w:rsidTr="00450CE4">
        <w:trPr>
          <w:jc w:val="center"/>
        </w:trPr>
        <w:tc>
          <w:tcPr>
            <w:tcW w:w="3256" w:type="dxa"/>
          </w:tcPr>
          <w:p w14:paraId="505B32C1" w14:textId="00A6CF67" w:rsidR="0083443C" w:rsidRDefault="0083443C" w:rsidP="0083443C">
            <w:pPr>
              <w:spacing w:before="20"/>
              <w:rPr>
                <w:rFonts w:ascii="Calibri" w:eastAsia="MS Mincho" w:hAnsi="Calibri" w:cs="Arial"/>
                <w:sz w:val="22"/>
              </w:rPr>
            </w:pPr>
            <w:r>
              <w:rPr>
                <w:rFonts w:ascii="Calibri" w:eastAsia="MS Mincho" w:hAnsi="Calibri" w:cs="Arial"/>
                <w:sz w:val="22"/>
              </w:rPr>
              <w:t>Estimated Total Eligible Expenses ($):</w:t>
            </w:r>
          </w:p>
        </w:tc>
        <w:tc>
          <w:tcPr>
            <w:tcW w:w="6104" w:type="dxa"/>
          </w:tcPr>
          <w:p w14:paraId="55B7065B" w14:textId="2DB21388" w:rsidR="0083443C" w:rsidRPr="00686A6A" w:rsidRDefault="0083443C" w:rsidP="0083443C">
            <w:pPr>
              <w:spacing w:before="20" w:after="20"/>
              <w:rPr>
                <w:rFonts w:ascii="Calibri" w:eastAsia="MS Mincho" w:hAnsi="Calibri" w:cs="Arial"/>
                <w:color w:val="FF0000"/>
                <w:sz w:val="22"/>
                <w:szCs w:val="22"/>
              </w:rPr>
            </w:pPr>
            <w:r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[total Eligible Expenses]</w:t>
            </w:r>
          </w:p>
        </w:tc>
      </w:tr>
      <w:tr w:rsidR="0083443C" w:rsidRPr="00311F11" w14:paraId="44E10105" w14:textId="77777777" w:rsidTr="00450CE4">
        <w:trPr>
          <w:jc w:val="center"/>
        </w:trPr>
        <w:tc>
          <w:tcPr>
            <w:tcW w:w="3256" w:type="dxa"/>
          </w:tcPr>
          <w:p w14:paraId="4A7DD7FA" w14:textId="3E726A84" w:rsidR="0083443C" w:rsidRDefault="0083443C" w:rsidP="0083443C">
            <w:pPr>
              <w:spacing w:before="20"/>
              <w:rPr>
                <w:rFonts w:ascii="Calibri" w:eastAsia="MS Mincho" w:hAnsi="Calibri" w:cs="Arial"/>
                <w:sz w:val="22"/>
              </w:rPr>
            </w:pPr>
            <w:r>
              <w:rPr>
                <w:rFonts w:ascii="Calibri" w:eastAsia="MS Mincho" w:hAnsi="Calibri" w:cs="Arial"/>
                <w:sz w:val="22"/>
              </w:rPr>
              <w:t>Requested ERA Funding ($):</w:t>
            </w:r>
          </w:p>
        </w:tc>
        <w:tc>
          <w:tcPr>
            <w:tcW w:w="6104" w:type="dxa"/>
          </w:tcPr>
          <w:p w14:paraId="58D37FF7" w14:textId="23A4217F" w:rsidR="0083443C" w:rsidRPr="00686A6A" w:rsidRDefault="0083443C" w:rsidP="0083443C">
            <w:pPr>
              <w:spacing w:before="20" w:after="20"/>
              <w:rPr>
                <w:rFonts w:ascii="Calibri" w:eastAsia="MS Mincho" w:hAnsi="Calibri" w:cs="Arial"/>
                <w:color w:val="FF0000"/>
                <w:sz w:val="22"/>
                <w:szCs w:val="22"/>
              </w:rPr>
            </w:pPr>
            <w:r>
              <w:rPr>
                <w:rFonts w:ascii="Calibri" w:eastAsia="MS Mincho" w:hAnsi="Calibri" w:cs="Arial"/>
                <w:color w:val="FF0000"/>
                <w:sz w:val="22"/>
                <w:szCs w:val="22"/>
              </w:rPr>
              <w:t>[ERA funding request]</w:t>
            </w:r>
          </w:p>
        </w:tc>
      </w:tr>
    </w:tbl>
    <w:p w14:paraId="2DB75141" w14:textId="77777777" w:rsidR="00311F11" w:rsidRDefault="00311F11" w:rsidP="002F6B50">
      <w:pPr>
        <w:pStyle w:val="Noteboxed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40"/>
        <w:ind w:left="244" w:right="113" w:hanging="142"/>
      </w:pPr>
      <w:r>
        <w:rPr>
          <w:b/>
        </w:rPr>
        <w:t>INSTRUCTIONS</w:t>
      </w:r>
      <w:r w:rsidRPr="002265E1">
        <w:t xml:space="preserve">: </w:t>
      </w:r>
    </w:p>
    <w:p w14:paraId="6F7243E6" w14:textId="4544C420" w:rsidR="00311F11" w:rsidRDefault="00311F11" w:rsidP="00311F11">
      <w:pPr>
        <w:pStyle w:val="Noteboxed"/>
        <w:numPr>
          <w:ilvl w:val="0"/>
          <w:numId w:val="4"/>
        </w:numPr>
        <w:ind w:left="284" w:hanging="183"/>
      </w:pPr>
      <w:r w:rsidRPr="003532A2">
        <w:t>All text in red is provided for your guidance and should be deleted.</w:t>
      </w:r>
    </w:p>
    <w:p w14:paraId="1A028262" w14:textId="5845D5C0" w:rsidR="00E506B8" w:rsidRDefault="001868FC" w:rsidP="00E506B8">
      <w:pPr>
        <w:pStyle w:val="Noteboxed"/>
        <w:numPr>
          <w:ilvl w:val="0"/>
          <w:numId w:val="4"/>
        </w:numPr>
        <w:ind w:left="284" w:hanging="183"/>
      </w:pPr>
      <w:r>
        <w:t xml:space="preserve">Complete this </w:t>
      </w:r>
      <w:r w:rsidR="000E1673">
        <w:t>form</w:t>
      </w:r>
      <w:r>
        <w:t xml:space="preserve"> bas</w:t>
      </w:r>
      <w:r w:rsidRPr="001F39B7">
        <w:t xml:space="preserve">ed on the instructions provided here and in the </w:t>
      </w:r>
      <w:r w:rsidR="001F39B7" w:rsidRPr="001F39B7">
        <w:rPr>
          <w:rFonts w:eastAsia="MS Mincho"/>
        </w:rPr>
        <w:t>Expanded Technologies Pilot (ETP)</w:t>
      </w:r>
      <w:r w:rsidR="00524949" w:rsidRPr="001F39B7">
        <w:t xml:space="preserve"> </w:t>
      </w:r>
      <w:r w:rsidR="00132EA0" w:rsidRPr="001F39B7">
        <w:t>Guidelines</w:t>
      </w:r>
      <w:r w:rsidR="00A4704C" w:rsidRPr="00A4704C">
        <w:rPr>
          <w:rFonts w:eastAsia="MS Mincho"/>
        </w:rPr>
        <w:t xml:space="preserve"> </w:t>
      </w:r>
      <w:r w:rsidR="00A4704C" w:rsidRPr="00D63D0D">
        <w:rPr>
          <w:rFonts w:eastAsia="MS Mincho"/>
        </w:rPr>
        <w:t>available</w:t>
      </w:r>
      <w:r w:rsidR="00F77DF9">
        <w:t xml:space="preserve"> on the </w:t>
      </w:r>
      <w:hyperlink r:id="rId11" w:history="1">
        <w:r w:rsidR="00F77DF9" w:rsidRPr="00F77DF9">
          <w:rPr>
            <w:rStyle w:val="Hyperlink"/>
          </w:rPr>
          <w:t>website</w:t>
        </w:r>
      </w:hyperlink>
      <w:r w:rsidRPr="001F39B7">
        <w:t>.</w:t>
      </w:r>
    </w:p>
    <w:p w14:paraId="47535CB6" w14:textId="2811DBDE" w:rsidR="004E6D8B" w:rsidRDefault="004E6D8B" w:rsidP="00E506B8">
      <w:pPr>
        <w:pStyle w:val="Noteboxed"/>
        <w:numPr>
          <w:ilvl w:val="0"/>
          <w:numId w:val="4"/>
        </w:numPr>
        <w:ind w:left="284" w:hanging="183"/>
        <w:rPr>
          <w:rFonts w:eastAsia="MS Mincho"/>
        </w:rPr>
      </w:pPr>
      <w:r w:rsidRPr="00E506B8">
        <w:rPr>
          <w:rFonts w:eastAsia="MS Mincho"/>
        </w:rPr>
        <w:t xml:space="preserve">This document must be submitted using the </w:t>
      </w:r>
      <w:hyperlink r:id="rId12" w:history="1">
        <w:r w:rsidRPr="00FB1DD6">
          <w:rPr>
            <w:rStyle w:val="Hyperlink"/>
            <w:rFonts w:eastAsia="MS Mincho"/>
          </w:rPr>
          <w:t>ERIMS Platform</w:t>
        </w:r>
      </w:hyperlink>
      <w:r w:rsidRPr="00E506B8">
        <w:rPr>
          <w:rFonts w:eastAsia="MS Mincho"/>
        </w:rPr>
        <w:t>.</w:t>
      </w:r>
    </w:p>
    <w:p w14:paraId="150FB2BC" w14:textId="73A865CA" w:rsidR="00A11826" w:rsidRPr="005909B8" w:rsidRDefault="00A11826" w:rsidP="00E506B8">
      <w:pPr>
        <w:pStyle w:val="Noteboxed"/>
        <w:numPr>
          <w:ilvl w:val="0"/>
          <w:numId w:val="4"/>
        </w:numPr>
        <w:ind w:left="284" w:hanging="183"/>
        <w:rPr>
          <w:rFonts w:eastAsia="MS Mincho"/>
        </w:rPr>
      </w:pPr>
      <w:r>
        <w:rPr>
          <w:rFonts w:eastAsia="MS Mincho"/>
        </w:rPr>
        <w:t>Save the document title as</w:t>
      </w:r>
      <w:r w:rsidR="00211FE9">
        <w:rPr>
          <w:rFonts w:eastAsia="MS Mincho"/>
        </w:rPr>
        <w:t xml:space="preserve">: </w:t>
      </w:r>
      <w:r w:rsidR="00211FE9" w:rsidRPr="00211FE9">
        <w:rPr>
          <w:rFonts w:eastAsia="MS Mincho"/>
          <w:i/>
          <w:iCs/>
        </w:rPr>
        <w:t>[Insert Lead Applicant Name] –</w:t>
      </w:r>
      <w:r w:rsidR="004F3651">
        <w:rPr>
          <w:rFonts w:eastAsia="MS Mincho"/>
          <w:i/>
          <w:iCs/>
        </w:rPr>
        <w:t xml:space="preserve"> </w:t>
      </w:r>
      <w:r w:rsidRPr="00211FE9">
        <w:rPr>
          <w:rFonts w:eastAsia="MS Mincho"/>
          <w:i/>
          <w:iCs/>
        </w:rPr>
        <w:t>Expression of Interest</w:t>
      </w:r>
      <w:r w:rsidR="00211FE9" w:rsidRPr="00211FE9">
        <w:rPr>
          <w:rFonts w:eastAsia="MS Mincho"/>
          <w:i/>
          <w:iCs/>
        </w:rPr>
        <w:t>.</w:t>
      </w:r>
    </w:p>
    <w:p w14:paraId="0DA3D428" w14:textId="2BE4DDEB" w:rsidR="00311F11" w:rsidRDefault="00311F11" w:rsidP="00311F11">
      <w:pPr>
        <w:pStyle w:val="Noteboxed"/>
        <w:numPr>
          <w:ilvl w:val="0"/>
          <w:numId w:val="4"/>
        </w:numPr>
        <w:ind w:left="284" w:hanging="183"/>
      </w:pPr>
      <w:r>
        <w:t>All sections are mandatory.</w:t>
      </w:r>
    </w:p>
    <w:p w14:paraId="610EB0E9" w14:textId="20FAA6A3" w:rsidR="00311F11" w:rsidRDefault="00C36733" w:rsidP="00311F11">
      <w:pPr>
        <w:pStyle w:val="Noteboxed"/>
        <w:numPr>
          <w:ilvl w:val="0"/>
          <w:numId w:val="4"/>
        </w:numPr>
        <w:ind w:left="284" w:hanging="183"/>
      </w:pPr>
      <w:r>
        <w:t xml:space="preserve">This </w:t>
      </w:r>
      <w:r w:rsidR="000E1673">
        <w:t>form</w:t>
      </w:r>
      <w:r w:rsidR="00311F11">
        <w:t xml:space="preserve"> must be written entirely in English.</w:t>
      </w:r>
    </w:p>
    <w:p w14:paraId="0BA5C532" w14:textId="77777777" w:rsidR="00311F11" w:rsidRDefault="00311F11" w:rsidP="00311F11">
      <w:pPr>
        <w:pStyle w:val="Noteboxed"/>
        <w:numPr>
          <w:ilvl w:val="0"/>
          <w:numId w:val="4"/>
        </w:numPr>
        <w:ind w:left="284" w:hanging="183"/>
      </w:pPr>
      <w:r>
        <w:t>Do not remove or modify any portions of the template, except where instructed.</w:t>
      </w:r>
    </w:p>
    <w:p w14:paraId="718ACDE0" w14:textId="276A35B2" w:rsidR="00311F11" w:rsidRDefault="00311F11" w:rsidP="00311F11">
      <w:pPr>
        <w:pStyle w:val="Noteboxed"/>
        <w:numPr>
          <w:ilvl w:val="0"/>
          <w:numId w:val="4"/>
        </w:numPr>
        <w:ind w:left="284" w:hanging="183"/>
      </w:pPr>
      <w:r>
        <w:t xml:space="preserve">This </w:t>
      </w:r>
      <w:r w:rsidR="000E1673">
        <w:t>form</w:t>
      </w:r>
      <w:r>
        <w:t xml:space="preserve"> must be submitted in </w:t>
      </w:r>
      <w:r w:rsidR="007E2F42">
        <w:t xml:space="preserve">word or </w:t>
      </w:r>
      <w:r>
        <w:t>PDF format. The PDF document must be converted directly from the response template -- do not print and scan to PDF.</w:t>
      </w:r>
    </w:p>
    <w:p w14:paraId="75090BD9" w14:textId="09B7D903" w:rsidR="00B951DD" w:rsidRDefault="00311F11" w:rsidP="00101C28">
      <w:pPr>
        <w:pStyle w:val="Noteboxed"/>
        <w:numPr>
          <w:ilvl w:val="0"/>
          <w:numId w:val="4"/>
        </w:numPr>
        <w:ind w:left="284" w:hanging="183"/>
      </w:pPr>
      <w:r>
        <w:t xml:space="preserve">The final converted PDF document must be no more than </w:t>
      </w:r>
      <w:r w:rsidR="00270B4B">
        <w:t>five</w:t>
      </w:r>
      <w:r w:rsidR="002214CD">
        <w:t xml:space="preserve"> </w:t>
      </w:r>
      <w:r w:rsidRPr="00DA0887">
        <w:t>(</w:t>
      </w:r>
      <w:r w:rsidR="00270B4B">
        <w:t>5</w:t>
      </w:r>
      <w:r w:rsidRPr="00DA0887">
        <w:t>)</w:t>
      </w:r>
      <w:r>
        <w:t xml:space="preserve"> pages in length, including all graphics, tables, and embedded elements. Extra pages will not be considered.</w:t>
      </w:r>
      <w:r w:rsidR="008F7785">
        <w:t xml:space="preserve"> </w:t>
      </w:r>
    </w:p>
    <w:p w14:paraId="27D6676F" w14:textId="7BE8BAA1" w:rsidR="00757A65" w:rsidRPr="00101C28" w:rsidRDefault="00757A65" w:rsidP="00101C28">
      <w:pPr>
        <w:pStyle w:val="Noteboxed"/>
        <w:numPr>
          <w:ilvl w:val="0"/>
          <w:numId w:val="4"/>
        </w:numPr>
        <w:ind w:left="284" w:hanging="183"/>
      </w:pPr>
      <w:r>
        <w:t xml:space="preserve">If you have any questions, please contact the ESB Team </w:t>
      </w:r>
      <w:r w:rsidR="00621DE3">
        <w:t xml:space="preserve">at </w:t>
      </w:r>
      <w:hyperlink r:id="rId13" w:history="1">
        <w:r w:rsidR="00621DE3" w:rsidRPr="00565AF4">
          <w:rPr>
            <w:rStyle w:val="Hyperlink"/>
          </w:rPr>
          <w:t>ETP@esbprogram.ca</w:t>
        </w:r>
      </w:hyperlink>
      <w:r w:rsidR="00621DE3">
        <w:t xml:space="preserve">. </w:t>
      </w:r>
    </w:p>
    <w:p w14:paraId="5A59AFFD" w14:textId="6827BC47" w:rsidR="009A2D04" w:rsidRDefault="00704958" w:rsidP="00332C19">
      <w:pPr>
        <w:pStyle w:val="Headingwithoutnumbers"/>
        <w:ind w:left="357" w:hanging="357"/>
      </w:pPr>
      <w:r>
        <w:t>Applicant and Partners</w:t>
      </w:r>
    </w:p>
    <w:p w14:paraId="3CDC38EA" w14:textId="19B908B1" w:rsidR="009A2D04" w:rsidRPr="006C32E5" w:rsidRDefault="00FC76EB" w:rsidP="006C32E5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</w:pPr>
      <w:r>
        <w:rPr>
          <w:rFonts w:asciiTheme="minorHAnsi" w:hAnsiTheme="minorHAnsi" w:cstheme="minorHAnsi"/>
          <w:color w:val="FF0000"/>
          <w:sz w:val="22"/>
          <w:szCs w:val="22"/>
        </w:rPr>
        <w:t xml:space="preserve">Provide a </w:t>
      </w:r>
      <w:r w:rsidR="00AD0FF2">
        <w:rPr>
          <w:rFonts w:asciiTheme="minorHAnsi" w:hAnsiTheme="minorHAnsi" w:cstheme="minorHAnsi"/>
          <w:color w:val="FF0000"/>
          <w:sz w:val="22"/>
          <w:szCs w:val="22"/>
        </w:rPr>
        <w:t>description</w:t>
      </w:r>
      <w:r>
        <w:rPr>
          <w:rFonts w:asciiTheme="minorHAnsi" w:hAnsiTheme="minorHAnsi" w:cstheme="minorHAnsi"/>
          <w:color w:val="FF0000"/>
          <w:sz w:val="22"/>
          <w:szCs w:val="22"/>
        </w:rPr>
        <w:t xml:space="preserve"> about</w:t>
      </w:r>
      <w:r w:rsidRPr="006C32E5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 </w:t>
      </w:r>
      <w:r w:rsidR="00C41682" w:rsidRPr="006C32E5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what </w:t>
      </w:r>
      <w:r w:rsidR="00BC7E38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industry </w:t>
      </w:r>
      <w:r w:rsidR="002A2B87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>the Lead Applicant</w:t>
      </w:r>
      <w:r w:rsidR="0086389C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 </w:t>
      </w:r>
      <w:r w:rsidR="00BC7E38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>is in, what the</w:t>
      </w:r>
      <w:r w:rsidR="00BE54A4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 </w:t>
      </w:r>
      <w:r w:rsidR="00D71F28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primary business </w:t>
      </w:r>
      <w:r w:rsidR="00D177B1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>product or service</w:t>
      </w:r>
      <w:r w:rsidR="00D71F28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 is and</w:t>
      </w:r>
      <w:r w:rsidR="00C41682" w:rsidRPr="006C32E5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 what </w:t>
      </w:r>
      <w:r w:rsidR="00BE64BF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>the Lead Applicant’s</w:t>
      </w:r>
      <w:r w:rsidR="00C41682" w:rsidRPr="006C32E5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 role is within this Project.</w:t>
      </w:r>
    </w:p>
    <w:p w14:paraId="144764CF" w14:textId="45779A7C" w:rsidR="00C41682" w:rsidRDefault="000350E7" w:rsidP="006C32E5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Include </w:t>
      </w:r>
      <w:r w:rsidR="006C32E5" w:rsidRPr="006C32E5">
        <w:rPr>
          <w:rFonts w:asciiTheme="minorHAnsi" w:hAnsiTheme="minorHAnsi" w:cstheme="minorHAnsi"/>
          <w:color w:val="FF0000"/>
          <w:sz w:val="22"/>
          <w:szCs w:val="22"/>
        </w:rPr>
        <w:t>any</w:t>
      </w:r>
      <w:r w:rsidR="002A2B87">
        <w:rPr>
          <w:rFonts w:asciiTheme="minorHAnsi" w:hAnsiTheme="minorHAnsi" w:cstheme="minorHAnsi"/>
          <w:color w:val="FF0000"/>
          <w:sz w:val="22"/>
          <w:szCs w:val="22"/>
        </w:rPr>
        <w:t xml:space="preserve"> Project</w:t>
      </w:r>
      <w:r w:rsidR="006C32E5" w:rsidRPr="006C32E5">
        <w:rPr>
          <w:rFonts w:asciiTheme="minorHAnsi" w:hAnsiTheme="minorHAnsi" w:cstheme="minorHAnsi"/>
          <w:color w:val="FF0000"/>
          <w:sz w:val="22"/>
          <w:szCs w:val="22"/>
        </w:rPr>
        <w:t xml:space="preserve"> Partners</w:t>
      </w:r>
      <w:r w:rsidR="00BE64BF">
        <w:rPr>
          <w:rFonts w:asciiTheme="minorHAnsi" w:hAnsiTheme="minorHAnsi" w:cstheme="minorHAnsi"/>
          <w:color w:val="FF0000"/>
          <w:sz w:val="22"/>
          <w:szCs w:val="22"/>
        </w:rPr>
        <w:t>,</w:t>
      </w:r>
      <w:r w:rsidR="006C32E5" w:rsidRPr="006C32E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BE64BF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>what their primary business product or service is and</w:t>
      </w:r>
      <w:r w:rsidR="00BE64BF" w:rsidRPr="006C32E5">
        <w:rPr>
          <w:rFonts w:asciiTheme="minorHAnsi" w:eastAsia="MS Mincho" w:hAnsiTheme="minorHAnsi" w:cstheme="minorHAnsi"/>
          <w:color w:val="FF0000"/>
          <w:sz w:val="22"/>
          <w:szCs w:val="22"/>
          <w:lang w:val="en-CA"/>
        </w:rPr>
        <w:t xml:space="preserve"> </w:t>
      </w:r>
      <w:r w:rsidR="006C32E5" w:rsidRPr="006C32E5">
        <w:rPr>
          <w:rFonts w:asciiTheme="minorHAnsi" w:hAnsiTheme="minorHAnsi" w:cstheme="minorHAnsi"/>
          <w:color w:val="FF0000"/>
          <w:sz w:val="22"/>
          <w:szCs w:val="22"/>
        </w:rPr>
        <w:t>what their role is within the Project.</w:t>
      </w:r>
      <w:r w:rsidR="003D194B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</w:p>
    <w:p w14:paraId="35BEC73E" w14:textId="77777777" w:rsidR="0051592A" w:rsidRDefault="0051592A" w:rsidP="002D2293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</w:p>
    <w:p w14:paraId="7B292439" w14:textId="4E4A192A" w:rsidR="00155536" w:rsidRDefault="00155536" w:rsidP="002D2293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Please provide any other information necessary for ERA to confirm Participant eligibility as per </w:t>
      </w:r>
      <w:r w:rsidR="007728FE">
        <w:rPr>
          <w:rFonts w:ascii="Calibri" w:eastAsia="MS Mincho" w:hAnsi="Calibri"/>
          <w:color w:val="FF0000"/>
          <w:sz w:val="22"/>
          <w:lang w:val="en-CA"/>
        </w:rPr>
        <w:t>S</w:t>
      </w:r>
      <w:r>
        <w:rPr>
          <w:rFonts w:ascii="Calibri" w:eastAsia="MS Mincho" w:hAnsi="Calibri"/>
          <w:color w:val="FF0000"/>
          <w:sz w:val="22"/>
          <w:lang w:val="en-CA"/>
        </w:rPr>
        <w:t>ection 2.</w:t>
      </w:r>
      <w:r w:rsidR="00CD6CA3">
        <w:rPr>
          <w:rFonts w:ascii="Calibri" w:eastAsia="MS Mincho" w:hAnsi="Calibri"/>
          <w:color w:val="FF0000"/>
          <w:sz w:val="22"/>
          <w:lang w:val="en-CA"/>
        </w:rPr>
        <w:t>1</w:t>
      </w:r>
      <w:r w:rsidR="004A6F76">
        <w:rPr>
          <w:rFonts w:ascii="Calibri" w:eastAsia="MS Mincho" w:hAnsi="Calibri"/>
          <w:color w:val="FF0000"/>
          <w:sz w:val="22"/>
          <w:lang w:val="en-CA"/>
        </w:rPr>
        <w:t xml:space="preserve"> and 2.2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of the Guidelines</w:t>
      </w:r>
      <w:r w:rsidR="007728FE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443362D2" w14:textId="77777777" w:rsidR="001048BA" w:rsidRPr="00101C28" w:rsidRDefault="001048BA" w:rsidP="001048BA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p w14:paraId="77187F3C" w14:textId="72277ED9" w:rsidR="00101C28" w:rsidRPr="00BD6C37" w:rsidRDefault="00152DEA" w:rsidP="00BD6C37">
      <w:pPr>
        <w:pStyle w:val="Headingwithoutnumbers"/>
        <w:ind w:left="357" w:hanging="357"/>
      </w:pPr>
      <w:r w:rsidRPr="00BD6C37">
        <w:lastRenderedPageBreak/>
        <w:t>Project</w:t>
      </w:r>
      <w:r w:rsidR="008F7785" w:rsidRPr="00BD6C37">
        <w:t xml:space="preserve"> </w:t>
      </w:r>
      <w:r w:rsidR="00BD6C37" w:rsidRPr="00BD6C37">
        <w:t>Description</w:t>
      </w:r>
    </w:p>
    <w:p w14:paraId="3A209F82" w14:textId="77777777" w:rsidR="005F003C" w:rsidRPr="00C010FB" w:rsidRDefault="005F003C" w:rsidP="005F003C">
      <w:pPr>
        <w:spacing w:before="120" w:after="120"/>
        <w:rPr>
          <w:rFonts w:ascii="Calibri" w:eastAsia="MS Mincho" w:hAnsi="Calibri"/>
          <w:b/>
          <w:bCs/>
          <w:sz w:val="22"/>
          <w:lang w:val="en-CA"/>
        </w:rPr>
      </w:pPr>
      <w:r w:rsidRPr="00C010FB">
        <w:rPr>
          <w:rFonts w:ascii="Calibri" w:eastAsia="MS Mincho" w:hAnsi="Calibri"/>
          <w:b/>
          <w:bCs/>
          <w:sz w:val="22"/>
          <w:lang w:val="en-CA"/>
        </w:rPr>
        <w:t>Facility Description</w:t>
      </w:r>
    </w:p>
    <w:p w14:paraId="109400B1" w14:textId="77777777" w:rsidR="005F003C" w:rsidRDefault="005F003C" w:rsidP="005F003C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D</w:t>
      </w:r>
      <w:r w:rsidRPr="00BD6C37">
        <w:rPr>
          <w:rFonts w:ascii="Calibri" w:eastAsia="MS Mincho" w:hAnsi="Calibri"/>
          <w:color w:val="FF0000"/>
          <w:sz w:val="22"/>
          <w:lang w:val="en-CA"/>
        </w:rPr>
        <w:t xml:space="preserve">escribe </w:t>
      </w:r>
      <w:r>
        <w:rPr>
          <w:rFonts w:ascii="Calibri" w:eastAsia="MS Mincho" w:hAnsi="Calibri"/>
          <w:color w:val="FF0000"/>
          <w:sz w:val="22"/>
          <w:lang w:val="en-CA"/>
        </w:rPr>
        <w:t>all Eligible</w:t>
      </w:r>
      <w:r w:rsidRPr="00BD6C37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>
        <w:rPr>
          <w:rFonts w:ascii="Calibri" w:eastAsia="MS Mincho" w:hAnsi="Calibri"/>
          <w:color w:val="FF0000"/>
          <w:sz w:val="22"/>
          <w:lang w:val="en-CA"/>
        </w:rPr>
        <w:t>F</w:t>
      </w:r>
      <w:r w:rsidRPr="00BD6C37">
        <w:rPr>
          <w:rFonts w:ascii="Calibri" w:eastAsia="MS Mincho" w:hAnsi="Calibri"/>
          <w:color w:val="FF0000"/>
          <w:sz w:val="22"/>
          <w:lang w:val="en-CA"/>
        </w:rPr>
        <w:t>acilit</w:t>
      </w:r>
      <w:r>
        <w:rPr>
          <w:rFonts w:ascii="Calibri" w:eastAsia="MS Mincho" w:hAnsi="Calibri"/>
          <w:color w:val="FF0000"/>
          <w:sz w:val="22"/>
          <w:lang w:val="en-CA"/>
        </w:rPr>
        <w:t>y locations where the Technology</w:t>
      </w:r>
      <w:r w:rsidRPr="00BD6C37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>
        <w:rPr>
          <w:rFonts w:ascii="Calibri" w:eastAsia="MS Mincho" w:hAnsi="Calibri"/>
          <w:color w:val="FF0000"/>
          <w:sz w:val="22"/>
          <w:lang w:val="en-CA"/>
        </w:rPr>
        <w:t xml:space="preserve">System(s) </w:t>
      </w:r>
      <w:r w:rsidRPr="00BD6C37">
        <w:rPr>
          <w:rFonts w:ascii="Calibri" w:eastAsia="MS Mincho" w:hAnsi="Calibri"/>
          <w:color w:val="FF0000"/>
          <w:sz w:val="22"/>
          <w:lang w:val="en-CA"/>
        </w:rPr>
        <w:t>will be installed at as part of the project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and where they are located.</w:t>
      </w:r>
    </w:p>
    <w:p w14:paraId="18EB3E33" w14:textId="77777777" w:rsidR="005F003C" w:rsidRDefault="005F003C" w:rsidP="005F003C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</w:p>
    <w:p w14:paraId="13BDF156" w14:textId="77777777" w:rsidR="005F003C" w:rsidRDefault="005F003C" w:rsidP="005F003C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Please describe the function or use of each Facility and any other information necessary for ERA to confirm Facility eligibility as per Section 2.3 of the Guidelines. </w:t>
      </w:r>
    </w:p>
    <w:p w14:paraId="78E03CAA" w14:textId="77777777" w:rsidR="005F003C" w:rsidRDefault="005F003C" w:rsidP="005F003C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p w14:paraId="03A5ACC2" w14:textId="77777777" w:rsidR="005F003C" w:rsidRDefault="005F003C" w:rsidP="70993CF5">
      <w:pPr>
        <w:spacing w:before="120" w:after="120"/>
        <w:rPr>
          <w:rFonts w:ascii="Calibri" w:eastAsia="MS Mincho" w:hAnsi="Calibri"/>
          <w:b/>
          <w:bCs/>
          <w:sz w:val="22"/>
          <w:szCs w:val="22"/>
          <w:lang w:val="en-CA"/>
        </w:rPr>
      </w:pPr>
    </w:p>
    <w:p w14:paraId="14242D16" w14:textId="700825F9" w:rsidR="00265008" w:rsidRPr="00265008" w:rsidRDefault="00265008" w:rsidP="70993CF5">
      <w:pPr>
        <w:spacing w:before="120" w:after="120"/>
        <w:rPr>
          <w:rFonts w:ascii="Calibri" w:eastAsia="MS Mincho" w:hAnsi="Calibri"/>
          <w:b/>
          <w:bCs/>
          <w:sz w:val="22"/>
          <w:szCs w:val="22"/>
          <w:lang w:val="en-CA"/>
        </w:rPr>
      </w:pPr>
      <w:r w:rsidRPr="70993CF5">
        <w:rPr>
          <w:rFonts w:ascii="Calibri" w:eastAsia="MS Mincho" w:hAnsi="Calibri"/>
          <w:b/>
          <w:bCs/>
          <w:sz w:val="22"/>
          <w:szCs w:val="22"/>
          <w:lang w:val="en-CA"/>
        </w:rPr>
        <w:t>Technology Description</w:t>
      </w:r>
    </w:p>
    <w:p w14:paraId="14A69110" w14:textId="1C114CA0" w:rsidR="00A2177A" w:rsidDel="00265008" w:rsidRDefault="00A2177A" w:rsidP="00C010FB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  <w:r w:rsidDel="00265008">
        <w:rPr>
          <w:rFonts w:ascii="Calibri" w:eastAsia="MS Mincho" w:hAnsi="Calibri"/>
          <w:color w:val="FF0000"/>
          <w:sz w:val="22"/>
          <w:lang w:val="en-CA"/>
        </w:rPr>
        <w:t>Technology Description:</w:t>
      </w:r>
    </w:p>
    <w:p w14:paraId="04625E58" w14:textId="426E52FE" w:rsidR="00CF0738" w:rsidRDefault="00CF0738" w:rsidP="00CF0738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Include a description of the current </w:t>
      </w:r>
      <w:r w:rsidRPr="00BD6C37">
        <w:rPr>
          <w:rFonts w:ascii="Calibri" w:eastAsia="MS Mincho" w:hAnsi="Calibri"/>
          <w:color w:val="FF0000"/>
          <w:sz w:val="22"/>
          <w:lang w:val="en-CA"/>
        </w:rPr>
        <w:t xml:space="preserve">equipment in place </w:t>
      </w:r>
      <w:r>
        <w:rPr>
          <w:rFonts w:ascii="Calibri" w:eastAsia="MS Mincho" w:hAnsi="Calibri"/>
          <w:color w:val="FF0000"/>
          <w:sz w:val="22"/>
          <w:lang w:val="en-CA"/>
        </w:rPr>
        <w:t>that will be replaced under this Project or what would typically be installed in its place in a ‘business as usual’ situation (</w:t>
      </w:r>
      <w:r w:rsidR="00880961">
        <w:rPr>
          <w:rFonts w:ascii="Calibri" w:eastAsia="MS Mincho" w:hAnsi="Calibri"/>
          <w:color w:val="FF0000"/>
          <w:sz w:val="22"/>
          <w:lang w:val="en-CA"/>
        </w:rPr>
        <w:t>i.e.,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the base case).</w:t>
      </w:r>
    </w:p>
    <w:p w14:paraId="221632DE" w14:textId="10D23154" w:rsidR="00CF0738" w:rsidRDefault="00CF0738" w:rsidP="00CF0738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Include the base case equipment project lifetime.  </w:t>
      </w:r>
    </w:p>
    <w:p w14:paraId="3B741589" w14:textId="5E3DAEE8" w:rsidR="00BD6C37" w:rsidRPr="001A1DAB" w:rsidRDefault="001A1DAB" w:rsidP="001A1DAB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right="115"/>
        <w:rPr>
          <w:rFonts w:ascii="Calibri" w:eastAsia="MS Mincho" w:hAnsi="Calibri"/>
          <w:color w:val="FF0000"/>
          <w:sz w:val="22"/>
          <w:lang w:val="en-CA"/>
        </w:rPr>
      </w:pPr>
      <w:r w:rsidRPr="007C4784">
        <w:rPr>
          <w:rFonts w:ascii="Calibri" w:eastAsia="MS Mincho" w:hAnsi="Calibri"/>
          <w:color w:val="FF0000"/>
          <w:sz w:val="22"/>
          <w:lang w:val="en-CA"/>
        </w:rPr>
        <w:t xml:space="preserve">Describe the proposed </w:t>
      </w:r>
      <w:r w:rsidR="00352224">
        <w:rPr>
          <w:rFonts w:ascii="Calibri" w:eastAsia="MS Mincho" w:hAnsi="Calibri"/>
          <w:color w:val="FF0000"/>
          <w:sz w:val="22"/>
          <w:lang w:val="en-CA"/>
        </w:rPr>
        <w:t>T</w:t>
      </w:r>
      <w:r>
        <w:rPr>
          <w:rFonts w:ascii="Calibri" w:eastAsia="MS Mincho" w:hAnsi="Calibri"/>
          <w:color w:val="FF0000"/>
          <w:sz w:val="22"/>
          <w:lang w:val="en-CA"/>
        </w:rPr>
        <w:t xml:space="preserve">echnology </w:t>
      </w:r>
      <w:r w:rsidR="00352224">
        <w:rPr>
          <w:rFonts w:ascii="Calibri" w:eastAsia="MS Mincho" w:hAnsi="Calibri"/>
          <w:color w:val="FF0000"/>
          <w:sz w:val="22"/>
          <w:lang w:val="en-CA"/>
        </w:rPr>
        <w:t xml:space="preserve">System(s) </w:t>
      </w:r>
      <w:r w:rsidRPr="000A35D8">
        <w:rPr>
          <w:rFonts w:ascii="Calibri" w:eastAsia="MS Mincho" w:hAnsi="Calibri"/>
          <w:color w:val="FF0000"/>
          <w:sz w:val="22"/>
          <w:lang w:val="en-CA"/>
        </w:rPr>
        <w:t>(</w:t>
      </w:r>
      <w:r>
        <w:rPr>
          <w:rFonts w:ascii="Calibri" w:eastAsia="MS Mincho" w:hAnsi="Calibri"/>
          <w:color w:val="FF0000"/>
          <w:sz w:val="22"/>
          <w:lang w:val="en-CA"/>
        </w:rPr>
        <w:t>solution</w:t>
      </w:r>
      <w:r w:rsidRPr="000A35D8">
        <w:rPr>
          <w:rFonts w:ascii="Calibri" w:eastAsia="MS Mincho" w:hAnsi="Calibri"/>
          <w:color w:val="FF0000"/>
          <w:sz w:val="22"/>
          <w:lang w:val="en-CA"/>
        </w:rPr>
        <w:t xml:space="preserve">, practice, </w:t>
      </w:r>
      <w:r>
        <w:rPr>
          <w:rFonts w:ascii="Calibri" w:eastAsia="MS Mincho" w:hAnsi="Calibri"/>
          <w:color w:val="FF0000"/>
          <w:sz w:val="22"/>
          <w:lang w:val="en-CA"/>
        </w:rPr>
        <w:t xml:space="preserve">equipment </w:t>
      </w:r>
      <w:r w:rsidRPr="000A35D8">
        <w:rPr>
          <w:rFonts w:ascii="Calibri" w:eastAsia="MS Mincho" w:hAnsi="Calibri"/>
          <w:color w:val="FF0000"/>
          <w:sz w:val="22"/>
          <w:lang w:val="en-CA"/>
        </w:rPr>
        <w:t>etc.)</w:t>
      </w:r>
      <w:r>
        <w:rPr>
          <w:rFonts w:ascii="Calibri" w:eastAsia="MS Mincho" w:hAnsi="Calibri"/>
          <w:color w:val="FF0000"/>
          <w:sz w:val="22"/>
          <w:lang w:val="en-CA"/>
        </w:rPr>
        <w:t>,</w:t>
      </w:r>
      <w:r w:rsidRPr="007C4784">
        <w:rPr>
          <w:rFonts w:ascii="Calibri" w:eastAsia="MS Mincho" w:hAnsi="Calibri"/>
          <w:color w:val="FF0000"/>
          <w:sz w:val="22"/>
          <w:lang w:val="en-CA"/>
        </w:rPr>
        <w:t xml:space="preserve"> how it works, </w:t>
      </w:r>
      <w:r>
        <w:rPr>
          <w:rFonts w:ascii="Calibri" w:eastAsia="MS Mincho" w:hAnsi="Calibri"/>
          <w:color w:val="FF0000"/>
          <w:sz w:val="22"/>
          <w:lang w:val="en-CA"/>
        </w:rPr>
        <w:t>and how it will be applied at the</w:t>
      </w:r>
      <w:r w:rsidR="002A2B87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FC3B4E">
        <w:rPr>
          <w:rFonts w:ascii="Calibri" w:eastAsia="MS Mincho" w:hAnsi="Calibri"/>
          <w:color w:val="FF0000"/>
          <w:sz w:val="22"/>
          <w:lang w:val="en-CA"/>
        </w:rPr>
        <w:t>Facility location</w:t>
      </w:r>
      <w:r>
        <w:rPr>
          <w:rFonts w:ascii="Calibri" w:eastAsia="MS Mincho" w:hAnsi="Calibri"/>
          <w:color w:val="FF0000"/>
          <w:sz w:val="22"/>
          <w:lang w:val="en-CA"/>
        </w:rPr>
        <w:t xml:space="preserve">, </w:t>
      </w:r>
      <w:r w:rsidRPr="007C4784">
        <w:rPr>
          <w:rFonts w:ascii="Calibri" w:eastAsia="MS Mincho" w:hAnsi="Calibri"/>
          <w:color w:val="FF0000"/>
          <w:sz w:val="22"/>
          <w:lang w:val="en-CA"/>
        </w:rPr>
        <w:t>using diagrams and photographs as appropriate</w:t>
      </w:r>
      <w:r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7A22C4E3" w14:textId="77777777" w:rsidR="005F003C" w:rsidRPr="00BD6C37" w:rsidRDefault="00CF0738" w:rsidP="005F003C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Include the Technology System(s) project lifetime.</w:t>
      </w:r>
    </w:p>
    <w:p w14:paraId="3C4501B9" w14:textId="586A1E8C" w:rsidR="0051592A" w:rsidRDefault="00C32E26" w:rsidP="000050B2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Information on the existing measures can be found here</w:t>
      </w:r>
      <w:r w:rsidR="00E14045">
        <w:rPr>
          <w:rFonts w:ascii="Calibri" w:eastAsia="MS Mincho" w:hAnsi="Calibri"/>
          <w:color w:val="FF0000"/>
          <w:sz w:val="22"/>
          <w:lang w:val="en-CA"/>
        </w:rPr>
        <w:t>: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</w:t>
      </w:r>
      <w:hyperlink r:id="rId14" w:history="1">
        <w:r w:rsidRPr="000050B2">
          <w:rPr>
            <w:rStyle w:val="Hyperlink"/>
            <w:rFonts w:ascii="Calibri" w:eastAsia="MS Mincho" w:hAnsi="Calibri"/>
            <w:sz w:val="22"/>
            <w:lang w:val="en-CA"/>
          </w:rPr>
          <w:t>ESB Measures List</w:t>
        </w:r>
      </w:hyperlink>
      <w:r w:rsidRPr="000050B2">
        <w:rPr>
          <w:rFonts w:ascii="Calibri" w:eastAsia="MS Mincho" w:hAnsi="Calibri"/>
          <w:color w:val="FF0000"/>
          <w:sz w:val="22"/>
          <w:lang w:val="en-CA"/>
        </w:rPr>
        <w:t>.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If the proposed Technology System(s) is similar to a measure on the list or any currently funded ETP projects (found on the </w:t>
      </w:r>
      <w:hyperlink r:id="rId15" w:history="1">
        <w:r w:rsidRPr="00DB4AA2">
          <w:rPr>
            <w:rStyle w:val="Hyperlink"/>
            <w:rFonts w:ascii="Calibri" w:eastAsia="MS Mincho" w:hAnsi="Calibri"/>
            <w:sz w:val="22"/>
            <w:lang w:val="en-CA"/>
          </w:rPr>
          <w:t>website</w:t>
        </w:r>
      </w:hyperlink>
      <w:r>
        <w:rPr>
          <w:rFonts w:ascii="Calibri" w:eastAsia="MS Mincho" w:hAnsi="Calibri"/>
          <w:color w:val="FF0000"/>
          <w:sz w:val="22"/>
          <w:lang w:val="en-CA"/>
        </w:rPr>
        <w:t xml:space="preserve">), </w:t>
      </w:r>
      <w:r>
        <w:rPr>
          <w:rFonts w:ascii="Calibri" w:eastAsia="MS Mincho" w:hAnsi="Calibri"/>
          <w:color w:val="FF0000"/>
          <w:sz w:val="22"/>
          <w:szCs w:val="22"/>
          <w:lang w:val="en-CA"/>
        </w:rPr>
        <w:t>please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describe how the proposed Project is different.</w:t>
      </w:r>
    </w:p>
    <w:p w14:paraId="3EE48BB2" w14:textId="77777777" w:rsidR="000050B2" w:rsidRDefault="000050B2" w:rsidP="00CD6CA3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</w:p>
    <w:p w14:paraId="1A16AACA" w14:textId="22E8251D" w:rsidR="00F94868" w:rsidRDefault="004E01F1" w:rsidP="00CD6CA3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Please provide any other information necessary for ERA to confirm </w:t>
      </w:r>
      <w:r w:rsidR="00F94868">
        <w:rPr>
          <w:rFonts w:ascii="Calibri" w:eastAsia="MS Mincho" w:hAnsi="Calibri"/>
          <w:color w:val="FF0000"/>
          <w:sz w:val="22"/>
          <w:lang w:val="en-CA"/>
        </w:rPr>
        <w:t xml:space="preserve">Project </w:t>
      </w:r>
      <w:r w:rsidR="00AB5DFA">
        <w:rPr>
          <w:rFonts w:ascii="Calibri" w:eastAsia="MS Mincho" w:hAnsi="Calibri"/>
          <w:color w:val="FF0000"/>
          <w:sz w:val="22"/>
          <w:lang w:val="en-CA"/>
        </w:rPr>
        <w:t>el</w:t>
      </w:r>
      <w:r w:rsidR="00F94868">
        <w:rPr>
          <w:rFonts w:ascii="Calibri" w:eastAsia="MS Mincho" w:hAnsi="Calibri"/>
          <w:color w:val="FF0000"/>
          <w:sz w:val="22"/>
          <w:lang w:val="en-CA"/>
        </w:rPr>
        <w:t xml:space="preserve">igibility as per </w:t>
      </w:r>
      <w:r w:rsidR="00A94344">
        <w:rPr>
          <w:rFonts w:ascii="Calibri" w:eastAsia="MS Mincho" w:hAnsi="Calibri"/>
          <w:color w:val="FF0000"/>
          <w:sz w:val="22"/>
          <w:lang w:val="en-CA"/>
        </w:rPr>
        <w:t>S</w:t>
      </w:r>
      <w:r w:rsidR="00F94868">
        <w:rPr>
          <w:rFonts w:ascii="Calibri" w:eastAsia="MS Mincho" w:hAnsi="Calibri"/>
          <w:color w:val="FF0000"/>
          <w:sz w:val="22"/>
          <w:lang w:val="en-CA"/>
        </w:rPr>
        <w:t>ection 2.4 of the Guidelines</w:t>
      </w:r>
      <w:r w:rsidR="00CD6CA3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620DEAFE" w14:textId="77777777" w:rsidR="0033364D" w:rsidRPr="00101C28" w:rsidRDefault="0033364D" w:rsidP="0033364D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p w14:paraId="1945BF61" w14:textId="3F88F161" w:rsidR="008F7785" w:rsidRPr="00360837" w:rsidRDefault="00360837" w:rsidP="00360837">
      <w:pPr>
        <w:pStyle w:val="Headingwithoutnumbers"/>
        <w:ind w:left="357" w:hanging="357"/>
      </w:pPr>
      <w:r w:rsidRPr="00360837">
        <w:t>Project Timeline</w:t>
      </w:r>
      <w:r w:rsidR="00090A13">
        <w:t xml:space="preserve"> and Budget</w:t>
      </w:r>
    </w:p>
    <w:p w14:paraId="4EB8678F" w14:textId="7536C71C" w:rsidR="00205019" w:rsidRDefault="001A1DAB" w:rsidP="00384A63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 w:rsidRPr="001A1DAB">
        <w:rPr>
          <w:rFonts w:ascii="Calibri" w:eastAsia="MS Mincho" w:hAnsi="Calibri"/>
          <w:color w:val="FF0000"/>
          <w:sz w:val="22"/>
          <w:lang w:val="en-CA"/>
        </w:rPr>
        <w:t>Pro</w:t>
      </w:r>
      <w:r>
        <w:rPr>
          <w:rFonts w:ascii="Calibri" w:eastAsia="MS Mincho" w:hAnsi="Calibri"/>
          <w:color w:val="FF0000"/>
          <w:sz w:val="22"/>
          <w:lang w:val="en-CA"/>
        </w:rPr>
        <w:t>vide a</w:t>
      </w:r>
      <w:r w:rsidR="00FD7122">
        <w:rPr>
          <w:rFonts w:ascii="Calibri" w:eastAsia="MS Mincho" w:hAnsi="Calibri"/>
          <w:color w:val="FF0000"/>
          <w:sz w:val="22"/>
          <w:lang w:val="en-CA"/>
        </w:rPr>
        <w:t xml:space="preserve">n estimate of key dates including, but not limited </w:t>
      </w:r>
      <w:proofErr w:type="gramStart"/>
      <w:r w:rsidR="00FD7122">
        <w:rPr>
          <w:rFonts w:ascii="Calibri" w:eastAsia="MS Mincho" w:hAnsi="Calibri"/>
          <w:color w:val="FF0000"/>
          <w:sz w:val="22"/>
          <w:lang w:val="en-CA"/>
        </w:rPr>
        <w:t>to:</w:t>
      </w:r>
      <w:proofErr w:type="gramEnd"/>
      <w:r w:rsidR="00FD7122">
        <w:rPr>
          <w:rFonts w:ascii="Calibri" w:eastAsia="MS Mincho" w:hAnsi="Calibri"/>
          <w:color w:val="FF0000"/>
          <w:sz w:val="22"/>
          <w:lang w:val="en-CA"/>
        </w:rPr>
        <w:t xml:space="preserve"> when</w:t>
      </w:r>
      <w:r w:rsidR="00562C96">
        <w:rPr>
          <w:rFonts w:ascii="Calibri" w:eastAsia="MS Mincho" w:hAnsi="Calibri"/>
          <w:color w:val="FF0000"/>
          <w:sz w:val="22"/>
          <w:lang w:val="en-CA"/>
        </w:rPr>
        <w:t xml:space="preserve"> Technology System</w:t>
      </w:r>
      <w:r w:rsidR="00D857E6">
        <w:rPr>
          <w:rFonts w:ascii="Calibri" w:eastAsia="MS Mincho" w:hAnsi="Calibri"/>
          <w:color w:val="FF0000"/>
          <w:sz w:val="22"/>
          <w:lang w:val="en-CA"/>
        </w:rPr>
        <w:t>(s)</w:t>
      </w:r>
      <w:r w:rsidR="00FD7122">
        <w:rPr>
          <w:rFonts w:ascii="Calibri" w:eastAsia="MS Mincho" w:hAnsi="Calibri"/>
          <w:color w:val="FF0000"/>
          <w:sz w:val="22"/>
          <w:lang w:val="en-CA"/>
        </w:rPr>
        <w:t xml:space="preserve"> equipment will be purchased, when it will be installed, </w:t>
      </w:r>
      <w:r w:rsidR="00360837">
        <w:rPr>
          <w:rFonts w:ascii="Calibri" w:eastAsia="MS Mincho" w:hAnsi="Calibri"/>
          <w:color w:val="FF0000"/>
          <w:sz w:val="22"/>
          <w:lang w:val="en-CA"/>
        </w:rPr>
        <w:t xml:space="preserve">and </w:t>
      </w:r>
      <w:r w:rsidR="00FD7122">
        <w:rPr>
          <w:rFonts w:ascii="Calibri" w:eastAsia="MS Mincho" w:hAnsi="Calibri"/>
          <w:color w:val="FF0000"/>
          <w:sz w:val="22"/>
          <w:lang w:val="en-CA"/>
        </w:rPr>
        <w:t>when it will be fully operational</w:t>
      </w:r>
      <w:r w:rsidR="00360837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677C58B3" w14:textId="77777777" w:rsidR="00090A13" w:rsidRDefault="00090A13" w:rsidP="00384A63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Include an estimate of the total </w:t>
      </w:r>
      <w:r w:rsidR="00BE76F3">
        <w:rPr>
          <w:rFonts w:ascii="Calibri" w:eastAsia="MS Mincho" w:hAnsi="Calibri"/>
          <w:color w:val="FF0000"/>
          <w:sz w:val="22"/>
          <w:lang w:val="en-CA"/>
        </w:rPr>
        <w:t>P</w:t>
      </w:r>
      <w:r>
        <w:rPr>
          <w:rFonts w:ascii="Calibri" w:eastAsia="MS Mincho" w:hAnsi="Calibri"/>
          <w:color w:val="FF0000"/>
          <w:sz w:val="22"/>
          <w:lang w:val="en-CA"/>
        </w:rPr>
        <w:t xml:space="preserve">roject </w:t>
      </w:r>
      <w:r w:rsidR="007906A7">
        <w:rPr>
          <w:rFonts w:ascii="Calibri" w:eastAsia="MS Mincho" w:hAnsi="Calibri"/>
          <w:color w:val="FF0000"/>
          <w:sz w:val="22"/>
          <w:lang w:val="en-CA"/>
        </w:rPr>
        <w:t>b</w:t>
      </w:r>
      <w:r>
        <w:rPr>
          <w:rFonts w:ascii="Calibri" w:eastAsia="MS Mincho" w:hAnsi="Calibri"/>
          <w:color w:val="FF0000"/>
          <w:sz w:val="22"/>
          <w:lang w:val="en-CA"/>
        </w:rPr>
        <w:t>udget</w:t>
      </w:r>
      <w:r w:rsidR="007906A7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24077D07" w14:textId="5BEE7E9E" w:rsidR="008662E2" w:rsidRDefault="00646B33" w:rsidP="00A6207F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Include an estimate of the funding requested from ERA</w:t>
      </w:r>
      <w:r w:rsidR="007906A7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36412628" w14:textId="77777777" w:rsidR="00A6207F" w:rsidRDefault="00A6207F" w:rsidP="002D2293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</w:p>
    <w:p w14:paraId="7992E065" w14:textId="4F016673" w:rsidR="00155536" w:rsidRPr="002D2293" w:rsidRDefault="00155536" w:rsidP="741A304E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szCs w:val="22"/>
          <w:lang w:val="en-CA"/>
        </w:rPr>
      </w:pPr>
      <w:r w:rsidRPr="741A304E">
        <w:rPr>
          <w:rFonts w:ascii="Calibri" w:eastAsia="MS Mincho" w:hAnsi="Calibri"/>
          <w:color w:val="FF0000"/>
          <w:sz w:val="22"/>
          <w:szCs w:val="22"/>
          <w:lang w:val="en-CA"/>
        </w:rPr>
        <w:t xml:space="preserve">Please provide any other information necessary for ERA to confirm that the Project can </w:t>
      </w:r>
      <w:r w:rsidR="006F1510" w:rsidRPr="741A304E">
        <w:rPr>
          <w:rFonts w:ascii="Calibri" w:eastAsia="MS Mincho" w:hAnsi="Calibri"/>
          <w:color w:val="FF0000"/>
          <w:sz w:val="22"/>
          <w:szCs w:val="22"/>
          <w:lang w:val="en-CA"/>
        </w:rPr>
        <w:t>be completed by</w:t>
      </w:r>
      <w:r w:rsidRPr="741A304E">
        <w:rPr>
          <w:rFonts w:ascii="Calibri" w:eastAsia="MS Mincho" w:hAnsi="Calibri"/>
          <w:color w:val="FF0000"/>
          <w:sz w:val="22"/>
          <w:szCs w:val="22"/>
          <w:lang w:val="en-CA"/>
        </w:rPr>
        <w:t xml:space="preserve"> Ma</w:t>
      </w:r>
      <w:r w:rsidR="7CF70121" w:rsidRPr="741A304E">
        <w:rPr>
          <w:rFonts w:ascii="Calibri" w:eastAsia="MS Mincho" w:hAnsi="Calibri"/>
          <w:color w:val="FF0000"/>
          <w:sz w:val="22"/>
          <w:szCs w:val="22"/>
          <w:lang w:val="en-CA"/>
        </w:rPr>
        <w:t>y</w:t>
      </w:r>
      <w:r w:rsidRPr="741A304E">
        <w:rPr>
          <w:rFonts w:ascii="Calibri" w:eastAsia="MS Mincho" w:hAnsi="Calibri"/>
          <w:color w:val="FF0000"/>
          <w:sz w:val="22"/>
          <w:szCs w:val="22"/>
          <w:lang w:val="en-CA"/>
        </w:rPr>
        <w:t xml:space="preserve"> 1, 2023</w:t>
      </w:r>
      <w:r w:rsidR="006F1510" w:rsidRPr="741A304E">
        <w:rPr>
          <w:rFonts w:ascii="Calibri" w:eastAsia="MS Mincho" w:hAnsi="Calibri"/>
          <w:color w:val="FF0000"/>
          <w:sz w:val="22"/>
          <w:szCs w:val="22"/>
          <w:lang w:val="en-CA"/>
        </w:rPr>
        <w:t>.</w:t>
      </w:r>
    </w:p>
    <w:p w14:paraId="2972D05D" w14:textId="77777777" w:rsidR="0083443C" w:rsidRDefault="0083443C" w:rsidP="0083443C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p w14:paraId="040C4EE8" w14:textId="53F93628" w:rsidR="00E512DE" w:rsidRDefault="00E512DE" w:rsidP="003304C6">
      <w:pPr>
        <w:spacing w:before="120" w:after="120"/>
        <w:rPr>
          <w:rFonts w:ascii="Calibri" w:eastAsia="MS Mincho" w:hAnsi="Calibri"/>
          <w:sz w:val="22"/>
          <w:lang w:val="en-CA"/>
        </w:rPr>
      </w:pPr>
    </w:p>
    <w:tbl>
      <w:tblPr>
        <w:tblStyle w:val="MediumShading1"/>
        <w:tblW w:w="9067" w:type="dxa"/>
        <w:tblLook w:val="04A0" w:firstRow="1" w:lastRow="0" w:firstColumn="1" w:lastColumn="0" w:noHBand="0" w:noVBand="1"/>
      </w:tblPr>
      <w:tblGrid>
        <w:gridCol w:w="4815"/>
        <w:gridCol w:w="2268"/>
        <w:gridCol w:w="1984"/>
      </w:tblGrid>
      <w:tr w:rsidR="00360837" w:rsidRPr="0060353B" w14:paraId="5BE97912" w14:textId="46C6A08B" w:rsidTr="00360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048041"/>
            <w:vAlign w:val="center"/>
          </w:tcPr>
          <w:p w14:paraId="32C2FB31" w14:textId="69498E32" w:rsidR="00360837" w:rsidRPr="00FF1A13" w:rsidRDefault="00360837" w:rsidP="008419A5">
            <w:pPr>
              <w:jc w:val="center"/>
              <w:rPr>
                <w:color w:val="FFFFFF" w:themeColor="background1"/>
                <w:sz w:val="22"/>
              </w:rPr>
            </w:pPr>
            <w:r w:rsidRPr="00FF1A13">
              <w:rPr>
                <w:color w:val="FFFFFF" w:themeColor="background1"/>
                <w:sz w:val="22"/>
              </w:rPr>
              <w:t>Key Activities</w:t>
            </w:r>
          </w:p>
        </w:tc>
        <w:tc>
          <w:tcPr>
            <w:tcW w:w="2268" w:type="dxa"/>
            <w:shd w:val="clear" w:color="auto" w:fill="048041"/>
            <w:vAlign w:val="center"/>
          </w:tcPr>
          <w:p w14:paraId="030E6FF3" w14:textId="1432BD41" w:rsidR="00360837" w:rsidRPr="00FF1A13" w:rsidRDefault="00360837" w:rsidP="008419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2"/>
              </w:rPr>
            </w:pPr>
            <w:r w:rsidRPr="00FF1A13">
              <w:rPr>
                <w:color w:val="FFFFFF" w:themeColor="background1"/>
                <w:sz w:val="22"/>
              </w:rPr>
              <w:t>Start Date – End Date</w:t>
            </w:r>
          </w:p>
        </w:tc>
        <w:tc>
          <w:tcPr>
            <w:tcW w:w="1984" w:type="dxa"/>
            <w:shd w:val="clear" w:color="auto" w:fill="048041"/>
          </w:tcPr>
          <w:p w14:paraId="4D09C545" w14:textId="751BAA88" w:rsidR="00360837" w:rsidRPr="00FF1A13" w:rsidRDefault="00360837" w:rsidP="008419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2"/>
              </w:rPr>
            </w:pPr>
            <w:r w:rsidRPr="00FF1A13">
              <w:rPr>
                <w:color w:val="FFFFFF" w:themeColor="background1"/>
                <w:sz w:val="22"/>
              </w:rPr>
              <w:t>Approximate Budget</w:t>
            </w:r>
          </w:p>
        </w:tc>
      </w:tr>
      <w:tr w:rsidR="00360837" w:rsidRPr="0060353B" w14:paraId="04169CE0" w14:textId="0AE1BA91" w:rsidTr="00CC16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EDEDED" w:themeFill="accent3" w:themeFillTint="33"/>
            <w:vAlign w:val="center"/>
          </w:tcPr>
          <w:p w14:paraId="76407181" w14:textId="35C13EE8" w:rsidR="00360837" w:rsidRDefault="00360837" w:rsidP="00181244">
            <w:pPr>
              <w:rPr>
                <w:bCs w:val="0"/>
                <w:color w:val="FF0000"/>
                <w:sz w:val="22"/>
              </w:rPr>
            </w:pPr>
            <w:proofErr w:type="spellStart"/>
            <w:r>
              <w:rPr>
                <w:color w:val="FF0000"/>
                <w:sz w:val="22"/>
              </w:rPr>
              <w:t>eg</w:t>
            </w:r>
            <w:proofErr w:type="spellEnd"/>
            <w:r>
              <w:rPr>
                <w:color w:val="FF0000"/>
                <w:sz w:val="22"/>
              </w:rPr>
              <w:t>:</w:t>
            </w:r>
          </w:p>
          <w:p w14:paraId="0DE39247" w14:textId="3A7879A4" w:rsidR="00360837" w:rsidRPr="00360837" w:rsidRDefault="00360837" w:rsidP="00360837">
            <w:pPr>
              <w:rPr>
                <w:bCs w:val="0"/>
                <w:color w:val="FF0000"/>
                <w:sz w:val="22"/>
              </w:rPr>
            </w:pPr>
            <w:r w:rsidRPr="00181244">
              <w:rPr>
                <w:color w:val="FF0000"/>
                <w:sz w:val="22"/>
              </w:rPr>
              <w:t xml:space="preserve">1a) </w:t>
            </w:r>
            <w:r>
              <w:rPr>
                <w:color w:val="FF0000"/>
                <w:sz w:val="22"/>
              </w:rPr>
              <w:t>Equipment</w:t>
            </w:r>
            <w:r w:rsidR="0091144B">
              <w:rPr>
                <w:color w:val="FF0000"/>
                <w:sz w:val="22"/>
              </w:rPr>
              <w:t xml:space="preserve"> (include type of equipment)</w:t>
            </w:r>
            <w:r>
              <w:rPr>
                <w:color w:val="FF0000"/>
                <w:sz w:val="22"/>
              </w:rPr>
              <w:t xml:space="preserve"> purchase</w:t>
            </w:r>
          </w:p>
        </w:tc>
        <w:tc>
          <w:tcPr>
            <w:tcW w:w="2268" w:type="dxa"/>
            <w:shd w:val="clear" w:color="auto" w:fill="EDEDED" w:themeFill="accent3" w:themeFillTint="33"/>
            <w:vAlign w:val="center"/>
          </w:tcPr>
          <w:p w14:paraId="47697131" w14:textId="666D18D4" w:rsidR="00360837" w:rsidRDefault="00360837" w:rsidP="00181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2"/>
              </w:rPr>
            </w:pPr>
            <w:r>
              <w:rPr>
                <w:color w:val="FF0000"/>
                <w:sz w:val="22"/>
              </w:rPr>
              <w:t>Start: Dec 1, 2020</w:t>
            </w:r>
          </w:p>
          <w:p w14:paraId="02655265" w14:textId="025E58A8" w:rsidR="00360837" w:rsidRPr="00181244" w:rsidRDefault="00360837" w:rsidP="00181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2"/>
              </w:rPr>
            </w:pPr>
            <w:r>
              <w:rPr>
                <w:color w:val="FF0000"/>
                <w:sz w:val="22"/>
              </w:rPr>
              <w:t>End: May 31, 2021</w:t>
            </w: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37CC81EB" w14:textId="1FBFACBA" w:rsidR="00360837" w:rsidRPr="0010677E" w:rsidRDefault="00E61C5A" w:rsidP="00E61C5A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$</w:t>
            </w:r>
            <w:r w:rsidR="00360837" w:rsidRPr="0010677E">
              <w:rPr>
                <w:color w:val="FF0000"/>
                <w:sz w:val="20"/>
                <w:szCs w:val="20"/>
              </w:rPr>
              <w:t>1,000,000</w:t>
            </w:r>
          </w:p>
          <w:p w14:paraId="10BEFFA1" w14:textId="7E347F1D" w:rsidR="00360837" w:rsidRPr="0010677E" w:rsidRDefault="00360837" w:rsidP="00181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10677E">
              <w:rPr>
                <w:color w:val="FF0000"/>
                <w:sz w:val="20"/>
                <w:szCs w:val="20"/>
              </w:rPr>
              <w:lastRenderedPageBreak/>
              <w:t>(</w:t>
            </w:r>
            <w:proofErr w:type="gramStart"/>
            <w:r w:rsidRPr="0010677E">
              <w:rPr>
                <w:color w:val="FF0000"/>
                <w:sz w:val="20"/>
                <w:szCs w:val="20"/>
              </w:rPr>
              <w:t>include</w:t>
            </w:r>
            <w:proofErr w:type="gramEnd"/>
            <w:r w:rsidRPr="0010677E">
              <w:rPr>
                <w:color w:val="FF0000"/>
                <w:sz w:val="20"/>
                <w:szCs w:val="20"/>
              </w:rPr>
              <w:t xml:space="preserve"> category breakdown if possible)</w:t>
            </w:r>
          </w:p>
        </w:tc>
      </w:tr>
      <w:tr w:rsidR="00360837" w:rsidRPr="0060353B" w14:paraId="1529EB31" w14:textId="77777777" w:rsidTr="00CC167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EDEDED" w:themeFill="accent3" w:themeFillTint="33"/>
            <w:vAlign w:val="center"/>
          </w:tcPr>
          <w:p w14:paraId="1C2DAC83" w14:textId="77777777" w:rsidR="00360837" w:rsidRPr="001868FC" w:rsidRDefault="00360837" w:rsidP="00181244">
            <w:pPr>
              <w:rPr>
                <w:b w:val="0"/>
                <w:sz w:val="22"/>
              </w:rPr>
            </w:pPr>
          </w:p>
        </w:tc>
        <w:tc>
          <w:tcPr>
            <w:tcW w:w="2268" w:type="dxa"/>
            <w:shd w:val="clear" w:color="auto" w:fill="EDEDED" w:themeFill="accent3" w:themeFillTint="33"/>
            <w:vAlign w:val="center"/>
          </w:tcPr>
          <w:p w14:paraId="1F3FEBD1" w14:textId="77777777" w:rsidR="00360837" w:rsidRPr="001868FC" w:rsidRDefault="00360837" w:rsidP="0018124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72467CAD" w14:textId="77777777" w:rsidR="00360837" w:rsidRPr="0010677E" w:rsidRDefault="00360837" w:rsidP="0018124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60837" w:rsidRPr="0060353B" w14:paraId="18AEAFAC" w14:textId="77777777" w:rsidTr="00CC16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EDEDED" w:themeFill="accent3" w:themeFillTint="33"/>
            <w:vAlign w:val="center"/>
          </w:tcPr>
          <w:p w14:paraId="35D593C1" w14:textId="77777777" w:rsidR="00360837" w:rsidRPr="001868FC" w:rsidRDefault="00360837" w:rsidP="00181244">
            <w:pPr>
              <w:rPr>
                <w:b w:val="0"/>
                <w:sz w:val="22"/>
              </w:rPr>
            </w:pPr>
          </w:p>
        </w:tc>
        <w:tc>
          <w:tcPr>
            <w:tcW w:w="2268" w:type="dxa"/>
            <w:shd w:val="clear" w:color="auto" w:fill="EDEDED" w:themeFill="accent3" w:themeFillTint="33"/>
            <w:vAlign w:val="center"/>
          </w:tcPr>
          <w:p w14:paraId="5D922801" w14:textId="77777777" w:rsidR="00360837" w:rsidRPr="001868FC" w:rsidRDefault="00360837" w:rsidP="00181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4B15A6D9" w14:textId="77777777" w:rsidR="00360837" w:rsidRPr="0010677E" w:rsidRDefault="00360837" w:rsidP="00181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60837" w:rsidRPr="0060353B" w14:paraId="651F0AC2" w14:textId="77777777" w:rsidTr="00CC167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EDEDED" w:themeFill="accent3" w:themeFillTint="33"/>
            <w:vAlign w:val="center"/>
          </w:tcPr>
          <w:p w14:paraId="21002971" w14:textId="77777777" w:rsidR="00360837" w:rsidRPr="001868FC" w:rsidRDefault="00360837" w:rsidP="007906A7">
            <w:pPr>
              <w:ind w:left="0"/>
              <w:rPr>
                <w:b w:val="0"/>
                <w:sz w:val="22"/>
              </w:rPr>
            </w:pPr>
          </w:p>
        </w:tc>
        <w:tc>
          <w:tcPr>
            <w:tcW w:w="2268" w:type="dxa"/>
            <w:shd w:val="clear" w:color="auto" w:fill="EDEDED" w:themeFill="accent3" w:themeFillTint="33"/>
            <w:vAlign w:val="center"/>
          </w:tcPr>
          <w:p w14:paraId="1E42879B" w14:textId="77777777" w:rsidR="00360837" w:rsidRPr="001868FC" w:rsidRDefault="00360837" w:rsidP="0018124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984" w:type="dxa"/>
            <w:shd w:val="clear" w:color="auto" w:fill="EDEDED" w:themeFill="accent3" w:themeFillTint="33"/>
            <w:vAlign w:val="center"/>
          </w:tcPr>
          <w:p w14:paraId="7958F795" w14:textId="77777777" w:rsidR="00360837" w:rsidRPr="0010677E" w:rsidRDefault="00360837" w:rsidP="0018124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0E5382A5" w14:textId="545DC9AC" w:rsidR="008F7785" w:rsidRPr="00360837" w:rsidRDefault="00D33CBD" w:rsidP="00360837">
      <w:pPr>
        <w:pStyle w:val="Headingwithoutnumbers"/>
        <w:ind w:left="357" w:hanging="357"/>
      </w:pPr>
      <w:r>
        <w:t>Greenhouse Gas (</w:t>
      </w:r>
      <w:r w:rsidR="008F7785" w:rsidRPr="00360837">
        <w:t>GHG</w:t>
      </w:r>
      <w:r>
        <w:t>)</w:t>
      </w:r>
      <w:r w:rsidR="00B62CC2">
        <w:t xml:space="preserve"> Reductions</w:t>
      </w:r>
      <w:r w:rsidR="008F7785" w:rsidRPr="00360837">
        <w:t xml:space="preserve"> </w:t>
      </w:r>
    </w:p>
    <w:p w14:paraId="5F337730" w14:textId="66D7F6A7" w:rsidR="008D257C" w:rsidRPr="002D2293" w:rsidRDefault="008D257C" w:rsidP="002D2293">
      <w:pPr>
        <w:spacing w:before="120" w:after="120"/>
        <w:rPr>
          <w:rFonts w:ascii="Calibri" w:eastAsia="MS Mincho" w:hAnsi="Calibri"/>
          <w:b/>
          <w:bCs/>
          <w:sz w:val="22"/>
          <w:lang w:val="en-CA"/>
        </w:rPr>
      </w:pPr>
      <w:r w:rsidRPr="002D2293">
        <w:rPr>
          <w:rFonts w:ascii="Calibri" w:eastAsia="MS Mincho" w:hAnsi="Calibri"/>
          <w:b/>
          <w:bCs/>
          <w:sz w:val="22"/>
          <w:lang w:val="en-CA"/>
        </w:rPr>
        <w:t>GHG Reductions</w:t>
      </w:r>
    </w:p>
    <w:p w14:paraId="34C7AA6A" w14:textId="72E1C079" w:rsidR="008F7785" w:rsidRDefault="008F7785" w:rsidP="008F7785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Describe how </w:t>
      </w:r>
      <w:r w:rsidR="00360837">
        <w:rPr>
          <w:rFonts w:ascii="Calibri" w:eastAsia="MS Mincho" w:hAnsi="Calibri"/>
          <w:color w:val="FF0000"/>
          <w:sz w:val="22"/>
          <w:lang w:val="en-CA"/>
        </w:rPr>
        <w:t xml:space="preserve">the </w:t>
      </w:r>
      <w:r w:rsidR="009952E1" w:rsidRPr="0091144B">
        <w:rPr>
          <w:rFonts w:ascii="Calibri" w:eastAsia="MS Mincho" w:hAnsi="Calibri"/>
          <w:color w:val="FF0000"/>
          <w:sz w:val="22"/>
          <w:lang w:val="en-CA"/>
        </w:rPr>
        <w:t xml:space="preserve">proposed </w:t>
      </w:r>
      <w:r w:rsidR="00EB5227">
        <w:rPr>
          <w:rFonts w:ascii="Calibri" w:eastAsia="MS Mincho" w:hAnsi="Calibri"/>
          <w:color w:val="FF0000"/>
          <w:sz w:val="22"/>
          <w:lang w:val="en-CA"/>
        </w:rPr>
        <w:t>Technology System(s)</w:t>
      </w:r>
      <w:r w:rsidR="00360837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>
        <w:rPr>
          <w:rFonts w:ascii="Calibri" w:eastAsia="MS Mincho" w:hAnsi="Calibri"/>
          <w:color w:val="FF0000"/>
          <w:sz w:val="22"/>
          <w:lang w:val="en-CA"/>
        </w:rPr>
        <w:t xml:space="preserve">reduces </w:t>
      </w:r>
      <w:r w:rsidR="009952E1" w:rsidRPr="0091144B">
        <w:rPr>
          <w:rFonts w:ascii="Calibri" w:eastAsia="MS Mincho" w:hAnsi="Calibri"/>
          <w:color w:val="FF0000"/>
          <w:sz w:val="22"/>
          <w:lang w:val="en-CA"/>
        </w:rPr>
        <w:t xml:space="preserve">energy consumption </w:t>
      </w:r>
      <w:r w:rsidR="0091144B" w:rsidRPr="0091144B">
        <w:rPr>
          <w:rFonts w:ascii="Calibri" w:eastAsia="MS Mincho" w:hAnsi="Calibri"/>
          <w:color w:val="FF0000"/>
          <w:sz w:val="22"/>
          <w:lang w:val="en-CA"/>
        </w:rPr>
        <w:t xml:space="preserve">and/or </w:t>
      </w:r>
      <w:r w:rsidR="009952E1">
        <w:rPr>
          <w:rFonts w:ascii="Calibri" w:eastAsia="MS Mincho" w:hAnsi="Calibri"/>
          <w:color w:val="FF0000"/>
          <w:sz w:val="22"/>
          <w:lang w:val="en-CA"/>
        </w:rPr>
        <w:t>reduces</w:t>
      </w:r>
      <w:r w:rsidR="0091144B" w:rsidRPr="0091144B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9952E1">
        <w:rPr>
          <w:rFonts w:ascii="Calibri" w:eastAsia="MS Mincho" w:hAnsi="Calibri"/>
          <w:color w:val="FF0000"/>
          <w:sz w:val="22"/>
          <w:lang w:val="en-CA"/>
        </w:rPr>
        <w:t>or enables</w:t>
      </w:r>
      <w:r w:rsidR="009952E1" w:rsidRPr="0091144B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D33CBD">
        <w:rPr>
          <w:rFonts w:ascii="Calibri" w:eastAsia="MS Mincho" w:hAnsi="Calibri"/>
          <w:color w:val="FF0000"/>
          <w:sz w:val="22"/>
          <w:lang w:val="en-CA"/>
        </w:rPr>
        <w:t>GHG</w:t>
      </w:r>
      <w:r w:rsidR="0091144B" w:rsidRPr="0091144B">
        <w:rPr>
          <w:rFonts w:ascii="Calibri" w:eastAsia="MS Mincho" w:hAnsi="Calibri"/>
          <w:color w:val="FF0000"/>
          <w:sz w:val="22"/>
          <w:lang w:val="en-CA"/>
        </w:rPr>
        <w:t xml:space="preserve"> emissions reductions at the </w:t>
      </w:r>
      <w:r w:rsidR="005975D5">
        <w:rPr>
          <w:rFonts w:ascii="Calibri" w:eastAsia="MS Mincho" w:hAnsi="Calibri"/>
          <w:color w:val="FF0000"/>
          <w:sz w:val="22"/>
          <w:lang w:val="en-CA"/>
        </w:rPr>
        <w:t>Facility location</w:t>
      </w:r>
      <w:r w:rsidR="0091144B" w:rsidRPr="0091144B">
        <w:rPr>
          <w:rFonts w:ascii="Calibri" w:eastAsia="MS Mincho" w:hAnsi="Calibri"/>
          <w:color w:val="FF0000"/>
          <w:sz w:val="22"/>
          <w:lang w:val="en-CA"/>
        </w:rPr>
        <w:t xml:space="preserve"> relative to</w:t>
      </w:r>
      <w:r w:rsidR="00D33CBD">
        <w:rPr>
          <w:rFonts w:ascii="Calibri" w:eastAsia="MS Mincho" w:hAnsi="Calibri"/>
          <w:color w:val="FF0000"/>
          <w:sz w:val="22"/>
          <w:lang w:val="en-CA"/>
        </w:rPr>
        <w:t xml:space="preserve"> the</w:t>
      </w:r>
      <w:r w:rsidR="0091144B" w:rsidRPr="0091144B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D857E6">
        <w:rPr>
          <w:rFonts w:ascii="Calibri" w:eastAsia="MS Mincho" w:hAnsi="Calibri"/>
          <w:color w:val="FF0000"/>
          <w:sz w:val="22"/>
          <w:lang w:val="en-CA"/>
        </w:rPr>
        <w:t>base case equipment</w:t>
      </w:r>
      <w:r w:rsidR="00D857E6" w:rsidRPr="0091144B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91144B" w:rsidRPr="0091144B">
        <w:rPr>
          <w:rFonts w:ascii="Calibri" w:eastAsia="MS Mincho" w:hAnsi="Calibri"/>
          <w:color w:val="FF0000"/>
          <w:sz w:val="22"/>
          <w:lang w:val="en-CA"/>
        </w:rPr>
        <w:t xml:space="preserve">that would </w:t>
      </w:r>
      <w:r w:rsidR="00D33CBD" w:rsidRPr="0091144B">
        <w:rPr>
          <w:rFonts w:ascii="Calibri" w:eastAsia="MS Mincho" w:hAnsi="Calibri"/>
          <w:color w:val="FF0000"/>
          <w:sz w:val="22"/>
          <w:lang w:val="en-CA"/>
        </w:rPr>
        <w:t>typically</w:t>
      </w:r>
      <w:r w:rsidR="0091144B" w:rsidRPr="0091144B">
        <w:rPr>
          <w:rFonts w:ascii="Calibri" w:eastAsia="MS Mincho" w:hAnsi="Calibri"/>
          <w:color w:val="FF0000"/>
          <w:sz w:val="22"/>
          <w:lang w:val="en-CA"/>
        </w:rPr>
        <w:t xml:space="preserve"> be installed if this </w:t>
      </w:r>
      <w:r w:rsidR="005975D5">
        <w:rPr>
          <w:rFonts w:ascii="Calibri" w:eastAsia="MS Mincho" w:hAnsi="Calibri"/>
          <w:color w:val="FF0000"/>
          <w:sz w:val="22"/>
          <w:lang w:val="en-CA"/>
        </w:rPr>
        <w:t>P</w:t>
      </w:r>
      <w:r w:rsidR="0091144B" w:rsidRPr="0091144B">
        <w:rPr>
          <w:rFonts w:ascii="Calibri" w:eastAsia="MS Mincho" w:hAnsi="Calibri"/>
          <w:color w:val="FF0000"/>
          <w:sz w:val="22"/>
          <w:lang w:val="en-CA"/>
        </w:rPr>
        <w:t xml:space="preserve">roject </w:t>
      </w:r>
      <w:r w:rsidR="002B7304">
        <w:rPr>
          <w:rFonts w:ascii="Calibri" w:eastAsia="MS Mincho" w:hAnsi="Calibri"/>
          <w:color w:val="FF0000"/>
          <w:sz w:val="22"/>
          <w:lang w:val="en-CA"/>
        </w:rPr>
        <w:t>wa</w:t>
      </w:r>
      <w:r w:rsidR="005975D5">
        <w:rPr>
          <w:rFonts w:ascii="Calibri" w:eastAsia="MS Mincho" w:hAnsi="Calibri"/>
          <w:color w:val="FF0000"/>
          <w:sz w:val="22"/>
          <w:lang w:val="en-CA"/>
        </w:rPr>
        <w:t>s not undertaken</w:t>
      </w:r>
      <w:r w:rsidR="0091144B" w:rsidRPr="0091144B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3C526CAC" w14:textId="003D52BA" w:rsidR="00E72E68" w:rsidRDefault="00245CB0" w:rsidP="008F7785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P</w:t>
      </w:r>
      <w:r w:rsidR="008517F2">
        <w:rPr>
          <w:rFonts w:ascii="Calibri" w:eastAsia="MS Mincho" w:hAnsi="Calibri"/>
          <w:color w:val="FF0000"/>
          <w:sz w:val="22"/>
          <w:lang w:val="en-CA"/>
        </w:rPr>
        <w:t xml:space="preserve">lease calculate and provide the </w:t>
      </w:r>
      <w:r w:rsidR="00253037">
        <w:rPr>
          <w:rFonts w:ascii="Calibri" w:eastAsia="MS Mincho" w:hAnsi="Calibri"/>
          <w:color w:val="FF0000"/>
          <w:sz w:val="22"/>
          <w:lang w:val="en-CA"/>
        </w:rPr>
        <w:t>project estimated abatement rate using</w:t>
      </w:r>
      <w:r w:rsidR="006A3802">
        <w:rPr>
          <w:rFonts w:ascii="Calibri" w:eastAsia="MS Mincho" w:hAnsi="Calibri"/>
          <w:color w:val="FF0000"/>
          <w:sz w:val="22"/>
          <w:lang w:val="en-CA"/>
        </w:rPr>
        <w:t xml:space="preserve"> the following calculation:</w:t>
      </w:r>
    </w:p>
    <w:p w14:paraId="4D6E07AC" w14:textId="77777777" w:rsidR="00406282" w:rsidRDefault="00E72E68" w:rsidP="00406282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         t</w:t>
      </w:r>
      <w:r w:rsidR="008A0477">
        <w:rPr>
          <w:rFonts w:ascii="Calibri" w:eastAsia="MS Mincho" w:hAnsi="Calibri"/>
          <w:color w:val="FF0000"/>
          <w:sz w:val="22"/>
          <w:lang w:val="en-CA"/>
        </w:rPr>
        <w:t xml:space="preserve">otal </w:t>
      </w:r>
      <w:r w:rsidR="00253037">
        <w:rPr>
          <w:rFonts w:ascii="Calibri" w:eastAsia="MS Mincho" w:hAnsi="Calibri"/>
          <w:color w:val="FF0000"/>
          <w:sz w:val="22"/>
          <w:lang w:val="en-CA"/>
        </w:rPr>
        <w:t>ERA funding request ($)</w:t>
      </w:r>
      <w:r w:rsidR="008A0477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245CB0">
        <w:rPr>
          <w:rFonts w:ascii="Calibri" w:eastAsia="MS Mincho" w:hAnsi="Calibri"/>
          <w:color w:val="FF0000"/>
          <w:sz w:val="22"/>
          <w:lang w:val="en-CA"/>
        </w:rPr>
        <w:t>/</w:t>
      </w:r>
      <w:r w:rsidR="008A0477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253037">
        <w:rPr>
          <w:rFonts w:ascii="Calibri" w:eastAsia="MS Mincho" w:hAnsi="Calibri"/>
          <w:color w:val="FF0000"/>
          <w:sz w:val="22"/>
          <w:lang w:val="en-CA"/>
        </w:rPr>
        <w:t>total</w:t>
      </w:r>
      <w:r w:rsidR="009267E8">
        <w:rPr>
          <w:rFonts w:ascii="Calibri" w:eastAsia="MS Mincho" w:hAnsi="Calibri"/>
          <w:color w:val="FF0000"/>
          <w:sz w:val="22"/>
          <w:lang w:val="en-CA"/>
        </w:rPr>
        <w:t xml:space="preserve"> emissions reductions (tonne of CO</w:t>
      </w:r>
      <w:r w:rsidR="009267E8" w:rsidRPr="00287EA3">
        <w:rPr>
          <w:rFonts w:ascii="Calibri" w:eastAsia="MS Mincho" w:hAnsi="Calibri"/>
          <w:color w:val="FF0000"/>
          <w:sz w:val="22"/>
          <w:vertAlign w:val="subscript"/>
          <w:lang w:val="en-CA"/>
        </w:rPr>
        <w:t>2</w:t>
      </w:r>
      <w:r w:rsidR="009267E8">
        <w:rPr>
          <w:rFonts w:ascii="Calibri" w:eastAsia="MS Mincho" w:hAnsi="Calibri"/>
          <w:color w:val="FF0000"/>
          <w:sz w:val="22"/>
          <w:lang w:val="en-CA"/>
        </w:rPr>
        <w:t xml:space="preserve">e) </w:t>
      </w:r>
      <w:r w:rsidR="00177E23">
        <w:rPr>
          <w:rFonts w:ascii="Calibri" w:eastAsia="MS Mincho" w:hAnsi="Calibri"/>
          <w:color w:val="FF0000"/>
          <w:sz w:val="22"/>
          <w:lang w:val="en-CA"/>
        </w:rPr>
        <w:t xml:space="preserve">/ </w:t>
      </w:r>
      <w:r w:rsidR="008A0477">
        <w:rPr>
          <w:rFonts w:ascii="Calibri" w:eastAsia="MS Mincho" w:hAnsi="Calibri"/>
          <w:color w:val="FF0000"/>
          <w:sz w:val="22"/>
          <w:lang w:val="en-CA"/>
        </w:rPr>
        <w:t>project life</w:t>
      </w:r>
    </w:p>
    <w:p w14:paraId="2E0BD384" w14:textId="206DAAB7" w:rsidR="00DB00DF" w:rsidRPr="00406282" w:rsidRDefault="009267E8" w:rsidP="00406282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Note: </w:t>
      </w:r>
      <w:r w:rsidR="00E11AF2">
        <w:rPr>
          <w:rFonts w:ascii="Calibri" w:eastAsia="MS Mincho" w:hAnsi="Calibri"/>
          <w:color w:val="FF0000"/>
          <w:sz w:val="22"/>
          <w:lang w:val="en-CA"/>
        </w:rPr>
        <w:t>lifetime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GHG emissions reductions are </w:t>
      </w:r>
      <w:r w:rsidR="008E63FD">
        <w:rPr>
          <w:rFonts w:ascii="Calibri" w:eastAsia="MS Mincho" w:hAnsi="Calibri"/>
          <w:color w:val="FF0000"/>
          <w:sz w:val="22"/>
          <w:lang w:val="en-CA"/>
        </w:rPr>
        <w:t>annual GH</w:t>
      </w:r>
      <w:r w:rsidR="00177E23">
        <w:rPr>
          <w:rFonts w:ascii="Calibri" w:eastAsia="MS Mincho" w:hAnsi="Calibri"/>
          <w:color w:val="FF0000"/>
          <w:sz w:val="22"/>
          <w:lang w:val="en-CA"/>
        </w:rPr>
        <w:t xml:space="preserve">G </w:t>
      </w:r>
      <w:r w:rsidR="008E63FD">
        <w:rPr>
          <w:rFonts w:ascii="Calibri" w:eastAsia="MS Mincho" w:hAnsi="Calibri"/>
          <w:color w:val="FF0000"/>
          <w:sz w:val="22"/>
          <w:lang w:val="en-CA"/>
        </w:rPr>
        <w:t>reductions multiplied by the</w:t>
      </w:r>
      <w:r w:rsidR="00177E23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2A3163" w:rsidRPr="00406282">
        <w:rPr>
          <w:rFonts w:ascii="Calibri" w:eastAsia="MS Mincho" w:hAnsi="Calibri"/>
          <w:color w:val="FF0000"/>
          <w:sz w:val="22"/>
          <w:lang w:val="en-CA"/>
        </w:rPr>
        <w:t>operational life of the proposed Technology System(s)</w:t>
      </w:r>
      <w:r w:rsidR="008E63FD" w:rsidRPr="00406282">
        <w:rPr>
          <w:rFonts w:ascii="Calibri" w:eastAsia="MS Mincho" w:hAnsi="Calibri"/>
          <w:color w:val="FF0000"/>
          <w:sz w:val="22"/>
          <w:lang w:val="en-CA"/>
        </w:rPr>
        <w:t xml:space="preserve">. </w:t>
      </w:r>
    </w:p>
    <w:p w14:paraId="0BE921A1" w14:textId="564F3783" w:rsidR="007335DC" w:rsidRDefault="0084095B" w:rsidP="007335DC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Provide a </w:t>
      </w:r>
      <w:r w:rsidR="000278F0">
        <w:rPr>
          <w:rFonts w:ascii="Calibri" w:eastAsia="MS Mincho" w:hAnsi="Calibri"/>
          <w:color w:val="FF0000"/>
          <w:sz w:val="22"/>
          <w:lang w:val="en-CA"/>
        </w:rPr>
        <w:t>high-level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Pr="009635F3">
        <w:rPr>
          <w:rFonts w:ascii="Calibri" w:eastAsia="MS Mincho" w:hAnsi="Calibri"/>
          <w:color w:val="FF0000"/>
          <w:sz w:val="22"/>
          <w:u w:val="single"/>
          <w:lang w:val="en-CA"/>
        </w:rPr>
        <w:t xml:space="preserve">quantitative </w:t>
      </w:r>
      <w:r>
        <w:rPr>
          <w:rFonts w:ascii="Calibri" w:eastAsia="MS Mincho" w:hAnsi="Calibri"/>
          <w:color w:val="FF0000"/>
          <w:sz w:val="22"/>
          <w:lang w:val="en-CA"/>
        </w:rPr>
        <w:t xml:space="preserve">estimate of </w:t>
      </w:r>
      <w:r w:rsidR="00BD13E5" w:rsidRPr="00BD13E5">
        <w:rPr>
          <w:rFonts w:ascii="Calibri" w:eastAsia="MS Mincho" w:hAnsi="Calibri"/>
          <w:color w:val="FF0000"/>
          <w:sz w:val="22"/>
          <w:lang w:val="en-CA"/>
        </w:rPr>
        <w:t xml:space="preserve">the annual GHG reductions that would result directly from the proposed </w:t>
      </w:r>
      <w:r w:rsidR="005975D5">
        <w:rPr>
          <w:rFonts w:ascii="Calibri" w:eastAsia="MS Mincho" w:hAnsi="Calibri"/>
          <w:color w:val="FF0000"/>
          <w:sz w:val="22"/>
          <w:lang w:val="en-CA"/>
        </w:rPr>
        <w:t>P</w:t>
      </w:r>
      <w:r w:rsidR="00BD13E5" w:rsidRPr="009952E1">
        <w:rPr>
          <w:rFonts w:ascii="Calibri" w:eastAsia="MS Mincho" w:hAnsi="Calibri"/>
          <w:color w:val="FF0000"/>
          <w:sz w:val="22"/>
          <w:lang w:val="en-CA"/>
        </w:rPr>
        <w:t>roject</w:t>
      </w:r>
      <w:r w:rsidR="001708D4" w:rsidRPr="009952E1">
        <w:rPr>
          <w:rFonts w:ascii="Calibri" w:eastAsia="MS Mincho" w:hAnsi="Calibri"/>
          <w:color w:val="FF0000"/>
          <w:sz w:val="22"/>
          <w:lang w:val="en-CA"/>
        </w:rPr>
        <w:t>.</w:t>
      </w:r>
      <w:r w:rsidR="000278F0">
        <w:rPr>
          <w:rFonts w:ascii="Calibri" w:eastAsia="MS Mincho" w:hAnsi="Calibri"/>
          <w:color w:val="FF0000"/>
          <w:sz w:val="22"/>
          <w:u w:val="single"/>
          <w:lang w:val="en-CA"/>
        </w:rPr>
        <w:t xml:space="preserve"> </w:t>
      </w:r>
      <w:r w:rsidR="00BD13E5" w:rsidRPr="00BD13E5">
        <w:rPr>
          <w:rFonts w:ascii="Calibri" w:eastAsia="MS Mincho" w:hAnsi="Calibri"/>
          <w:color w:val="FF0000"/>
          <w:sz w:val="22"/>
          <w:lang w:val="en-CA"/>
        </w:rPr>
        <w:t xml:space="preserve"> </w:t>
      </w:r>
    </w:p>
    <w:p w14:paraId="7C760A31" w14:textId="190E9555" w:rsidR="00BC6B9F" w:rsidRDefault="00BC6B9F" w:rsidP="007335DC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Where applicable, provide a</w:t>
      </w:r>
      <w:r w:rsidR="00FF1A13">
        <w:rPr>
          <w:rFonts w:ascii="Calibri" w:eastAsia="MS Mincho" w:hAnsi="Calibri"/>
          <w:color w:val="FF0000"/>
          <w:sz w:val="22"/>
          <w:lang w:val="en-CA"/>
        </w:rPr>
        <w:t xml:space="preserve"> high-level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Pr="00C76B3A">
        <w:rPr>
          <w:rFonts w:ascii="Calibri" w:eastAsia="MS Mincho" w:hAnsi="Calibri"/>
          <w:color w:val="FF0000"/>
          <w:sz w:val="22"/>
          <w:u w:val="single"/>
          <w:lang w:val="en-CA"/>
        </w:rPr>
        <w:t>quantitative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estimate of the annual energy savings that </w:t>
      </w:r>
      <w:r w:rsidRPr="00BD13E5">
        <w:rPr>
          <w:rFonts w:ascii="Calibri" w:eastAsia="MS Mincho" w:hAnsi="Calibri"/>
          <w:color w:val="FF0000"/>
          <w:sz w:val="22"/>
          <w:lang w:val="en-CA"/>
        </w:rPr>
        <w:t xml:space="preserve">that would result directly from the proposed </w:t>
      </w:r>
      <w:r w:rsidR="005975D5" w:rsidRPr="005975D5">
        <w:rPr>
          <w:rFonts w:ascii="Calibri" w:eastAsia="MS Mincho" w:hAnsi="Calibri"/>
          <w:color w:val="FF0000"/>
          <w:sz w:val="22"/>
          <w:lang w:val="en-CA"/>
        </w:rPr>
        <w:t>P</w:t>
      </w:r>
      <w:r w:rsidRPr="005975D5">
        <w:rPr>
          <w:rFonts w:ascii="Calibri" w:eastAsia="MS Mincho" w:hAnsi="Calibri"/>
          <w:color w:val="FF0000"/>
          <w:sz w:val="22"/>
          <w:lang w:val="en-CA"/>
        </w:rPr>
        <w:t>roject.</w:t>
      </w:r>
    </w:p>
    <w:p w14:paraId="43F91074" w14:textId="5F807BAB" w:rsidR="00342E91" w:rsidRDefault="00342E91" w:rsidP="00342E91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Please use metric tonnes </w:t>
      </w:r>
      <w:r w:rsidR="00A602DC">
        <w:rPr>
          <w:rFonts w:ascii="Calibri" w:eastAsia="MS Mincho" w:hAnsi="Calibri"/>
          <w:color w:val="FF0000"/>
          <w:sz w:val="22"/>
          <w:lang w:val="en-CA"/>
        </w:rPr>
        <w:t xml:space="preserve">units </w:t>
      </w:r>
      <w:r>
        <w:rPr>
          <w:rFonts w:ascii="Calibri" w:eastAsia="MS Mincho" w:hAnsi="Calibri"/>
          <w:color w:val="FF0000"/>
          <w:sz w:val="22"/>
          <w:lang w:val="en-CA"/>
        </w:rPr>
        <w:t>(</w:t>
      </w:r>
      <w:r w:rsidR="008A68E8">
        <w:rPr>
          <w:rFonts w:ascii="Calibri" w:eastAsia="MS Mincho" w:hAnsi="Calibri"/>
          <w:color w:val="FF0000"/>
          <w:sz w:val="22"/>
          <w:lang w:val="en-CA"/>
        </w:rPr>
        <w:t>i.e.,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1,000 kg) </w:t>
      </w:r>
    </w:p>
    <w:p w14:paraId="71DD4F71" w14:textId="2AF60CB2" w:rsidR="007335DC" w:rsidRDefault="00CF7964" w:rsidP="007335DC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Please include any relevant assumptions</w:t>
      </w:r>
      <w:r w:rsidR="001A0B51">
        <w:rPr>
          <w:rFonts w:ascii="Calibri" w:eastAsia="MS Mincho" w:hAnsi="Calibri"/>
          <w:color w:val="FF0000"/>
          <w:sz w:val="22"/>
          <w:lang w:val="en-CA"/>
        </w:rPr>
        <w:t xml:space="preserve"> or details that will </w:t>
      </w:r>
      <w:r w:rsidR="00564D85">
        <w:rPr>
          <w:rFonts w:ascii="Calibri" w:eastAsia="MS Mincho" w:hAnsi="Calibri"/>
          <w:color w:val="FF0000"/>
          <w:sz w:val="22"/>
          <w:lang w:val="en-CA"/>
        </w:rPr>
        <w:t>help ERA</w:t>
      </w:r>
      <w:r w:rsidR="00352D97">
        <w:rPr>
          <w:rFonts w:ascii="Calibri" w:eastAsia="MS Mincho" w:hAnsi="Calibri"/>
          <w:color w:val="FF0000"/>
          <w:sz w:val="22"/>
          <w:lang w:val="en-CA"/>
        </w:rPr>
        <w:t xml:space="preserve"> understand the calculations.</w:t>
      </w:r>
    </w:p>
    <w:p w14:paraId="3E406C8D" w14:textId="77777777" w:rsidR="00EE3D4F" w:rsidRDefault="00EE3D4F" w:rsidP="00965F4F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</w:p>
    <w:p w14:paraId="0B7932F9" w14:textId="62B4EB12" w:rsidR="008D257C" w:rsidRDefault="00965F4F" w:rsidP="00EE3D4F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For further guidance on the GHG quantification please refer to Section </w:t>
      </w:r>
      <w:r w:rsidR="0033364D">
        <w:rPr>
          <w:rFonts w:ascii="Calibri" w:eastAsia="MS Mincho" w:hAnsi="Calibri"/>
          <w:color w:val="FF0000"/>
          <w:sz w:val="22"/>
          <w:lang w:val="en-CA"/>
        </w:rPr>
        <w:t>9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in the Guidelines. </w:t>
      </w:r>
    </w:p>
    <w:p w14:paraId="0CECB8FD" w14:textId="77777777" w:rsidR="0033364D" w:rsidRDefault="0033364D" w:rsidP="0033364D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p w14:paraId="48EE17DB" w14:textId="77777777" w:rsidR="006900D1" w:rsidRPr="00101C28" w:rsidRDefault="006900D1" w:rsidP="0033364D">
      <w:pPr>
        <w:spacing w:before="120" w:after="120"/>
        <w:rPr>
          <w:rFonts w:ascii="Calibri" w:eastAsia="MS Mincho" w:hAnsi="Calibri"/>
          <w:sz w:val="22"/>
          <w:lang w:val="en-CA"/>
        </w:rPr>
      </w:pPr>
    </w:p>
    <w:tbl>
      <w:tblPr>
        <w:tblStyle w:val="MediumShading1"/>
        <w:tblW w:w="9356" w:type="dxa"/>
        <w:tblLook w:val="04A0" w:firstRow="1" w:lastRow="0" w:firstColumn="1" w:lastColumn="0" w:noHBand="0" w:noVBand="1"/>
      </w:tblPr>
      <w:tblGrid>
        <w:gridCol w:w="6799"/>
        <w:gridCol w:w="2557"/>
      </w:tblGrid>
      <w:tr w:rsidR="00BC251C" w:rsidRPr="00FF1A13" w14:paraId="3F29B45C" w14:textId="77777777" w:rsidTr="00CC16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  <w:shd w:val="clear" w:color="auto" w:fill="048041"/>
            <w:vAlign w:val="center"/>
          </w:tcPr>
          <w:p w14:paraId="2C8432B5" w14:textId="6BC06062" w:rsidR="00BC251C" w:rsidRPr="00FF1A13" w:rsidRDefault="00B41542" w:rsidP="009667E4">
            <w:pPr>
              <w:jc w:val="center"/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Estimated GHG emissions abatement rate ($</w:t>
            </w:r>
            <w:r w:rsidR="00C329E2">
              <w:rPr>
                <w:color w:val="FFFFFF" w:themeColor="background1"/>
                <w:sz w:val="22"/>
              </w:rPr>
              <w:t xml:space="preserve"> Funding</w:t>
            </w:r>
            <w:r>
              <w:rPr>
                <w:color w:val="FFFFFF" w:themeColor="background1"/>
                <w:sz w:val="22"/>
              </w:rPr>
              <w:t>/tCO</w:t>
            </w:r>
            <w:r w:rsidRPr="00B41542">
              <w:rPr>
                <w:color w:val="FFFFFF" w:themeColor="background1"/>
                <w:sz w:val="22"/>
                <w:vertAlign w:val="subscript"/>
              </w:rPr>
              <w:t>2</w:t>
            </w:r>
            <w:r>
              <w:rPr>
                <w:color w:val="FFFFFF" w:themeColor="background1"/>
                <w:sz w:val="22"/>
              </w:rPr>
              <w:t xml:space="preserve">e </w:t>
            </w:r>
            <w:r w:rsidRPr="00532760">
              <w:rPr>
                <w:color w:val="FFFFFF" w:themeColor="background1"/>
                <w:sz w:val="22"/>
              </w:rPr>
              <w:t>lifetime</w:t>
            </w:r>
            <w:r>
              <w:rPr>
                <w:color w:val="FFFFFF" w:themeColor="background1"/>
                <w:sz w:val="22"/>
              </w:rPr>
              <w:t>)</w:t>
            </w:r>
          </w:p>
        </w:tc>
        <w:tc>
          <w:tcPr>
            <w:tcW w:w="2557" w:type="dxa"/>
            <w:shd w:val="clear" w:color="auto" w:fill="EDEDED" w:themeFill="accent3" w:themeFillTint="33"/>
            <w:vAlign w:val="center"/>
          </w:tcPr>
          <w:p w14:paraId="669A0E76" w14:textId="0932C73E" w:rsidR="00BC251C" w:rsidRPr="00FF1A13" w:rsidRDefault="00C329E2" w:rsidP="00C329E2">
            <w:pPr>
              <w:spacing w:before="120" w:after="120"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2"/>
              </w:rPr>
            </w:pPr>
            <w:r w:rsidRPr="00342E91">
              <w:rPr>
                <w:rFonts w:eastAsia="MS Mincho" w:cs="Times New Roman"/>
                <w:b w:val="0"/>
                <w:bCs w:val="0"/>
                <w:color w:val="FF0000"/>
                <w:sz w:val="22"/>
                <w:lang w:val="en-CA"/>
              </w:rPr>
              <w:t>[insert value]</w:t>
            </w:r>
          </w:p>
        </w:tc>
      </w:tr>
    </w:tbl>
    <w:p w14:paraId="5703FB5D" w14:textId="0370F659" w:rsidR="00A56B8D" w:rsidRPr="00360837" w:rsidRDefault="00A56B8D" w:rsidP="00A56B8D">
      <w:pPr>
        <w:pStyle w:val="Headingwithoutnumbers"/>
        <w:ind w:left="357" w:hanging="357"/>
      </w:pPr>
      <w:r w:rsidRPr="00360837">
        <w:t xml:space="preserve">Economic </w:t>
      </w:r>
      <w:r>
        <w:t xml:space="preserve">and </w:t>
      </w:r>
      <w:r w:rsidR="00BC31DF">
        <w:t>Additional</w:t>
      </w:r>
      <w:r>
        <w:t xml:space="preserve"> </w:t>
      </w:r>
      <w:r w:rsidRPr="00360837">
        <w:t>Benefits</w:t>
      </w:r>
    </w:p>
    <w:p w14:paraId="7FA5D9F2" w14:textId="0AB38553" w:rsidR="008D257C" w:rsidRPr="002D2293" w:rsidRDefault="002D2293" w:rsidP="002D2293">
      <w:pPr>
        <w:spacing w:before="120" w:after="120"/>
        <w:rPr>
          <w:rFonts w:ascii="Calibri" w:eastAsia="MS Mincho" w:hAnsi="Calibri"/>
          <w:b/>
          <w:bCs/>
          <w:sz w:val="22"/>
          <w:lang w:val="en-CA"/>
        </w:rPr>
      </w:pPr>
      <w:r w:rsidRPr="002D2293">
        <w:rPr>
          <w:rFonts w:ascii="Calibri" w:eastAsia="MS Mincho" w:hAnsi="Calibri"/>
          <w:b/>
          <w:bCs/>
          <w:sz w:val="22"/>
          <w:lang w:val="en-CA"/>
        </w:rPr>
        <w:t>Economic</w:t>
      </w:r>
      <w:r w:rsidR="008D257C" w:rsidRPr="002D2293">
        <w:rPr>
          <w:rFonts w:ascii="Calibri" w:eastAsia="MS Mincho" w:hAnsi="Calibri"/>
          <w:b/>
          <w:bCs/>
          <w:sz w:val="22"/>
          <w:lang w:val="en-CA"/>
        </w:rPr>
        <w:t xml:space="preserve"> Benefit</w:t>
      </w:r>
      <w:r>
        <w:rPr>
          <w:rFonts w:ascii="Calibri" w:eastAsia="MS Mincho" w:hAnsi="Calibri"/>
          <w:b/>
          <w:bCs/>
          <w:sz w:val="22"/>
          <w:lang w:val="en-CA"/>
        </w:rPr>
        <w:t>s</w:t>
      </w:r>
    </w:p>
    <w:p w14:paraId="2B8785F2" w14:textId="657D4AD3" w:rsidR="00EE38C3" w:rsidRDefault="00EE38C3" w:rsidP="002A6309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Provide an estimated total </w:t>
      </w:r>
      <w:r w:rsidR="000128FE">
        <w:rPr>
          <w:rFonts w:ascii="Calibri" w:eastAsia="MS Mincho" w:hAnsi="Calibri"/>
          <w:color w:val="FF0000"/>
          <w:sz w:val="22"/>
          <w:lang w:val="en-CA"/>
        </w:rPr>
        <w:t xml:space="preserve">project </w:t>
      </w:r>
      <w:r>
        <w:rPr>
          <w:rFonts w:ascii="Calibri" w:eastAsia="MS Mincho" w:hAnsi="Calibri"/>
          <w:color w:val="FF0000"/>
          <w:sz w:val="22"/>
          <w:lang w:val="en-CA"/>
        </w:rPr>
        <w:t>cost</w:t>
      </w:r>
      <w:r w:rsidR="005312C8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27595675" w14:textId="3952A983" w:rsidR="0057406C" w:rsidRDefault="0088626A" w:rsidP="00D9296A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Provide a high-level </w:t>
      </w:r>
      <w:r w:rsidRPr="0088626A">
        <w:rPr>
          <w:rFonts w:ascii="Calibri" w:eastAsia="MS Mincho" w:hAnsi="Calibri"/>
          <w:color w:val="FF0000"/>
          <w:sz w:val="22"/>
          <w:u w:val="single"/>
          <w:lang w:val="en-CA"/>
        </w:rPr>
        <w:t xml:space="preserve">quantitative </w:t>
      </w:r>
      <w:r>
        <w:rPr>
          <w:rFonts w:ascii="Calibri" w:eastAsia="MS Mincho" w:hAnsi="Calibri"/>
          <w:color w:val="FF0000"/>
          <w:sz w:val="22"/>
          <w:lang w:val="en-CA"/>
        </w:rPr>
        <w:t xml:space="preserve">estimate of the </w:t>
      </w:r>
      <w:r w:rsidR="008F111D">
        <w:rPr>
          <w:rFonts w:ascii="Calibri" w:eastAsia="MS Mincho" w:hAnsi="Calibri"/>
          <w:color w:val="FF0000"/>
          <w:sz w:val="22"/>
          <w:lang w:val="en-CA"/>
        </w:rPr>
        <w:t xml:space="preserve">total </w:t>
      </w:r>
      <w:r>
        <w:rPr>
          <w:rFonts w:ascii="Calibri" w:eastAsia="MS Mincho" w:hAnsi="Calibri"/>
          <w:color w:val="FF0000"/>
          <w:sz w:val="22"/>
          <w:lang w:val="en-CA"/>
        </w:rPr>
        <w:t>ann</w:t>
      </w:r>
      <w:r w:rsidR="00EE38C3">
        <w:rPr>
          <w:rFonts w:ascii="Calibri" w:eastAsia="MS Mincho" w:hAnsi="Calibri"/>
          <w:color w:val="FF0000"/>
          <w:sz w:val="22"/>
          <w:lang w:val="en-CA"/>
        </w:rPr>
        <w:t>ual financial savings</w:t>
      </w:r>
      <w:r w:rsidR="005312C8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F905E1">
        <w:rPr>
          <w:rFonts w:ascii="Calibri" w:eastAsia="MS Mincho" w:hAnsi="Calibri"/>
          <w:color w:val="FF0000"/>
          <w:sz w:val="22"/>
          <w:lang w:val="en-CA"/>
        </w:rPr>
        <w:t>anticipated</w:t>
      </w:r>
      <w:r w:rsidR="005312C8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4966B2">
        <w:rPr>
          <w:rFonts w:ascii="Calibri" w:eastAsia="MS Mincho" w:hAnsi="Calibri"/>
          <w:color w:val="FF0000"/>
          <w:sz w:val="22"/>
          <w:lang w:val="en-CA"/>
        </w:rPr>
        <w:t>to be achieved by</w:t>
      </w:r>
      <w:r w:rsidR="005312C8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301849">
        <w:rPr>
          <w:rFonts w:ascii="Calibri" w:eastAsia="MS Mincho" w:hAnsi="Calibri"/>
          <w:color w:val="FF0000"/>
          <w:sz w:val="22"/>
          <w:lang w:val="en-CA"/>
        </w:rPr>
        <w:t xml:space="preserve">the </w:t>
      </w:r>
      <w:r w:rsidR="004966B2">
        <w:rPr>
          <w:rFonts w:ascii="Calibri" w:eastAsia="MS Mincho" w:hAnsi="Calibri"/>
          <w:color w:val="FF0000"/>
          <w:sz w:val="22"/>
          <w:lang w:val="en-CA"/>
        </w:rPr>
        <w:t xml:space="preserve">implementation of the </w:t>
      </w:r>
      <w:r w:rsidR="00301849">
        <w:rPr>
          <w:rFonts w:ascii="Calibri" w:eastAsia="MS Mincho" w:hAnsi="Calibri"/>
          <w:color w:val="FF0000"/>
          <w:sz w:val="22"/>
          <w:lang w:val="en-CA"/>
        </w:rPr>
        <w:t>Project</w:t>
      </w:r>
      <w:r w:rsidR="00F85C94">
        <w:rPr>
          <w:rFonts w:ascii="Calibri" w:eastAsia="MS Mincho" w:hAnsi="Calibri"/>
          <w:color w:val="FF0000"/>
          <w:sz w:val="22"/>
          <w:lang w:val="en-CA"/>
        </w:rPr>
        <w:t>. Financial savings can be</w:t>
      </w:r>
      <w:r w:rsidR="00301849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5312C8">
        <w:rPr>
          <w:rFonts w:ascii="Calibri" w:eastAsia="MS Mincho" w:hAnsi="Calibri"/>
          <w:color w:val="FF0000"/>
          <w:sz w:val="22"/>
          <w:lang w:val="en-CA"/>
        </w:rPr>
        <w:t xml:space="preserve">from </w:t>
      </w:r>
      <w:r w:rsidR="00301849">
        <w:rPr>
          <w:rFonts w:ascii="Calibri" w:eastAsia="MS Mincho" w:hAnsi="Calibri"/>
          <w:color w:val="FF0000"/>
          <w:sz w:val="22"/>
          <w:lang w:val="en-CA"/>
        </w:rPr>
        <w:t xml:space="preserve">any or </w:t>
      </w:r>
      <w:proofErr w:type="gramStart"/>
      <w:r w:rsidR="00301849">
        <w:rPr>
          <w:rFonts w:ascii="Calibri" w:eastAsia="MS Mincho" w:hAnsi="Calibri"/>
          <w:color w:val="FF0000"/>
          <w:sz w:val="22"/>
          <w:lang w:val="en-CA"/>
        </w:rPr>
        <w:t>all of</w:t>
      </w:r>
      <w:proofErr w:type="gramEnd"/>
      <w:r w:rsidR="00301849">
        <w:rPr>
          <w:rFonts w:ascii="Calibri" w:eastAsia="MS Mincho" w:hAnsi="Calibri"/>
          <w:color w:val="FF0000"/>
          <w:sz w:val="22"/>
          <w:lang w:val="en-CA"/>
        </w:rPr>
        <w:t xml:space="preserve"> the following (as applicable): </w:t>
      </w:r>
      <w:r w:rsidR="00846644">
        <w:rPr>
          <w:rFonts w:ascii="Calibri" w:eastAsia="MS Mincho" w:hAnsi="Calibri"/>
          <w:color w:val="FF0000"/>
          <w:sz w:val="22"/>
          <w:lang w:val="en-CA"/>
        </w:rPr>
        <w:t>energy costs savings</w:t>
      </w:r>
      <w:r w:rsidR="00CF092F">
        <w:rPr>
          <w:rFonts w:ascii="Calibri" w:eastAsia="MS Mincho" w:hAnsi="Calibri"/>
          <w:color w:val="FF0000"/>
          <w:sz w:val="22"/>
          <w:lang w:val="en-CA"/>
        </w:rPr>
        <w:t>,</w:t>
      </w:r>
      <w:r w:rsidR="00846644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466A5B">
        <w:rPr>
          <w:rFonts w:ascii="Calibri" w:eastAsia="MS Mincho" w:hAnsi="Calibri"/>
          <w:color w:val="FF0000"/>
          <w:sz w:val="22"/>
          <w:lang w:val="en-CA"/>
        </w:rPr>
        <w:t>cost savings from avoided GHG emissions</w:t>
      </w:r>
      <w:r w:rsidR="004966B2">
        <w:rPr>
          <w:rFonts w:ascii="Calibri" w:eastAsia="MS Mincho" w:hAnsi="Calibri"/>
          <w:color w:val="FF0000"/>
          <w:sz w:val="22"/>
          <w:lang w:val="en-CA"/>
        </w:rPr>
        <w:t>,</w:t>
      </w:r>
      <w:r w:rsidR="00466A5B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CF092F">
        <w:rPr>
          <w:rFonts w:ascii="Calibri" w:eastAsia="MS Mincho" w:hAnsi="Calibri"/>
          <w:color w:val="FF0000"/>
          <w:sz w:val="22"/>
          <w:lang w:val="en-CA"/>
        </w:rPr>
        <w:t xml:space="preserve">cost savings from a reduction of </w:t>
      </w:r>
      <w:r w:rsidR="00E8290B">
        <w:rPr>
          <w:rFonts w:ascii="Calibri" w:eastAsia="MS Mincho" w:hAnsi="Calibri"/>
          <w:color w:val="FF0000"/>
          <w:sz w:val="22"/>
          <w:lang w:val="en-CA"/>
        </w:rPr>
        <w:t xml:space="preserve">required maintenance, </w:t>
      </w:r>
      <w:r w:rsidR="001E55BE">
        <w:rPr>
          <w:rFonts w:ascii="Calibri" w:eastAsia="MS Mincho" w:hAnsi="Calibri"/>
          <w:color w:val="FF0000"/>
          <w:sz w:val="22"/>
          <w:lang w:val="en-CA"/>
        </w:rPr>
        <w:t>etc</w:t>
      </w:r>
      <w:r w:rsidR="002D2293">
        <w:rPr>
          <w:rFonts w:ascii="Calibri" w:eastAsia="MS Mincho" w:hAnsi="Calibri"/>
          <w:color w:val="FF0000"/>
          <w:sz w:val="22"/>
          <w:lang w:val="en-CA"/>
        </w:rPr>
        <w:t>.</w:t>
      </w:r>
      <w:r w:rsidR="00BD22C0">
        <w:rPr>
          <w:rFonts w:ascii="Calibri" w:eastAsia="MS Mincho" w:hAnsi="Calibri"/>
          <w:color w:val="FF0000"/>
          <w:sz w:val="22"/>
          <w:lang w:val="en-CA"/>
        </w:rPr>
        <w:t xml:space="preserve"> </w:t>
      </w:r>
    </w:p>
    <w:p w14:paraId="164B814E" w14:textId="0807E14F" w:rsidR="002A6309" w:rsidRDefault="00BD1078" w:rsidP="00D56B8D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Please provide a </w:t>
      </w:r>
      <w:r w:rsidRPr="00837AEC">
        <w:rPr>
          <w:rFonts w:ascii="Calibri" w:eastAsia="MS Mincho" w:hAnsi="Calibri"/>
          <w:color w:val="FF0000"/>
          <w:sz w:val="22"/>
          <w:lang w:val="en-CA"/>
        </w:rPr>
        <w:t>high-level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Pr="00B50F00">
        <w:rPr>
          <w:rFonts w:ascii="Calibri" w:eastAsia="MS Mincho" w:hAnsi="Calibri"/>
          <w:color w:val="FF0000"/>
          <w:sz w:val="22"/>
          <w:u w:val="single"/>
          <w:lang w:val="en-CA"/>
        </w:rPr>
        <w:t>quantitative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assessment of the anticipated financial return on investment achieved by the implementation of the proposed Project.</w:t>
      </w:r>
    </w:p>
    <w:p w14:paraId="0C94B10D" w14:textId="7687BFAF" w:rsidR="00D33572" w:rsidRPr="00844B28" w:rsidRDefault="009F231A" w:rsidP="00844B28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lastRenderedPageBreak/>
        <w:t xml:space="preserve">To confirm that your project </w:t>
      </w:r>
      <w:r w:rsidR="00400F1A">
        <w:rPr>
          <w:rFonts w:ascii="Calibri" w:eastAsia="MS Mincho" w:hAnsi="Calibri"/>
          <w:color w:val="FF0000"/>
          <w:sz w:val="22"/>
          <w:lang w:val="en-CA"/>
        </w:rPr>
        <w:t>meets the requirement of achieving</w:t>
      </w:r>
      <w:r w:rsidR="00891D04">
        <w:rPr>
          <w:rFonts w:ascii="Calibri" w:eastAsia="MS Mincho" w:hAnsi="Calibri"/>
          <w:color w:val="FF0000"/>
          <w:sz w:val="22"/>
          <w:lang w:val="en-CA"/>
        </w:rPr>
        <w:t xml:space="preserve"> a positive return on investment (ROI)</w:t>
      </w:r>
      <w:r w:rsidR="00374DF1">
        <w:rPr>
          <w:rFonts w:ascii="Calibri" w:eastAsia="MS Mincho" w:hAnsi="Calibri"/>
          <w:color w:val="FF0000"/>
          <w:sz w:val="22"/>
          <w:lang w:val="en-CA"/>
        </w:rPr>
        <w:t>, please provide the s</w:t>
      </w:r>
      <w:r w:rsidR="00D33572" w:rsidRPr="00844B28">
        <w:rPr>
          <w:rFonts w:ascii="Calibri" w:eastAsia="MS Mincho" w:hAnsi="Calibri"/>
          <w:color w:val="FF0000"/>
          <w:sz w:val="22"/>
          <w:lang w:val="en-CA"/>
        </w:rPr>
        <w:t xml:space="preserve">imple </w:t>
      </w:r>
      <w:r w:rsidR="008A68E8">
        <w:rPr>
          <w:rFonts w:ascii="Calibri" w:eastAsia="MS Mincho" w:hAnsi="Calibri"/>
          <w:color w:val="FF0000"/>
          <w:sz w:val="22"/>
          <w:lang w:val="en-CA"/>
        </w:rPr>
        <w:t>ROI</w:t>
      </w:r>
      <w:r w:rsidR="00D33572" w:rsidRPr="00844B28">
        <w:rPr>
          <w:rFonts w:ascii="Calibri" w:eastAsia="MS Mincho" w:hAnsi="Calibri"/>
          <w:color w:val="FF0000"/>
          <w:sz w:val="22"/>
          <w:lang w:val="en-CA"/>
        </w:rPr>
        <w:t xml:space="preserve"> over project life calculat</w:t>
      </w:r>
      <w:r w:rsidR="0022037E">
        <w:rPr>
          <w:rFonts w:ascii="Calibri" w:eastAsia="MS Mincho" w:hAnsi="Calibri"/>
          <w:color w:val="FF0000"/>
          <w:sz w:val="22"/>
          <w:lang w:val="en-CA"/>
        </w:rPr>
        <w:t>ion</w:t>
      </w:r>
      <w:r w:rsidR="00D33572" w:rsidRPr="00844B28">
        <w:rPr>
          <w:rFonts w:ascii="Calibri" w:eastAsia="MS Mincho" w:hAnsi="Calibri"/>
          <w:color w:val="FF0000"/>
          <w:sz w:val="22"/>
          <w:lang w:val="en-CA"/>
        </w:rPr>
        <w:t xml:space="preserve"> using the following equation:</w:t>
      </w:r>
    </w:p>
    <w:p w14:paraId="772CC568" w14:textId="40B68C9E" w:rsidR="00FA1A77" w:rsidRDefault="00C4283B" w:rsidP="00844B28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         </w:t>
      </w:r>
      <w:r w:rsidR="00D33572" w:rsidRPr="00844B28">
        <w:rPr>
          <w:rFonts w:ascii="Calibri" w:eastAsia="MS Mincho" w:hAnsi="Calibri"/>
          <w:color w:val="FF0000"/>
          <w:sz w:val="22"/>
          <w:lang w:val="en-CA"/>
        </w:rPr>
        <w:t xml:space="preserve">[(net annual cost savings * project operational life) – </w:t>
      </w:r>
      <w:r w:rsidR="003952E7">
        <w:rPr>
          <w:rFonts w:ascii="Calibri" w:eastAsia="MS Mincho" w:hAnsi="Calibri"/>
          <w:color w:val="FF0000"/>
          <w:sz w:val="22"/>
          <w:lang w:val="en-CA"/>
        </w:rPr>
        <w:t xml:space="preserve">Total </w:t>
      </w:r>
      <w:r w:rsidR="003952E7" w:rsidRPr="003952E7">
        <w:rPr>
          <w:rFonts w:ascii="Calibri" w:eastAsia="MS Mincho" w:hAnsi="Calibri"/>
          <w:color w:val="FF0000"/>
          <w:sz w:val="22"/>
          <w:lang w:val="en-CA"/>
        </w:rPr>
        <w:t xml:space="preserve">Project </w:t>
      </w:r>
      <w:r w:rsidR="005F4838">
        <w:rPr>
          <w:rFonts w:ascii="Calibri" w:eastAsia="MS Mincho" w:hAnsi="Calibri"/>
          <w:color w:val="FF0000"/>
          <w:sz w:val="22"/>
          <w:lang w:val="en-CA"/>
        </w:rPr>
        <w:t>Cost</w:t>
      </w:r>
      <w:r w:rsidR="003952E7" w:rsidRPr="003952E7">
        <w:rPr>
          <w:rFonts w:ascii="Calibri" w:eastAsia="MS Mincho" w:hAnsi="Calibri"/>
          <w:color w:val="FF0000"/>
          <w:sz w:val="22"/>
          <w:lang w:val="en-CA"/>
        </w:rPr>
        <w:t xml:space="preserve">] / </w:t>
      </w:r>
      <w:r w:rsidR="003952E7">
        <w:rPr>
          <w:rFonts w:ascii="Calibri" w:eastAsia="MS Mincho" w:hAnsi="Calibri"/>
          <w:color w:val="FF0000"/>
          <w:sz w:val="22"/>
          <w:lang w:val="en-CA"/>
        </w:rPr>
        <w:t xml:space="preserve">Total </w:t>
      </w:r>
      <w:r w:rsidR="003952E7" w:rsidRPr="003952E7">
        <w:rPr>
          <w:rFonts w:ascii="Calibri" w:eastAsia="MS Mincho" w:hAnsi="Calibri"/>
          <w:color w:val="FF0000"/>
          <w:sz w:val="22"/>
          <w:lang w:val="en-CA"/>
        </w:rPr>
        <w:t xml:space="preserve">Project </w:t>
      </w:r>
      <w:r w:rsidR="005F4838">
        <w:rPr>
          <w:rFonts w:ascii="Calibri" w:eastAsia="MS Mincho" w:hAnsi="Calibri"/>
          <w:color w:val="FF0000"/>
          <w:sz w:val="22"/>
          <w:lang w:val="en-CA"/>
        </w:rPr>
        <w:t>Cost</w:t>
      </w:r>
    </w:p>
    <w:p w14:paraId="5FEC456E" w14:textId="08105F82" w:rsidR="00BC39A7" w:rsidRDefault="00BC39A7" w:rsidP="00FA1A77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Describe </w:t>
      </w:r>
      <w:r w:rsidR="00B141C7">
        <w:rPr>
          <w:rFonts w:ascii="Calibri" w:eastAsia="MS Mincho" w:hAnsi="Calibri"/>
          <w:color w:val="FF0000"/>
          <w:sz w:val="22"/>
          <w:lang w:val="en-CA"/>
        </w:rPr>
        <w:t xml:space="preserve">and provide a high-level </w:t>
      </w:r>
      <w:r w:rsidR="00B141C7" w:rsidRPr="000B1514">
        <w:rPr>
          <w:rFonts w:ascii="Calibri" w:eastAsia="MS Mincho" w:hAnsi="Calibri"/>
          <w:color w:val="FF0000"/>
          <w:sz w:val="22"/>
          <w:u w:val="single"/>
          <w:lang w:val="en-CA"/>
        </w:rPr>
        <w:t>quantitative</w:t>
      </w:r>
      <w:r w:rsidR="00B141C7">
        <w:rPr>
          <w:rFonts w:ascii="Calibri" w:eastAsia="MS Mincho" w:hAnsi="Calibri"/>
          <w:color w:val="FF0000"/>
          <w:sz w:val="22"/>
          <w:lang w:val="en-CA"/>
        </w:rPr>
        <w:t xml:space="preserve"> estimate </w:t>
      </w:r>
      <w:r w:rsidR="004D6812">
        <w:rPr>
          <w:rFonts w:ascii="Calibri" w:eastAsia="MS Mincho" w:hAnsi="Calibri"/>
          <w:color w:val="FF0000"/>
          <w:sz w:val="22"/>
          <w:lang w:val="en-CA"/>
        </w:rPr>
        <w:t xml:space="preserve">for </w:t>
      </w:r>
      <w:r>
        <w:rPr>
          <w:rFonts w:ascii="Calibri" w:eastAsia="MS Mincho" w:hAnsi="Calibri"/>
          <w:color w:val="FF0000"/>
          <w:sz w:val="22"/>
          <w:lang w:val="en-CA"/>
        </w:rPr>
        <w:t>h</w:t>
      </w:r>
      <w:r w:rsidRPr="00BC39A7">
        <w:rPr>
          <w:rFonts w:ascii="Calibri" w:eastAsia="MS Mincho" w:hAnsi="Calibri"/>
          <w:color w:val="FF0000"/>
          <w:sz w:val="22"/>
          <w:lang w:val="en-CA"/>
        </w:rPr>
        <w:t xml:space="preserve">ow </w:t>
      </w:r>
      <w:r w:rsidR="00353AD9" w:rsidRPr="00BC39A7">
        <w:rPr>
          <w:rFonts w:ascii="Calibri" w:eastAsia="MS Mincho" w:hAnsi="Calibri"/>
          <w:color w:val="FF0000"/>
          <w:sz w:val="22"/>
          <w:lang w:val="en-CA"/>
        </w:rPr>
        <w:t>this Project will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have an </w:t>
      </w:r>
      <w:r w:rsidRPr="00BC39A7">
        <w:rPr>
          <w:rFonts w:ascii="Calibri" w:eastAsia="MS Mincho" w:hAnsi="Calibri"/>
          <w:color w:val="FF0000"/>
          <w:sz w:val="22"/>
          <w:lang w:val="en-CA"/>
        </w:rPr>
        <w:t xml:space="preserve">impact </w:t>
      </w:r>
      <w:r>
        <w:rPr>
          <w:rFonts w:ascii="Calibri" w:eastAsia="MS Mincho" w:hAnsi="Calibri"/>
          <w:color w:val="FF0000"/>
          <w:sz w:val="22"/>
          <w:lang w:val="en-CA"/>
        </w:rPr>
        <w:t xml:space="preserve">on </w:t>
      </w:r>
      <w:r w:rsidRPr="00BC39A7">
        <w:rPr>
          <w:rFonts w:ascii="Calibri" w:eastAsia="MS Mincho" w:hAnsi="Calibri"/>
          <w:color w:val="FF0000"/>
          <w:sz w:val="22"/>
          <w:lang w:val="en-CA"/>
        </w:rPr>
        <w:t>job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creation</w:t>
      </w:r>
      <w:r w:rsidR="00353AD9">
        <w:rPr>
          <w:rFonts w:ascii="Calibri" w:eastAsia="MS Mincho" w:hAnsi="Calibri"/>
          <w:color w:val="FF0000"/>
          <w:sz w:val="22"/>
          <w:lang w:val="en-CA"/>
        </w:rPr>
        <w:t xml:space="preserve"> and</w:t>
      </w:r>
      <w:r w:rsidRPr="00BC39A7">
        <w:rPr>
          <w:rFonts w:ascii="Calibri" w:eastAsia="MS Mincho" w:hAnsi="Calibri"/>
          <w:color w:val="FF0000"/>
          <w:sz w:val="22"/>
          <w:lang w:val="en-CA"/>
        </w:rPr>
        <w:t xml:space="preserve"> if th</w:t>
      </w:r>
      <w:r w:rsidR="00353AD9">
        <w:rPr>
          <w:rFonts w:ascii="Calibri" w:eastAsia="MS Mincho" w:hAnsi="Calibri"/>
          <w:color w:val="FF0000"/>
          <w:sz w:val="22"/>
          <w:lang w:val="en-CA"/>
        </w:rPr>
        <w:t xml:space="preserve">e Technology System(s) were to have </w:t>
      </w:r>
      <w:r w:rsidRPr="00BC39A7">
        <w:rPr>
          <w:rFonts w:ascii="Calibri" w:eastAsia="MS Mincho" w:hAnsi="Calibri"/>
          <w:color w:val="FF0000"/>
          <w:sz w:val="22"/>
          <w:lang w:val="en-CA"/>
        </w:rPr>
        <w:t xml:space="preserve">higher market uptake </w:t>
      </w:r>
      <w:r w:rsidR="00353AD9">
        <w:rPr>
          <w:rFonts w:ascii="Calibri" w:eastAsia="MS Mincho" w:hAnsi="Calibri"/>
          <w:color w:val="FF0000"/>
          <w:sz w:val="22"/>
          <w:lang w:val="en-CA"/>
        </w:rPr>
        <w:t>in the future</w:t>
      </w:r>
      <w:r w:rsidR="00B141C7">
        <w:rPr>
          <w:rFonts w:ascii="Calibri" w:eastAsia="MS Mincho" w:hAnsi="Calibri"/>
          <w:color w:val="FF0000"/>
          <w:sz w:val="22"/>
          <w:lang w:val="en-CA"/>
        </w:rPr>
        <w:t>,</w:t>
      </w:r>
      <w:r w:rsidR="00353AD9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Pr="00BC39A7">
        <w:rPr>
          <w:rFonts w:ascii="Calibri" w:eastAsia="MS Mincho" w:hAnsi="Calibri"/>
          <w:color w:val="FF0000"/>
          <w:sz w:val="22"/>
          <w:lang w:val="en-CA"/>
        </w:rPr>
        <w:t>please estimate the potential market impacts on job creation</w:t>
      </w:r>
      <w:r w:rsidR="00353AD9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76D7BAB9" w14:textId="77777777" w:rsidR="00140CC6" w:rsidRDefault="00140CC6" w:rsidP="00140CC6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</w:p>
    <w:p w14:paraId="4BCEB43D" w14:textId="35F326A0" w:rsidR="008005D2" w:rsidRPr="00532760" w:rsidRDefault="00DC1FB3" w:rsidP="00532760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  <w:r w:rsidRPr="00DC1FB3">
        <w:rPr>
          <w:rFonts w:ascii="Calibri" w:eastAsia="MS Mincho" w:hAnsi="Calibri"/>
          <w:color w:val="FF0000"/>
          <w:sz w:val="22"/>
          <w:lang w:val="en-CA"/>
        </w:rPr>
        <w:t xml:space="preserve">For further guidance on the </w:t>
      </w:r>
      <w:r w:rsidR="008A68E8">
        <w:rPr>
          <w:rFonts w:ascii="Calibri" w:eastAsia="MS Mincho" w:hAnsi="Calibri"/>
          <w:color w:val="FF0000"/>
          <w:sz w:val="22"/>
          <w:lang w:val="en-CA"/>
        </w:rPr>
        <w:t>ROI</w:t>
      </w:r>
      <w:r w:rsidRPr="00DC1FB3">
        <w:rPr>
          <w:rFonts w:ascii="Calibri" w:eastAsia="MS Mincho" w:hAnsi="Calibri"/>
          <w:color w:val="FF0000"/>
          <w:sz w:val="22"/>
          <w:lang w:val="en-CA"/>
        </w:rPr>
        <w:t xml:space="preserve"> please refer to Section </w:t>
      </w:r>
      <w:r>
        <w:rPr>
          <w:rFonts w:ascii="Calibri" w:eastAsia="MS Mincho" w:hAnsi="Calibri"/>
          <w:color w:val="FF0000"/>
          <w:sz w:val="22"/>
          <w:lang w:val="en-CA"/>
        </w:rPr>
        <w:t>10</w:t>
      </w:r>
      <w:r w:rsidRPr="00DC1FB3">
        <w:rPr>
          <w:rFonts w:ascii="Calibri" w:eastAsia="MS Mincho" w:hAnsi="Calibri"/>
          <w:color w:val="FF0000"/>
          <w:sz w:val="22"/>
          <w:lang w:val="en-CA"/>
        </w:rPr>
        <w:t xml:space="preserve"> in the Guidelines.</w:t>
      </w:r>
    </w:p>
    <w:p w14:paraId="4001C71C" w14:textId="77777777" w:rsidR="00532760" w:rsidRDefault="00532760" w:rsidP="00532760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p w14:paraId="11254EE6" w14:textId="77777777" w:rsidR="00532760" w:rsidRPr="00101C28" w:rsidRDefault="00532760" w:rsidP="00532760">
      <w:pPr>
        <w:spacing w:before="120" w:after="120"/>
        <w:rPr>
          <w:rFonts w:ascii="Calibri" w:eastAsia="MS Mincho" w:hAnsi="Calibri"/>
          <w:sz w:val="22"/>
          <w:lang w:val="en-CA"/>
        </w:rPr>
      </w:pPr>
    </w:p>
    <w:tbl>
      <w:tblPr>
        <w:tblStyle w:val="MediumShading1"/>
        <w:tblW w:w="9356" w:type="dxa"/>
        <w:tblLook w:val="04A0" w:firstRow="1" w:lastRow="0" w:firstColumn="1" w:lastColumn="0" w:noHBand="0" w:noVBand="1"/>
      </w:tblPr>
      <w:tblGrid>
        <w:gridCol w:w="6799"/>
        <w:gridCol w:w="2557"/>
      </w:tblGrid>
      <w:tr w:rsidR="00532760" w:rsidRPr="00FF1A13" w14:paraId="5E623D1A" w14:textId="77777777" w:rsidTr="00CC16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  <w:shd w:val="clear" w:color="auto" w:fill="048041"/>
            <w:vAlign w:val="center"/>
          </w:tcPr>
          <w:p w14:paraId="5F50964F" w14:textId="362BCEEC" w:rsidR="00532760" w:rsidRPr="00FF1A13" w:rsidRDefault="00532760" w:rsidP="009667E4">
            <w:pPr>
              <w:jc w:val="center"/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Estimated return on investment (%)</w:t>
            </w:r>
          </w:p>
        </w:tc>
        <w:tc>
          <w:tcPr>
            <w:tcW w:w="2557" w:type="dxa"/>
            <w:shd w:val="clear" w:color="auto" w:fill="EDEDED" w:themeFill="accent3" w:themeFillTint="33"/>
            <w:vAlign w:val="center"/>
          </w:tcPr>
          <w:p w14:paraId="31A33CDA" w14:textId="77777777" w:rsidR="00532760" w:rsidRPr="00FF1A13" w:rsidRDefault="00532760" w:rsidP="009667E4">
            <w:pPr>
              <w:spacing w:before="120" w:after="120"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2"/>
              </w:rPr>
            </w:pPr>
            <w:r w:rsidRPr="00300666">
              <w:rPr>
                <w:rFonts w:eastAsia="MS Mincho" w:cs="Times New Roman"/>
                <w:b w:val="0"/>
                <w:bCs w:val="0"/>
                <w:color w:val="FF0000"/>
                <w:sz w:val="22"/>
                <w:lang w:val="en-CA"/>
              </w:rPr>
              <w:t>[</w:t>
            </w:r>
            <w:r w:rsidRPr="002059B9">
              <w:rPr>
                <w:rFonts w:eastAsia="MS Mincho" w:cs="Times New Roman"/>
                <w:b w:val="0"/>
                <w:bCs w:val="0"/>
                <w:color w:val="FF0000"/>
                <w:sz w:val="22"/>
                <w:lang w:val="en-CA"/>
              </w:rPr>
              <w:t>insert value]</w:t>
            </w:r>
          </w:p>
        </w:tc>
      </w:tr>
    </w:tbl>
    <w:p w14:paraId="0925FB45" w14:textId="77777777" w:rsidR="00532760" w:rsidRDefault="00532760" w:rsidP="008005D2">
      <w:pPr>
        <w:spacing w:before="120" w:after="120"/>
        <w:rPr>
          <w:rFonts w:ascii="Calibri" w:eastAsia="MS Mincho" w:hAnsi="Calibri"/>
          <w:b/>
          <w:bCs/>
          <w:sz w:val="22"/>
          <w:lang w:val="en-CA"/>
        </w:rPr>
      </w:pPr>
    </w:p>
    <w:p w14:paraId="40257C65" w14:textId="1884A789" w:rsidR="002B63D3" w:rsidRPr="002B63D3" w:rsidRDefault="003A26A5" w:rsidP="002B63D3">
      <w:pPr>
        <w:spacing w:before="120" w:after="120"/>
        <w:rPr>
          <w:rFonts w:ascii="Calibri" w:eastAsia="MS Mincho" w:hAnsi="Calibri"/>
          <w:b/>
          <w:bCs/>
          <w:sz w:val="22"/>
          <w:lang w:val="en-CA"/>
        </w:rPr>
      </w:pPr>
      <w:r>
        <w:rPr>
          <w:rFonts w:ascii="Calibri" w:eastAsia="MS Mincho" w:hAnsi="Calibri"/>
          <w:b/>
          <w:bCs/>
          <w:sz w:val="22"/>
          <w:lang w:val="en-CA"/>
        </w:rPr>
        <w:t>Additional</w:t>
      </w:r>
      <w:r w:rsidR="008005D2">
        <w:rPr>
          <w:rFonts w:ascii="Calibri" w:eastAsia="MS Mincho" w:hAnsi="Calibri"/>
          <w:b/>
          <w:bCs/>
          <w:sz w:val="22"/>
          <w:lang w:val="en-CA"/>
        </w:rPr>
        <w:t xml:space="preserve"> </w:t>
      </w:r>
      <w:r w:rsidR="008005D2" w:rsidRPr="008005D2">
        <w:rPr>
          <w:rFonts w:ascii="Calibri" w:eastAsia="MS Mincho" w:hAnsi="Calibri"/>
          <w:b/>
          <w:bCs/>
          <w:sz w:val="22"/>
          <w:lang w:val="en-CA"/>
        </w:rPr>
        <w:t>Benefits</w:t>
      </w:r>
    </w:p>
    <w:p w14:paraId="56EDA59D" w14:textId="6075B15D" w:rsidR="00005D99" w:rsidRDefault="00004EDC" w:rsidP="00005D99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List</w:t>
      </w:r>
      <w:r w:rsidR="00005D99">
        <w:rPr>
          <w:rFonts w:ascii="Calibri" w:eastAsia="MS Mincho" w:hAnsi="Calibri"/>
          <w:color w:val="FF0000"/>
          <w:sz w:val="22"/>
          <w:lang w:val="en-CA"/>
        </w:rPr>
        <w:t xml:space="preserve"> any additional benefits the Technology System(s) will provide, such as </w:t>
      </w:r>
      <w:r w:rsidR="00C00E8D">
        <w:rPr>
          <w:rFonts w:ascii="Calibri" w:eastAsia="MS Mincho" w:hAnsi="Calibri"/>
          <w:color w:val="FF0000"/>
          <w:sz w:val="22"/>
          <w:lang w:val="en-CA"/>
        </w:rPr>
        <w:t xml:space="preserve">air quality, reducing </w:t>
      </w:r>
      <w:r w:rsidR="00C47FB8">
        <w:rPr>
          <w:rFonts w:ascii="Calibri" w:eastAsia="MS Mincho" w:hAnsi="Calibri"/>
          <w:color w:val="FF0000"/>
          <w:sz w:val="22"/>
          <w:lang w:val="en-CA"/>
        </w:rPr>
        <w:t xml:space="preserve">water consumption, </w:t>
      </w:r>
      <w:r w:rsidR="000450CB">
        <w:rPr>
          <w:rFonts w:ascii="Calibri" w:eastAsia="MS Mincho" w:hAnsi="Calibri"/>
          <w:color w:val="FF0000"/>
          <w:sz w:val="22"/>
          <w:lang w:val="en-CA"/>
        </w:rPr>
        <w:t>reductions of waste stream</w:t>
      </w:r>
      <w:r w:rsidR="00C00E8D">
        <w:rPr>
          <w:rFonts w:ascii="Calibri" w:eastAsia="MS Mincho" w:hAnsi="Calibri"/>
          <w:color w:val="FF0000"/>
          <w:sz w:val="22"/>
          <w:lang w:val="en-CA"/>
        </w:rPr>
        <w:t xml:space="preserve">, </w:t>
      </w:r>
      <w:r w:rsidR="00891897">
        <w:rPr>
          <w:rFonts w:ascii="Calibri" w:eastAsia="MS Mincho" w:hAnsi="Calibri"/>
          <w:color w:val="FF0000"/>
          <w:sz w:val="22"/>
          <w:lang w:val="en-CA"/>
        </w:rPr>
        <w:t xml:space="preserve">other environmental benefits, </w:t>
      </w:r>
      <w:r w:rsidR="009C346E">
        <w:rPr>
          <w:rFonts w:ascii="Calibri" w:eastAsia="MS Mincho" w:hAnsi="Calibri"/>
          <w:color w:val="FF0000"/>
          <w:sz w:val="22"/>
          <w:lang w:val="en-CA"/>
        </w:rPr>
        <w:t>safety benefits</w:t>
      </w:r>
      <w:r w:rsidR="00BC15D6">
        <w:rPr>
          <w:rFonts w:ascii="Calibri" w:eastAsia="MS Mincho" w:hAnsi="Calibri"/>
          <w:color w:val="FF0000"/>
          <w:sz w:val="22"/>
          <w:lang w:val="en-CA"/>
        </w:rPr>
        <w:t xml:space="preserve">, </w:t>
      </w:r>
      <w:r w:rsidR="005C5C46">
        <w:rPr>
          <w:rFonts w:ascii="Calibri" w:eastAsia="MS Mincho" w:hAnsi="Calibri"/>
          <w:color w:val="FF0000"/>
          <w:sz w:val="22"/>
          <w:lang w:val="en-CA"/>
        </w:rPr>
        <w:t>community benefits</w:t>
      </w:r>
      <w:r w:rsidR="00FE2EAF">
        <w:rPr>
          <w:rFonts w:ascii="Calibri" w:eastAsia="MS Mincho" w:hAnsi="Calibri"/>
          <w:color w:val="FF0000"/>
          <w:sz w:val="22"/>
          <w:lang w:val="en-CA"/>
        </w:rPr>
        <w:t>,</w:t>
      </w:r>
      <w:r w:rsidR="00BC15D6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891897">
        <w:rPr>
          <w:rFonts w:ascii="Calibri" w:eastAsia="MS Mincho" w:hAnsi="Calibri"/>
          <w:color w:val="FF0000"/>
          <w:sz w:val="22"/>
          <w:lang w:val="en-CA"/>
        </w:rPr>
        <w:t>etc.</w:t>
      </w:r>
      <w:r w:rsidR="00C00E8D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AD7CD7">
        <w:rPr>
          <w:rFonts w:ascii="Calibri" w:eastAsia="MS Mincho" w:hAnsi="Calibri"/>
          <w:color w:val="FF0000"/>
          <w:sz w:val="22"/>
          <w:lang w:val="en-CA"/>
        </w:rPr>
        <w:t xml:space="preserve">These benefits will be considered in the evaluation of the EOI. </w:t>
      </w:r>
    </w:p>
    <w:p w14:paraId="3E3449E1" w14:textId="1E1FBF87" w:rsidR="00E532A5" w:rsidRPr="002F0618" w:rsidRDefault="00E532A5" w:rsidP="00E532A5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Theme="minorHAnsi" w:eastAsia="MS Mincho" w:hAnsiTheme="minorHAnsi" w:cstheme="minorHAnsi"/>
          <w:color w:val="FF0000"/>
          <w:sz w:val="22"/>
          <w:lang w:val="en-CA"/>
        </w:rPr>
      </w:pPr>
      <w:r w:rsidRPr="00E532A5">
        <w:rPr>
          <w:rFonts w:ascii="Calibri" w:eastAsia="MS Mincho" w:hAnsi="Calibri"/>
          <w:color w:val="FF0000"/>
          <w:sz w:val="22"/>
          <w:lang w:val="en-CA"/>
        </w:rPr>
        <w:t xml:space="preserve">If you are comfortable, please consider providing whether the project team includes anyone from an underrepresented group, or note whether you have a Diversity, Equity and Inclusion strategy that aims to support underrepresented groups. </w:t>
      </w:r>
      <w:r w:rsidR="00475B0A" w:rsidRPr="002F0618">
        <w:rPr>
          <w:rFonts w:ascii="Calibri" w:eastAsia="MS Mincho" w:hAnsi="Calibri"/>
          <w:color w:val="FF0000"/>
          <w:sz w:val="22"/>
          <w:lang w:val="en-CA"/>
        </w:rPr>
        <w:t xml:space="preserve">This information </w:t>
      </w:r>
      <w:r w:rsidR="00475B0A">
        <w:rPr>
          <w:rFonts w:ascii="Calibri" w:eastAsia="MS Mincho" w:hAnsi="Calibri"/>
          <w:color w:val="FF0000"/>
          <w:sz w:val="22"/>
          <w:lang w:val="en-CA"/>
        </w:rPr>
        <w:t xml:space="preserve">won’t be a part of the evaluation and </w:t>
      </w:r>
      <w:r w:rsidR="00475B0A" w:rsidRPr="002F0618">
        <w:rPr>
          <w:rFonts w:ascii="Calibri" w:eastAsia="MS Mincho" w:hAnsi="Calibri"/>
          <w:color w:val="FF0000"/>
          <w:sz w:val="22"/>
          <w:lang w:val="en-CA"/>
        </w:rPr>
        <w:t xml:space="preserve">will </w:t>
      </w:r>
      <w:r w:rsidR="00475B0A">
        <w:rPr>
          <w:rFonts w:ascii="Calibri" w:eastAsia="MS Mincho" w:hAnsi="Calibri"/>
          <w:color w:val="FF0000"/>
          <w:sz w:val="22"/>
          <w:lang w:val="en-CA"/>
        </w:rPr>
        <w:t xml:space="preserve">only </w:t>
      </w:r>
      <w:r w:rsidR="00475B0A" w:rsidRPr="002F0618">
        <w:rPr>
          <w:rFonts w:ascii="Calibri" w:eastAsia="MS Mincho" w:hAnsi="Calibri"/>
          <w:color w:val="FF0000"/>
          <w:sz w:val="22"/>
          <w:lang w:val="en-CA"/>
        </w:rPr>
        <w:t>be utilized for ERA awareness and information gathering to inform our call and program designs, engagement strategies and applications process based on the total population we see applying.</w:t>
      </w:r>
    </w:p>
    <w:p w14:paraId="4C262351" w14:textId="77777777" w:rsidR="00DC1FB3" w:rsidRDefault="00DC1FB3" w:rsidP="00DC1FB3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</w:p>
    <w:p w14:paraId="0E006069" w14:textId="377E8681" w:rsidR="00DC1FB3" w:rsidRPr="00DC1FB3" w:rsidRDefault="00DC1FB3" w:rsidP="00DC1FB3">
      <w:p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101" w:right="115"/>
        <w:rPr>
          <w:rFonts w:ascii="Calibri" w:eastAsia="MS Mincho" w:hAnsi="Calibri"/>
          <w:color w:val="FF0000"/>
          <w:sz w:val="22"/>
          <w:lang w:val="en-CA"/>
        </w:rPr>
      </w:pPr>
      <w:r w:rsidRPr="00DC1FB3">
        <w:rPr>
          <w:rFonts w:ascii="Calibri" w:eastAsia="MS Mincho" w:hAnsi="Calibri"/>
          <w:color w:val="FF0000"/>
          <w:sz w:val="22"/>
          <w:lang w:val="en-CA"/>
        </w:rPr>
        <w:t>For further guidance on the GHG quantification please refer to Section 1</w:t>
      </w:r>
      <w:r>
        <w:rPr>
          <w:rFonts w:ascii="Calibri" w:eastAsia="MS Mincho" w:hAnsi="Calibri"/>
          <w:color w:val="FF0000"/>
          <w:sz w:val="22"/>
          <w:lang w:val="en-CA"/>
        </w:rPr>
        <w:t>1</w:t>
      </w:r>
      <w:r w:rsidRPr="00DC1FB3">
        <w:rPr>
          <w:rFonts w:ascii="Calibri" w:eastAsia="MS Mincho" w:hAnsi="Calibri"/>
          <w:color w:val="FF0000"/>
          <w:sz w:val="22"/>
          <w:lang w:val="en-CA"/>
        </w:rPr>
        <w:t xml:space="preserve"> in the Guidelines.</w:t>
      </w:r>
    </w:p>
    <w:p w14:paraId="3FB490AF" w14:textId="77777777" w:rsidR="008F7785" w:rsidRPr="00101C28" w:rsidRDefault="008F7785" w:rsidP="008F7785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p w14:paraId="22625057" w14:textId="49A1D014" w:rsidR="000E114B" w:rsidRPr="00360837" w:rsidRDefault="000E114B" w:rsidP="00360837">
      <w:pPr>
        <w:pStyle w:val="Headingwithoutnumbers"/>
        <w:ind w:left="357" w:hanging="357"/>
      </w:pPr>
      <w:r w:rsidRPr="00360837">
        <w:t xml:space="preserve">Market </w:t>
      </w:r>
      <w:r w:rsidR="009952E1">
        <w:t>Potential</w:t>
      </w:r>
      <w:r w:rsidRPr="00360837">
        <w:t xml:space="preserve"> </w:t>
      </w:r>
    </w:p>
    <w:p w14:paraId="454E92FE" w14:textId="06CFD142" w:rsidR="002D77A8" w:rsidRDefault="00A10902" w:rsidP="002D77A8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ETP</w:t>
      </w:r>
      <w:r w:rsidR="00100FC8" w:rsidRPr="002D77A8">
        <w:rPr>
          <w:rFonts w:ascii="Calibri" w:eastAsia="MS Mincho" w:hAnsi="Calibri"/>
          <w:color w:val="FF0000"/>
          <w:sz w:val="22"/>
          <w:lang w:val="en-CA"/>
        </w:rPr>
        <w:t xml:space="preserve"> is looking to fund technologies that can be installed in other </w:t>
      </w:r>
      <w:r w:rsidR="004D6812">
        <w:rPr>
          <w:rFonts w:ascii="Calibri" w:eastAsia="MS Mincho" w:hAnsi="Calibri"/>
          <w:color w:val="FF0000"/>
          <w:sz w:val="22"/>
          <w:lang w:val="en-CA"/>
        </w:rPr>
        <w:t>F</w:t>
      </w:r>
      <w:r w:rsidR="00100FC8" w:rsidRPr="002D77A8">
        <w:rPr>
          <w:rFonts w:ascii="Calibri" w:eastAsia="MS Mincho" w:hAnsi="Calibri"/>
          <w:color w:val="FF0000"/>
          <w:sz w:val="22"/>
          <w:lang w:val="en-CA"/>
        </w:rPr>
        <w:t xml:space="preserve">acilities across the province in a consistent manner. </w:t>
      </w:r>
      <w:r w:rsidR="00DB487E">
        <w:rPr>
          <w:rFonts w:ascii="Calibri" w:eastAsia="MS Mincho" w:hAnsi="Calibri"/>
          <w:color w:val="FF0000"/>
          <w:sz w:val="22"/>
          <w:lang w:val="en-CA"/>
        </w:rPr>
        <w:t>Please</w:t>
      </w:r>
      <w:r w:rsidR="00100FC8" w:rsidRPr="002D77A8">
        <w:rPr>
          <w:rFonts w:ascii="Calibri" w:eastAsia="MS Mincho" w:hAnsi="Calibri"/>
          <w:color w:val="FF0000"/>
          <w:sz w:val="22"/>
          <w:lang w:val="en-CA"/>
        </w:rPr>
        <w:t xml:space="preserve"> describe the market potential of </w:t>
      </w:r>
      <w:r w:rsidR="00DB487E">
        <w:rPr>
          <w:rFonts w:ascii="Calibri" w:eastAsia="MS Mincho" w:hAnsi="Calibri"/>
          <w:color w:val="FF0000"/>
          <w:sz w:val="22"/>
          <w:lang w:val="en-CA"/>
        </w:rPr>
        <w:t>the</w:t>
      </w:r>
      <w:r w:rsidR="00100FC8" w:rsidRPr="002D77A8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DB487E">
        <w:rPr>
          <w:rFonts w:ascii="Calibri" w:eastAsia="MS Mincho" w:hAnsi="Calibri"/>
          <w:color w:val="FF0000"/>
          <w:sz w:val="22"/>
          <w:lang w:val="en-CA"/>
        </w:rPr>
        <w:t>T</w:t>
      </w:r>
      <w:r w:rsidR="00100FC8" w:rsidRPr="002D77A8">
        <w:rPr>
          <w:rFonts w:ascii="Calibri" w:eastAsia="MS Mincho" w:hAnsi="Calibri"/>
          <w:color w:val="FF0000"/>
          <w:sz w:val="22"/>
          <w:lang w:val="en-CA"/>
        </w:rPr>
        <w:t>echnology</w:t>
      </w:r>
      <w:r w:rsidR="00DB487E">
        <w:rPr>
          <w:rFonts w:ascii="Calibri" w:eastAsia="MS Mincho" w:hAnsi="Calibri"/>
          <w:color w:val="FF0000"/>
          <w:sz w:val="22"/>
          <w:lang w:val="en-CA"/>
        </w:rPr>
        <w:t xml:space="preserve"> System(s)</w:t>
      </w:r>
      <w:r w:rsidR="00100FC8" w:rsidRPr="002D77A8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DB487E">
        <w:rPr>
          <w:rFonts w:ascii="Calibri" w:eastAsia="MS Mincho" w:hAnsi="Calibri"/>
          <w:color w:val="FF0000"/>
          <w:sz w:val="22"/>
          <w:lang w:val="en-CA"/>
        </w:rPr>
        <w:t>(</w:t>
      </w:r>
      <w:proofErr w:type="gramStart"/>
      <w:r w:rsidR="00100FC8" w:rsidRPr="002D77A8">
        <w:rPr>
          <w:rFonts w:ascii="Calibri" w:eastAsia="MS Mincho" w:hAnsi="Calibri"/>
          <w:color w:val="FF0000"/>
          <w:sz w:val="22"/>
          <w:lang w:val="en-CA"/>
        </w:rPr>
        <w:t>e.g.</w:t>
      </w:r>
      <w:proofErr w:type="gramEnd"/>
      <w:r w:rsidR="00100FC8" w:rsidRPr="002D77A8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2D77A8" w:rsidRPr="002D77A8">
        <w:rPr>
          <w:rFonts w:ascii="Calibri" w:eastAsia="MS Mincho" w:hAnsi="Calibri"/>
          <w:color w:val="FF0000"/>
          <w:sz w:val="22"/>
          <w:lang w:val="en-CA"/>
        </w:rPr>
        <w:t xml:space="preserve">what types of systems </w:t>
      </w:r>
      <w:r w:rsidR="00FF1A13">
        <w:rPr>
          <w:rFonts w:ascii="Calibri" w:eastAsia="MS Mincho" w:hAnsi="Calibri"/>
          <w:color w:val="FF0000"/>
          <w:sz w:val="22"/>
          <w:lang w:val="en-CA"/>
        </w:rPr>
        <w:t xml:space="preserve">and/or facilities </w:t>
      </w:r>
      <w:r w:rsidR="002D77A8" w:rsidRPr="002D77A8">
        <w:rPr>
          <w:rFonts w:ascii="Calibri" w:eastAsia="MS Mincho" w:hAnsi="Calibri"/>
          <w:color w:val="FF0000"/>
          <w:sz w:val="22"/>
          <w:lang w:val="en-CA"/>
        </w:rPr>
        <w:t xml:space="preserve">it can be applied to, </w:t>
      </w:r>
      <w:r w:rsidR="00DB487E">
        <w:rPr>
          <w:rFonts w:ascii="Calibri" w:eastAsia="MS Mincho" w:hAnsi="Calibri"/>
          <w:color w:val="FF0000"/>
          <w:sz w:val="22"/>
          <w:lang w:val="en-CA"/>
        </w:rPr>
        <w:t xml:space="preserve">size of </w:t>
      </w:r>
      <w:r w:rsidR="00F779E0">
        <w:rPr>
          <w:rFonts w:ascii="Calibri" w:eastAsia="MS Mincho" w:hAnsi="Calibri"/>
          <w:color w:val="FF0000"/>
          <w:sz w:val="22"/>
          <w:lang w:val="en-CA"/>
        </w:rPr>
        <w:t>addressable market</w:t>
      </w:r>
      <w:r w:rsidR="002D77A8" w:rsidRPr="002D77A8">
        <w:rPr>
          <w:rFonts w:ascii="Calibri" w:eastAsia="MS Mincho" w:hAnsi="Calibri"/>
          <w:color w:val="FF0000"/>
          <w:sz w:val="22"/>
          <w:lang w:val="en-CA"/>
        </w:rPr>
        <w:t xml:space="preserve">, scale of installations, installed capacity, </w:t>
      </w:r>
      <w:r w:rsidR="00F779E0">
        <w:rPr>
          <w:rFonts w:ascii="Calibri" w:eastAsia="MS Mincho" w:hAnsi="Calibri"/>
          <w:color w:val="FF0000"/>
          <w:sz w:val="22"/>
          <w:lang w:val="en-CA"/>
        </w:rPr>
        <w:t>likelihood of additional projects</w:t>
      </w:r>
      <w:r w:rsidR="002D77A8" w:rsidRPr="002D77A8">
        <w:rPr>
          <w:rFonts w:ascii="Calibri" w:eastAsia="MS Mincho" w:hAnsi="Calibri"/>
          <w:color w:val="FF0000"/>
          <w:sz w:val="22"/>
          <w:lang w:val="en-CA"/>
        </w:rPr>
        <w:t xml:space="preserve"> etc</w:t>
      </w:r>
      <w:r w:rsidR="00F779E0">
        <w:rPr>
          <w:rFonts w:ascii="Calibri" w:eastAsia="MS Mincho" w:hAnsi="Calibri"/>
          <w:color w:val="FF0000"/>
          <w:sz w:val="22"/>
          <w:lang w:val="en-CA"/>
        </w:rPr>
        <w:t>.)</w:t>
      </w:r>
      <w:r w:rsidR="002D77A8" w:rsidRPr="002D77A8">
        <w:rPr>
          <w:rFonts w:ascii="Calibri" w:eastAsia="MS Mincho" w:hAnsi="Calibri"/>
          <w:color w:val="FF0000"/>
          <w:sz w:val="22"/>
          <w:lang w:val="en-CA"/>
        </w:rPr>
        <w:t>.</w:t>
      </w:r>
      <w:r w:rsidR="00100FC8" w:rsidRPr="002D77A8">
        <w:rPr>
          <w:rFonts w:ascii="Calibri" w:eastAsia="MS Mincho" w:hAnsi="Calibri"/>
          <w:color w:val="FF0000"/>
          <w:sz w:val="22"/>
          <w:lang w:val="en-CA"/>
        </w:rPr>
        <w:t xml:space="preserve"> </w:t>
      </w:r>
    </w:p>
    <w:p w14:paraId="72DDF07B" w14:textId="6DF09549" w:rsidR="00FF1A13" w:rsidRDefault="002D77A8" w:rsidP="00FF1A13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 w:rsidRPr="002D77A8">
        <w:rPr>
          <w:rFonts w:ascii="Calibri" w:eastAsia="MS Mincho" w:hAnsi="Calibri"/>
          <w:color w:val="FF0000"/>
          <w:sz w:val="22"/>
          <w:lang w:val="en-CA"/>
        </w:rPr>
        <w:t xml:space="preserve">Describe the target market for commercialization of the </w:t>
      </w:r>
      <w:r w:rsidR="00F779E0">
        <w:rPr>
          <w:rFonts w:ascii="Calibri" w:eastAsia="MS Mincho" w:hAnsi="Calibri"/>
          <w:color w:val="FF0000"/>
          <w:sz w:val="22"/>
          <w:lang w:val="en-CA"/>
        </w:rPr>
        <w:t>Technology System</w:t>
      </w:r>
      <w:r w:rsidR="004D6812">
        <w:rPr>
          <w:rFonts w:ascii="Calibri" w:eastAsia="MS Mincho" w:hAnsi="Calibri"/>
          <w:color w:val="FF0000"/>
          <w:sz w:val="22"/>
          <w:lang w:val="en-CA"/>
        </w:rPr>
        <w:t>(s)</w:t>
      </w:r>
      <w:r w:rsidRPr="002D77A8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BA3AB1">
        <w:rPr>
          <w:rFonts w:ascii="Calibri" w:eastAsia="MS Mincho" w:hAnsi="Calibri"/>
          <w:color w:val="FF0000"/>
          <w:sz w:val="22"/>
          <w:lang w:val="en-CA"/>
        </w:rPr>
        <w:t xml:space="preserve">solution </w:t>
      </w:r>
      <w:r w:rsidRPr="002D77A8">
        <w:rPr>
          <w:rFonts w:ascii="Calibri" w:eastAsia="MS Mincho" w:hAnsi="Calibri"/>
          <w:color w:val="FF0000"/>
          <w:sz w:val="22"/>
          <w:lang w:val="en-CA"/>
        </w:rPr>
        <w:t xml:space="preserve">in Alberta, including potential customers or clients. </w:t>
      </w:r>
    </w:p>
    <w:p w14:paraId="579B370D" w14:textId="06719847" w:rsidR="00424ABC" w:rsidRPr="00FF1A13" w:rsidRDefault="001A1DAB" w:rsidP="00FF1A13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 w:rsidRPr="00FF1A13">
        <w:rPr>
          <w:rFonts w:ascii="Calibri" w:eastAsia="MS Mincho" w:hAnsi="Calibri"/>
          <w:color w:val="FF0000"/>
          <w:sz w:val="22"/>
          <w:lang w:val="en-CA"/>
        </w:rPr>
        <w:t xml:space="preserve">Describe the </w:t>
      </w:r>
      <w:proofErr w:type="gramStart"/>
      <w:r w:rsidRPr="00FF1A13">
        <w:rPr>
          <w:rFonts w:ascii="Calibri" w:eastAsia="MS Mincho" w:hAnsi="Calibri"/>
          <w:color w:val="FF0000"/>
          <w:sz w:val="22"/>
          <w:lang w:val="en-CA"/>
        </w:rPr>
        <w:t>current status</w:t>
      </w:r>
      <w:proofErr w:type="gramEnd"/>
      <w:r w:rsidRPr="00FF1A13">
        <w:rPr>
          <w:rFonts w:ascii="Calibri" w:eastAsia="MS Mincho" w:hAnsi="Calibri"/>
          <w:color w:val="FF0000"/>
          <w:sz w:val="22"/>
          <w:lang w:val="en-CA"/>
        </w:rPr>
        <w:t xml:space="preserve"> of the </w:t>
      </w:r>
      <w:r w:rsidR="00BA3AB1">
        <w:rPr>
          <w:rFonts w:ascii="Calibri" w:eastAsia="MS Mincho" w:hAnsi="Calibri"/>
          <w:color w:val="FF0000"/>
          <w:sz w:val="22"/>
          <w:lang w:val="en-CA"/>
        </w:rPr>
        <w:t>T</w:t>
      </w:r>
      <w:r w:rsidRPr="00FF1A13">
        <w:rPr>
          <w:rFonts w:ascii="Calibri" w:eastAsia="MS Mincho" w:hAnsi="Calibri"/>
          <w:color w:val="FF0000"/>
          <w:sz w:val="22"/>
          <w:lang w:val="en-CA"/>
        </w:rPr>
        <w:t>echnology</w:t>
      </w:r>
      <w:r w:rsidR="002D77A8" w:rsidRPr="00FF1A13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BA3AB1">
        <w:rPr>
          <w:rFonts w:ascii="Calibri" w:eastAsia="MS Mincho" w:hAnsi="Calibri"/>
          <w:color w:val="FF0000"/>
          <w:sz w:val="22"/>
          <w:lang w:val="en-CA"/>
        </w:rPr>
        <w:t>System(s), including its</w:t>
      </w:r>
      <w:r w:rsidR="00100FC8" w:rsidRPr="00FF1A13">
        <w:rPr>
          <w:rFonts w:ascii="Calibri" w:eastAsia="MS Mincho" w:hAnsi="Calibri"/>
          <w:color w:val="FF0000"/>
          <w:sz w:val="22"/>
          <w:lang w:val="en-CA"/>
        </w:rPr>
        <w:t xml:space="preserve"> commercially </w:t>
      </w:r>
      <w:r w:rsidR="00884CC0">
        <w:rPr>
          <w:rFonts w:ascii="Calibri" w:eastAsia="MS Mincho" w:hAnsi="Calibri"/>
          <w:color w:val="FF0000"/>
          <w:sz w:val="22"/>
          <w:lang w:val="en-CA"/>
        </w:rPr>
        <w:t>availability and readiness</w:t>
      </w:r>
      <w:r w:rsidR="002D77A8" w:rsidRPr="00FF1A13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51D2D6D2" w14:textId="1942A18E" w:rsidR="002D77A8" w:rsidRPr="00101C28" w:rsidRDefault="000E114B" w:rsidP="000E114B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sectPr w:rsidR="002D77A8" w:rsidRPr="00101C28" w:rsidSect="008F350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B5646" w14:textId="77777777" w:rsidR="0020511F" w:rsidRDefault="0020511F" w:rsidP="00BF1A3D">
      <w:r>
        <w:separator/>
      </w:r>
    </w:p>
  </w:endnote>
  <w:endnote w:type="continuationSeparator" w:id="0">
    <w:p w14:paraId="2E9E6D07" w14:textId="77777777" w:rsidR="0020511F" w:rsidRDefault="0020511F" w:rsidP="00BF1A3D">
      <w:r>
        <w:continuationSeparator/>
      </w:r>
    </w:p>
  </w:endnote>
  <w:endnote w:type="continuationNotice" w:id="1">
    <w:p w14:paraId="63F79AF6" w14:textId="77777777" w:rsidR="0020511F" w:rsidRDefault="002051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CD0AD" w14:textId="77777777" w:rsidR="0049609A" w:rsidRDefault="004960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EC5B6" w14:textId="77777777" w:rsidR="00BF1A3D" w:rsidRPr="00D20FEF" w:rsidRDefault="00BF1A3D" w:rsidP="00D20FEF">
    <w:pPr>
      <w:pStyle w:val="Footer"/>
      <w:pBdr>
        <w:top w:val="single" w:sz="4" w:space="1" w:color="D9D9D9"/>
      </w:pBdr>
      <w:jc w:val="right"/>
      <w:rPr>
        <w:rFonts w:asciiTheme="minorHAnsi" w:hAnsiTheme="minorHAnsi"/>
      </w:rPr>
    </w:pPr>
    <w:r w:rsidRPr="00D20FEF">
      <w:rPr>
        <w:rFonts w:asciiTheme="minorHAnsi" w:hAnsiTheme="minorHAnsi"/>
      </w:rPr>
      <w:fldChar w:fldCharType="begin"/>
    </w:r>
    <w:r w:rsidRPr="00D20FEF">
      <w:rPr>
        <w:rFonts w:asciiTheme="minorHAnsi" w:hAnsiTheme="minorHAnsi"/>
      </w:rPr>
      <w:instrText xml:space="preserve"> PAGE   \* MERGEFORMAT </w:instrText>
    </w:r>
    <w:r w:rsidRPr="00D20FEF">
      <w:rPr>
        <w:rFonts w:asciiTheme="minorHAnsi" w:hAnsiTheme="minorHAnsi"/>
      </w:rPr>
      <w:fldChar w:fldCharType="separate"/>
    </w:r>
    <w:r w:rsidR="00495E13">
      <w:rPr>
        <w:rFonts w:asciiTheme="minorHAnsi" w:hAnsiTheme="minorHAnsi"/>
        <w:noProof/>
      </w:rPr>
      <w:t>1</w:t>
    </w:r>
    <w:r w:rsidRPr="00D20FEF">
      <w:rPr>
        <w:rFonts w:asciiTheme="minorHAnsi" w:hAnsi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D04B5" w14:textId="77777777" w:rsidR="0049609A" w:rsidRDefault="00496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35D54" w14:textId="77777777" w:rsidR="0020511F" w:rsidRDefault="0020511F" w:rsidP="00BF1A3D">
      <w:r>
        <w:separator/>
      </w:r>
    </w:p>
  </w:footnote>
  <w:footnote w:type="continuationSeparator" w:id="0">
    <w:p w14:paraId="48B5192D" w14:textId="77777777" w:rsidR="0020511F" w:rsidRDefault="0020511F" w:rsidP="00BF1A3D">
      <w:r>
        <w:continuationSeparator/>
      </w:r>
    </w:p>
  </w:footnote>
  <w:footnote w:type="continuationNotice" w:id="1">
    <w:p w14:paraId="4BC68C55" w14:textId="77777777" w:rsidR="0020511F" w:rsidRDefault="002051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F6A59" w14:textId="2C921845" w:rsidR="0049609A" w:rsidRDefault="004960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01494" w14:textId="7BB9CAC8" w:rsidR="0049609A" w:rsidRDefault="004960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6A50C" w14:textId="1516F3C2" w:rsidR="008F3507" w:rsidRDefault="008F3507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 wp14:anchorId="01FAD4B2" wp14:editId="3F723F49">
          <wp:simplePos x="0" y="0"/>
          <wp:positionH relativeFrom="column">
            <wp:posOffset>-525780</wp:posOffset>
          </wp:positionH>
          <wp:positionV relativeFrom="paragraph">
            <wp:posOffset>-182880</wp:posOffset>
          </wp:positionV>
          <wp:extent cx="1511935" cy="676910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935" cy="676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F26EC"/>
    <w:multiLevelType w:val="hybridMultilevel"/>
    <w:tmpl w:val="EE4C5C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EE4A05"/>
    <w:multiLevelType w:val="hybridMultilevel"/>
    <w:tmpl w:val="BA386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62D9A"/>
    <w:multiLevelType w:val="hybridMultilevel"/>
    <w:tmpl w:val="6166161E"/>
    <w:lvl w:ilvl="0" w:tplc="4AB2E0C4">
      <w:start w:val="1"/>
      <w:numFmt w:val="decimal"/>
      <w:pStyle w:val="Headingwithoutnumbers"/>
      <w:lvlText w:val="%1."/>
      <w:lvlJc w:val="left"/>
      <w:pPr>
        <w:ind w:left="734" w:hanging="360"/>
      </w:pPr>
    </w:lvl>
    <w:lvl w:ilvl="1" w:tplc="10090019" w:tentative="1">
      <w:start w:val="1"/>
      <w:numFmt w:val="lowerLetter"/>
      <w:lvlText w:val="%2."/>
      <w:lvlJc w:val="left"/>
      <w:pPr>
        <w:ind w:left="1454" w:hanging="360"/>
      </w:pPr>
    </w:lvl>
    <w:lvl w:ilvl="2" w:tplc="1009001B" w:tentative="1">
      <w:start w:val="1"/>
      <w:numFmt w:val="lowerRoman"/>
      <w:lvlText w:val="%3."/>
      <w:lvlJc w:val="right"/>
      <w:pPr>
        <w:ind w:left="2174" w:hanging="180"/>
      </w:pPr>
    </w:lvl>
    <w:lvl w:ilvl="3" w:tplc="1009000F" w:tentative="1">
      <w:start w:val="1"/>
      <w:numFmt w:val="decimal"/>
      <w:lvlText w:val="%4."/>
      <w:lvlJc w:val="left"/>
      <w:pPr>
        <w:ind w:left="2894" w:hanging="360"/>
      </w:pPr>
    </w:lvl>
    <w:lvl w:ilvl="4" w:tplc="10090019" w:tentative="1">
      <w:start w:val="1"/>
      <w:numFmt w:val="lowerLetter"/>
      <w:lvlText w:val="%5."/>
      <w:lvlJc w:val="left"/>
      <w:pPr>
        <w:ind w:left="3614" w:hanging="360"/>
      </w:pPr>
    </w:lvl>
    <w:lvl w:ilvl="5" w:tplc="1009001B" w:tentative="1">
      <w:start w:val="1"/>
      <w:numFmt w:val="lowerRoman"/>
      <w:lvlText w:val="%6."/>
      <w:lvlJc w:val="right"/>
      <w:pPr>
        <w:ind w:left="4334" w:hanging="180"/>
      </w:pPr>
    </w:lvl>
    <w:lvl w:ilvl="6" w:tplc="1009000F" w:tentative="1">
      <w:start w:val="1"/>
      <w:numFmt w:val="decimal"/>
      <w:lvlText w:val="%7."/>
      <w:lvlJc w:val="left"/>
      <w:pPr>
        <w:ind w:left="5054" w:hanging="360"/>
      </w:pPr>
    </w:lvl>
    <w:lvl w:ilvl="7" w:tplc="10090019" w:tentative="1">
      <w:start w:val="1"/>
      <w:numFmt w:val="lowerLetter"/>
      <w:lvlText w:val="%8."/>
      <w:lvlJc w:val="left"/>
      <w:pPr>
        <w:ind w:left="5774" w:hanging="360"/>
      </w:pPr>
    </w:lvl>
    <w:lvl w:ilvl="8" w:tplc="1009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3" w15:restartNumberingAfterBreak="0">
    <w:nsid w:val="1F930EF8"/>
    <w:multiLevelType w:val="hybridMultilevel"/>
    <w:tmpl w:val="F23ED4F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700F53"/>
    <w:multiLevelType w:val="hybridMultilevel"/>
    <w:tmpl w:val="2D7E909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0D42F5"/>
    <w:multiLevelType w:val="hybridMultilevel"/>
    <w:tmpl w:val="FBA22484"/>
    <w:lvl w:ilvl="0" w:tplc="10090001">
      <w:start w:val="1"/>
      <w:numFmt w:val="bullet"/>
      <w:lvlText w:val=""/>
      <w:lvlJc w:val="left"/>
      <w:pPr>
        <w:ind w:left="461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6" w15:restartNumberingAfterBreak="0">
    <w:nsid w:val="302B1EC6"/>
    <w:multiLevelType w:val="hybridMultilevel"/>
    <w:tmpl w:val="AB7C3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86BEE"/>
    <w:multiLevelType w:val="hybridMultilevel"/>
    <w:tmpl w:val="604E27D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5E69FD"/>
    <w:multiLevelType w:val="hybridMultilevel"/>
    <w:tmpl w:val="CF5CA6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0F002C"/>
    <w:multiLevelType w:val="hybridMultilevel"/>
    <w:tmpl w:val="D72C5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D750E0"/>
    <w:multiLevelType w:val="hybridMultilevel"/>
    <w:tmpl w:val="47B8B542"/>
    <w:lvl w:ilvl="0" w:tplc="7250EB94">
      <w:start w:val="1"/>
      <w:numFmt w:val="lowerRoman"/>
      <w:lvlText w:val="%1."/>
      <w:lvlJc w:val="left"/>
      <w:pPr>
        <w:ind w:left="734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94" w:hanging="360"/>
      </w:pPr>
    </w:lvl>
    <w:lvl w:ilvl="2" w:tplc="1009001B" w:tentative="1">
      <w:start w:val="1"/>
      <w:numFmt w:val="lowerRoman"/>
      <w:lvlText w:val="%3."/>
      <w:lvlJc w:val="right"/>
      <w:pPr>
        <w:ind w:left="1814" w:hanging="180"/>
      </w:pPr>
    </w:lvl>
    <w:lvl w:ilvl="3" w:tplc="1009000F" w:tentative="1">
      <w:start w:val="1"/>
      <w:numFmt w:val="decimal"/>
      <w:lvlText w:val="%4."/>
      <w:lvlJc w:val="left"/>
      <w:pPr>
        <w:ind w:left="2534" w:hanging="360"/>
      </w:pPr>
    </w:lvl>
    <w:lvl w:ilvl="4" w:tplc="10090019" w:tentative="1">
      <w:start w:val="1"/>
      <w:numFmt w:val="lowerLetter"/>
      <w:lvlText w:val="%5."/>
      <w:lvlJc w:val="left"/>
      <w:pPr>
        <w:ind w:left="3254" w:hanging="360"/>
      </w:pPr>
    </w:lvl>
    <w:lvl w:ilvl="5" w:tplc="1009001B" w:tentative="1">
      <w:start w:val="1"/>
      <w:numFmt w:val="lowerRoman"/>
      <w:lvlText w:val="%6."/>
      <w:lvlJc w:val="right"/>
      <w:pPr>
        <w:ind w:left="3974" w:hanging="180"/>
      </w:pPr>
    </w:lvl>
    <w:lvl w:ilvl="6" w:tplc="1009000F" w:tentative="1">
      <w:start w:val="1"/>
      <w:numFmt w:val="decimal"/>
      <w:lvlText w:val="%7."/>
      <w:lvlJc w:val="left"/>
      <w:pPr>
        <w:ind w:left="4694" w:hanging="360"/>
      </w:pPr>
    </w:lvl>
    <w:lvl w:ilvl="7" w:tplc="10090019" w:tentative="1">
      <w:start w:val="1"/>
      <w:numFmt w:val="lowerLetter"/>
      <w:lvlText w:val="%8."/>
      <w:lvlJc w:val="left"/>
      <w:pPr>
        <w:ind w:left="5414" w:hanging="360"/>
      </w:pPr>
    </w:lvl>
    <w:lvl w:ilvl="8" w:tplc="10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11" w15:restartNumberingAfterBreak="0">
    <w:nsid w:val="6CA36DF3"/>
    <w:multiLevelType w:val="hybridMultilevel"/>
    <w:tmpl w:val="AE9ADC64"/>
    <w:lvl w:ilvl="0" w:tplc="10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12" w15:restartNumberingAfterBreak="0">
    <w:nsid w:val="76E75EE6"/>
    <w:multiLevelType w:val="hybridMultilevel"/>
    <w:tmpl w:val="065E8394"/>
    <w:lvl w:ilvl="0" w:tplc="C05E69BE">
      <w:start w:val="1"/>
      <w:numFmt w:val="decimal"/>
      <w:lvlText w:val="%1."/>
      <w:lvlJc w:val="left"/>
      <w:pPr>
        <w:ind w:left="37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94" w:hanging="360"/>
      </w:pPr>
    </w:lvl>
    <w:lvl w:ilvl="2" w:tplc="1009001B" w:tentative="1">
      <w:start w:val="1"/>
      <w:numFmt w:val="lowerRoman"/>
      <w:lvlText w:val="%3."/>
      <w:lvlJc w:val="right"/>
      <w:pPr>
        <w:ind w:left="1814" w:hanging="180"/>
      </w:pPr>
    </w:lvl>
    <w:lvl w:ilvl="3" w:tplc="1009000F" w:tentative="1">
      <w:start w:val="1"/>
      <w:numFmt w:val="decimal"/>
      <w:lvlText w:val="%4."/>
      <w:lvlJc w:val="left"/>
      <w:pPr>
        <w:ind w:left="2534" w:hanging="360"/>
      </w:pPr>
    </w:lvl>
    <w:lvl w:ilvl="4" w:tplc="10090019" w:tentative="1">
      <w:start w:val="1"/>
      <w:numFmt w:val="lowerLetter"/>
      <w:lvlText w:val="%5."/>
      <w:lvlJc w:val="left"/>
      <w:pPr>
        <w:ind w:left="3254" w:hanging="360"/>
      </w:pPr>
    </w:lvl>
    <w:lvl w:ilvl="5" w:tplc="1009001B" w:tentative="1">
      <w:start w:val="1"/>
      <w:numFmt w:val="lowerRoman"/>
      <w:lvlText w:val="%6."/>
      <w:lvlJc w:val="right"/>
      <w:pPr>
        <w:ind w:left="3974" w:hanging="180"/>
      </w:pPr>
    </w:lvl>
    <w:lvl w:ilvl="6" w:tplc="1009000F" w:tentative="1">
      <w:start w:val="1"/>
      <w:numFmt w:val="decimal"/>
      <w:lvlText w:val="%7."/>
      <w:lvlJc w:val="left"/>
      <w:pPr>
        <w:ind w:left="4694" w:hanging="360"/>
      </w:pPr>
    </w:lvl>
    <w:lvl w:ilvl="7" w:tplc="10090019" w:tentative="1">
      <w:start w:val="1"/>
      <w:numFmt w:val="lowerLetter"/>
      <w:lvlText w:val="%8."/>
      <w:lvlJc w:val="left"/>
      <w:pPr>
        <w:ind w:left="5414" w:hanging="360"/>
      </w:pPr>
    </w:lvl>
    <w:lvl w:ilvl="8" w:tplc="1009001B" w:tentative="1">
      <w:start w:val="1"/>
      <w:numFmt w:val="lowerRoman"/>
      <w:lvlText w:val="%9."/>
      <w:lvlJc w:val="right"/>
      <w:pPr>
        <w:ind w:left="6134" w:hanging="180"/>
      </w:pPr>
    </w:lvl>
  </w:abstractNum>
  <w:num w:numId="1" w16cid:durableId="1868643170">
    <w:abstractNumId w:val="6"/>
  </w:num>
  <w:num w:numId="2" w16cid:durableId="1737128102">
    <w:abstractNumId w:val="1"/>
  </w:num>
  <w:num w:numId="3" w16cid:durableId="1730415236">
    <w:abstractNumId w:val="9"/>
  </w:num>
  <w:num w:numId="4" w16cid:durableId="1255942961">
    <w:abstractNumId w:val="5"/>
  </w:num>
  <w:num w:numId="5" w16cid:durableId="789203110">
    <w:abstractNumId w:val="12"/>
  </w:num>
  <w:num w:numId="6" w16cid:durableId="2145805556">
    <w:abstractNumId w:val="10"/>
  </w:num>
  <w:num w:numId="7" w16cid:durableId="1529222562">
    <w:abstractNumId w:val="4"/>
  </w:num>
  <w:num w:numId="8" w16cid:durableId="1038968985">
    <w:abstractNumId w:val="2"/>
  </w:num>
  <w:num w:numId="9" w16cid:durableId="1846238192">
    <w:abstractNumId w:val="8"/>
  </w:num>
  <w:num w:numId="10" w16cid:durableId="1178957655">
    <w:abstractNumId w:val="2"/>
  </w:num>
  <w:num w:numId="11" w16cid:durableId="1155799006">
    <w:abstractNumId w:val="2"/>
  </w:num>
  <w:num w:numId="12" w16cid:durableId="1320814338">
    <w:abstractNumId w:val="2"/>
  </w:num>
  <w:num w:numId="13" w16cid:durableId="1044796027">
    <w:abstractNumId w:val="2"/>
  </w:num>
  <w:num w:numId="14" w16cid:durableId="605159470">
    <w:abstractNumId w:val="2"/>
  </w:num>
  <w:num w:numId="15" w16cid:durableId="550851839">
    <w:abstractNumId w:val="11"/>
  </w:num>
  <w:num w:numId="16" w16cid:durableId="633145675">
    <w:abstractNumId w:val="7"/>
  </w:num>
  <w:num w:numId="17" w16cid:durableId="908539141">
    <w:abstractNumId w:val="0"/>
  </w:num>
  <w:num w:numId="18" w16cid:durableId="364790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S3MDK0NLAwNjRT0lEKTi0uzszPAykwrAUApGV8FiwAAAA="/>
  </w:docVars>
  <w:rsids>
    <w:rsidRoot w:val="00C37882"/>
    <w:rsid w:val="000010B6"/>
    <w:rsid w:val="0000385E"/>
    <w:rsid w:val="00004EDC"/>
    <w:rsid w:val="000050B2"/>
    <w:rsid w:val="00005D99"/>
    <w:rsid w:val="000100DD"/>
    <w:rsid w:val="00011654"/>
    <w:rsid w:val="0001203D"/>
    <w:rsid w:val="000128FE"/>
    <w:rsid w:val="00021A78"/>
    <w:rsid w:val="000223F8"/>
    <w:rsid w:val="00023754"/>
    <w:rsid w:val="00025812"/>
    <w:rsid w:val="0002588E"/>
    <w:rsid w:val="000278F0"/>
    <w:rsid w:val="00027CF6"/>
    <w:rsid w:val="000310EF"/>
    <w:rsid w:val="00032DCE"/>
    <w:rsid w:val="00032EA1"/>
    <w:rsid w:val="000350E7"/>
    <w:rsid w:val="0004082D"/>
    <w:rsid w:val="00040945"/>
    <w:rsid w:val="000450CB"/>
    <w:rsid w:val="0004595E"/>
    <w:rsid w:val="00045F5D"/>
    <w:rsid w:val="0005016B"/>
    <w:rsid w:val="000505BB"/>
    <w:rsid w:val="00052A6B"/>
    <w:rsid w:val="00054CF8"/>
    <w:rsid w:val="00056138"/>
    <w:rsid w:val="000632E8"/>
    <w:rsid w:val="00066ADD"/>
    <w:rsid w:val="00072C3A"/>
    <w:rsid w:val="000747A0"/>
    <w:rsid w:val="00074E9E"/>
    <w:rsid w:val="00076D99"/>
    <w:rsid w:val="00077129"/>
    <w:rsid w:val="00077516"/>
    <w:rsid w:val="00082BA6"/>
    <w:rsid w:val="00084C84"/>
    <w:rsid w:val="00086693"/>
    <w:rsid w:val="000877DF"/>
    <w:rsid w:val="00090A13"/>
    <w:rsid w:val="000929DB"/>
    <w:rsid w:val="00092DFC"/>
    <w:rsid w:val="000965FC"/>
    <w:rsid w:val="0009742B"/>
    <w:rsid w:val="000A3986"/>
    <w:rsid w:val="000A41A2"/>
    <w:rsid w:val="000B0FCD"/>
    <w:rsid w:val="000B1514"/>
    <w:rsid w:val="000B20A4"/>
    <w:rsid w:val="000B4C35"/>
    <w:rsid w:val="000B6922"/>
    <w:rsid w:val="000C490E"/>
    <w:rsid w:val="000C5AC8"/>
    <w:rsid w:val="000C67A8"/>
    <w:rsid w:val="000D0E3F"/>
    <w:rsid w:val="000D292B"/>
    <w:rsid w:val="000D51A4"/>
    <w:rsid w:val="000E114B"/>
    <w:rsid w:val="000E1673"/>
    <w:rsid w:val="000E5FA0"/>
    <w:rsid w:val="000F0D66"/>
    <w:rsid w:val="00100FC8"/>
    <w:rsid w:val="00101C28"/>
    <w:rsid w:val="00103A9C"/>
    <w:rsid w:val="00104492"/>
    <w:rsid w:val="001048BA"/>
    <w:rsid w:val="00104AF0"/>
    <w:rsid w:val="00106519"/>
    <w:rsid w:val="0010677E"/>
    <w:rsid w:val="00111309"/>
    <w:rsid w:val="001126FB"/>
    <w:rsid w:val="00112C24"/>
    <w:rsid w:val="001141B6"/>
    <w:rsid w:val="00115A7E"/>
    <w:rsid w:val="00117691"/>
    <w:rsid w:val="0012005F"/>
    <w:rsid w:val="00123F61"/>
    <w:rsid w:val="001243D9"/>
    <w:rsid w:val="001249FC"/>
    <w:rsid w:val="001323AC"/>
    <w:rsid w:val="00132630"/>
    <w:rsid w:val="00132EA0"/>
    <w:rsid w:val="00136A6F"/>
    <w:rsid w:val="00140CC6"/>
    <w:rsid w:val="00141BDE"/>
    <w:rsid w:val="00142B6C"/>
    <w:rsid w:val="001471CD"/>
    <w:rsid w:val="001509BB"/>
    <w:rsid w:val="00152DEA"/>
    <w:rsid w:val="00153C12"/>
    <w:rsid w:val="00154C05"/>
    <w:rsid w:val="00155536"/>
    <w:rsid w:val="00156803"/>
    <w:rsid w:val="00157677"/>
    <w:rsid w:val="00161D83"/>
    <w:rsid w:val="00162C34"/>
    <w:rsid w:val="001651DC"/>
    <w:rsid w:val="0016614E"/>
    <w:rsid w:val="00166485"/>
    <w:rsid w:val="001708D4"/>
    <w:rsid w:val="00171B97"/>
    <w:rsid w:val="00173F89"/>
    <w:rsid w:val="00177E23"/>
    <w:rsid w:val="001806C6"/>
    <w:rsid w:val="00180F48"/>
    <w:rsid w:val="0018107D"/>
    <w:rsid w:val="00181244"/>
    <w:rsid w:val="001868FC"/>
    <w:rsid w:val="00187047"/>
    <w:rsid w:val="00190E3C"/>
    <w:rsid w:val="00191F76"/>
    <w:rsid w:val="001A0B51"/>
    <w:rsid w:val="001A1DAB"/>
    <w:rsid w:val="001A5263"/>
    <w:rsid w:val="001B2CA0"/>
    <w:rsid w:val="001B31D9"/>
    <w:rsid w:val="001B3B6D"/>
    <w:rsid w:val="001B5901"/>
    <w:rsid w:val="001C0CA2"/>
    <w:rsid w:val="001C1942"/>
    <w:rsid w:val="001C245C"/>
    <w:rsid w:val="001C6BB0"/>
    <w:rsid w:val="001D4E24"/>
    <w:rsid w:val="001D55D5"/>
    <w:rsid w:val="001E290C"/>
    <w:rsid w:val="001E55BE"/>
    <w:rsid w:val="001E5C6D"/>
    <w:rsid w:val="001F0898"/>
    <w:rsid w:val="001F327D"/>
    <w:rsid w:val="001F39B7"/>
    <w:rsid w:val="002024CC"/>
    <w:rsid w:val="00203027"/>
    <w:rsid w:val="00205019"/>
    <w:rsid w:val="0020511F"/>
    <w:rsid w:val="002059B9"/>
    <w:rsid w:val="00211FE9"/>
    <w:rsid w:val="00216F51"/>
    <w:rsid w:val="0022037E"/>
    <w:rsid w:val="002214CD"/>
    <w:rsid w:val="00224013"/>
    <w:rsid w:val="00226852"/>
    <w:rsid w:val="00230327"/>
    <w:rsid w:val="002322C8"/>
    <w:rsid w:val="0023519D"/>
    <w:rsid w:val="00236748"/>
    <w:rsid w:val="00245CB0"/>
    <w:rsid w:val="00253037"/>
    <w:rsid w:val="00261322"/>
    <w:rsid w:val="00261FEA"/>
    <w:rsid w:val="00264BA0"/>
    <w:rsid w:val="00265008"/>
    <w:rsid w:val="0027029F"/>
    <w:rsid w:val="0027053B"/>
    <w:rsid w:val="00270B4B"/>
    <w:rsid w:val="002732DD"/>
    <w:rsid w:val="00273BC9"/>
    <w:rsid w:val="00277F14"/>
    <w:rsid w:val="00280A21"/>
    <w:rsid w:val="002820CF"/>
    <w:rsid w:val="0028318C"/>
    <w:rsid w:val="00287385"/>
    <w:rsid w:val="00287EA3"/>
    <w:rsid w:val="00296DA4"/>
    <w:rsid w:val="002A2B87"/>
    <w:rsid w:val="002A3163"/>
    <w:rsid w:val="002A59C7"/>
    <w:rsid w:val="002A6309"/>
    <w:rsid w:val="002B2E63"/>
    <w:rsid w:val="002B3930"/>
    <w:rsid w:val="002B3B76"/>
    <w:rsid w:val="002B3E72"/>
    <w:rsid w:val="002B63D3"/>
    <w:rsid w:val="002B7094"/>
    <w:rsid w:val="002B7304"/>
    <w:rsid w:val="002B7730"/>
    <w:rsid w:val="002C179D"/>
    <w:rsid w:val="002C231B"/>
    <w:rsid w:val="002C2E0D"/>
    <w:rsid w:val="002C5FF4"/>
    <w:rsid w:val="002C6404"/>
    <w:rsid w:val="002D2293"/>
    <w:rsid w:val="002D530A"/>
    <w:rsid w:val="002D77A8"/>
    <w:rsid w:val="002E0FA0"/>
    <w:rsid w:val="002E2855"/>
    <w:rsid w:val="002E3FF0"/>
    <w:rsid w:val="002F4666"/>
    <w:rsid w:val="002F6B50"/>
    <w:rsid w:val="0030029E"/>
    <w:rsid w:val="00300666"/>
    <w:rsid w:val="00301849"/>
    <w:rsid w:val="00301DB7"/>
    <w:rsid w:val="003030A0"/>
    <w:rsid w:val="00306C98"/>
    <w:rsid w:val="00311F11"/>
    <w:rsid w:val="0031221A"/>
    <w:rsid w:val="003174FE"/>
    <w:rsid w:val="0032167A"/>
    <w:rsid w:val="0032582D"/>
    <w:rsid w:val="0032742C"/>
    <w:rsid w:val="00330199"/>
    <w:rsid w:val="003304C6"/>
    <w:rsid w:val="00330B28"/>
    <w:rsid w:val="00331C96"/>
    <w:rsid w:val="00332C19"/>
    <w:rsid w:val="0033364D"/>
    <w:rsid w:val="003368CC"/>
    <w:rsid w:val="00342E91"/>
    <w:rsid w:val="00344A5F"/>
    <w:rsid w:val="00345264"/>
    <w:rsid w:val="00352224"/>
    <w:rsid w:val="00352D97"/>
    <w:rsid w:val="00353AD9"/>
    <w:rsid w:val="00354D2F"/>
    <w:rsid w:val="0036047B"/>
    <w:rsid w:val="00360837"/>
    <w:rsid w:val="00374DF1"/>
    <w:rsid w:val="003803BA"/>
    <w:rsid w:val="00380C32"/>
    <w:rsid w:val="00382ADC"/>
    <w:rsid w:val="00382BE2"/>
    <w:rsid w:val="00383A10"/>
    <w:rsid w:val="00384A63"/>
    <w:rsid w:val="0039050A"/>
    <w:rsid w:val="0039102F"/>
    <w:rsid w:val="00394239"/>
    <w:rsid w:val="003952E7"/>
    <w:rsid w:val="003A1A55"/>
    <w:rsid w:val="003A1BB9"/>
    <w:rsid w:val="003A26A5"/>
    <w:rsid w:val="003A79EB"/>
    <w:rsid w:val="003B60BA"/>
    <w:rsid w:val="003B7105"/>
    <w:rsid w:val="003C0AC2"/>
    <w:rsid w:val="003C342F"/>
    <w:rsid w:val="003C3717"/>
    <w:rsid w:val="003C3779"/>
    <w:rsid w:val="003C456E"/>
    <w:rsid w:val="003C4AA1"/>
    <w:rsid w:val="003C5511"/>
    <w:rsid w:val="003C5513"/>
    <w:rsid w:val="003C6320"/>
    <w:rsid w:val="003C7634"/>
    <w:rsid w:val="003D194B"/>
    <w:rsid w:val="003D3CD3"/>
    <w:rsid w:val="003D3D31"/>
    <w:rsid w:val="003D40B4"/>
    <w:rsid w:val="003D7EB7"/>
    <w:rsid w:val="003E06E8"/>
    <w:rsid w:val="003E7182"/>
    <w:rsid w:val="003E76DA"/>
    <w:rsid w:val="003F5227"/>
    <w:rsid w:val="003F632A"/>
    <w:rsid w:val="003F7453"/>
    <w:rsid w:val="00400C5D"/>
    <w:rsid w:val="00400F1A"/>
    <w:rsid w:val="004035DE"/>
    <w:rsid w:val="00403A4A"/>
    <w:rsid w:val="004045DC"/>
    <w:rsid w:val="004050FE"/>
    <w:rsid w:val="004059BD"/>
    <w:rsid w:val="00406282"/>
    <w:rsid w:val="00410970"/>
    <w:rsid w:val="004111C8"/>
    <w:rsid w:val="0041296E"/>
    <w:rsid w:val="00414CC1"/>
    <w:rsid w:val="00417A76"/>
    <w:rsid w:val="00417C8B"/>
    <w:rsid w:val="004204BD"/>
    <w:rsid w:val="004239E2"/>
    <w:rsid w:val="00423E2D"/>
    <w:rsid w:val="00424ABC"/>
    <w:rsid w:val="00430CF3"/>
    <w:rsid w:val="00430ED2"/>
    <w:rsid w:val="00431058"/>
    <w:rsid w:val="004452A1"/>
    <w:rsid w:val="00445CE3"/>
    <w:rsid w:val="00450CE4"/>
    <w:rsid w:val="004510CE"/>
    <w:rsid w:val="004607DB"/>
    <w:rsid w:val="00466A5B"/>
    <w:rsid w:val="00470E0D"/>
    <w:rsid w:val="004740C8"/>
    <w:rsid w:val="00475B0A"/>
    <w:rsid w:val="00477FD9"/>
    <w:rsid w:val="0048432C"/>
    <w:rsid w:val="0049053A"/>
    <w:rsid w:val="00492BB6"/>
    <w:rsid w:val="00492E4A"/>
    <w:rsid w:val="00495E13"/>
    <w:rsid w:val="0049609A"/>
    <w:rsid w:val="004966B2"/>
    <w:rsid w:val="00496DA9"/>
    <w:rsid w:val="004A0632"/>
    <w:rsid w:val="004A2BAC"/>
    <w:rsid w:val="004A2CD0"/>
    <w:rsid w:val="004A6F76"/>
    <w:rsid w:val="004B136C"/>
    <w:rsid w:val="004B2ECB"/>
    <w:rsid w:val="004B4166"/>
    <w:rsid w:val="004B737E"/>
    <w:rsid w:val="004C306D"/>
    <w:rsid w:val="004C33EC"/>
    <w:rsid w:val="004D6812"/>
    <w:rsid w:val="004E0059"/>
    <w:rsid w:val="004E01F1"/>
    <w:rsid w:val="004E28E9"/>
    <w:rsid w:val="004E6D8B"/>
    <w:rsid w:val="004F3651"/>
    <w:rsid w:val="00505AE0"/>
    <w:rsid w:val="00515426"/>
    <w:rsid w:val="0051592A"/>
    <w:rsid w:val="00520428"/>
    <w:rsid w:val="005221A6"/>
    <w:rsid w:val="00524949"/>
    <w:rsid w:val="005262E2"/>
    <w:rsid w:val="005312C8"/>
    <w:rsid w:val="00532760"/>
    <w:rsid w:val="00532C78"/>
    <w:rsid w:val="00533ED3"/>
    <w:rsid w:val="00534788"/>
    <w:rsid w:val="005366E5"/>
    <w:rsid w:val="00537201"/>
    <w:rsid w:val="0054183D"/>
    <w:rsid w:val="00552E40"/>
    <w:rsid w:val="00554227"/>
    <w:rsid w:val="00560748"/>
    <w:rsid w:val="005609D3"/>
    <w:rsid w:val="00562C96"/>
    <w:rsid w:val="00564D85"/>
    <w:rsid w:val="005713AE"/>
    <w:rsid w:val="00572035"/>
    <w:rsid w:val="0057406C"/>
    <w:rsid w:val="00574467"/>
    <w:rsid w:val="0057498B"/>
    <w:rsid w:val="00574A88"/>
    <w:rsid w:val="005800BA"/>
    <w:rsid w:val="0058798F"/>
    <w:rsid w:val="00590395"/>
    <w:rsid w:val="00595478"/>
    <w:rsid w:val="0059723B"/>
    <w:rsid w:val="005975D5"/>
    <w:rsid w:val="005A1C0F"/>
    <w:rsid w:val="005A4786"/>
    <w:rsid w:val="005B0053"/>
    <w:rsid w:val="005C42D0"/>
    <w:rsid w:val="005C44EC"/>
    <w:rsid w:val="005C4F08"/>
    <w:rsid w:val="005C5C46"/>
    <w:rsid w:val="005C61E1"/>
    <w:rsid w:val="005C660C"/>
    <w:rsid w:val="005C701B"/>
    <w:rsid w:val="005D04E8"/>
    <w:rsid w:val="005D5C0E"/>
    <w:rsid w:val="005E2DDF"/>
    <w:rsid w:val="005E4388"/>
    <w:rsid w:val="005F003C"/>
    <w:rsid w:val="005F1E3E"/>
    <w:rsid w:val="005F21AD"/>
    <w:rsid w:val="005F317C"/>
    <w:rsid w:val="005F4838"/>
    <w:rsid w:val="00602E78"/>
    <w:rsid w:val="00605EC6"/>
    <w:rsid w:val="00605FF5"/>
    <w:rsid w:val="00607693"/>
    <w:rsid w:val="00611DD2"/>
    <w:rsid w:val="006142F0"/>
    <w:rsid w:val="00621DE3"/>
    <w:rsid w:val="00626753"/>
    <w:rsid w:val="00630A8D"/>
    <w:rsid w:val="006315C6"/>
    <w:rsid w:val="00631B42"/>
    <w:rsid w:val="006347C7"/>
    <w:rsid w:val="0063526C"/>
    <w:rsid w:val="00637B55"/>
    <w:rsid w:val="00637C61"/>
    <w:rsid w:val="00637CC0"/>
    <w:rsid w:val="00642F74"/>
    <w:rsid w:val="006454B9"/>
    <w:rsid w:val="00646B33"/>
    <w:rsid w:val="00647A02"/>
    <w:rsid w:val="0065021A"/>
    <w:rsid w:val="006535CF"/>
    <w:rsid w:val="0066276F"/>
    <w:rsid w:val="00663598"/>
    <w:rsid w:val="0066365A"/>
    <w:rsid w:val="006642F1"/>
    <w:rsid w:val="00675C7D"/>
    <w:rsid w:val="00680268"/>
    <w:rsid w:val="006815DD"/>
    <w:rsid w:val="006845CB"/>
    <w:rsid w:val="00685CAD"/>
    <w:rsid w:val="00686A6A"/>
    <w:rsid w:val="006900D1"/>
    <w:rsid w:val="006933D5"/>
    <w:rsid w:val="00694CBF"/>
    <w:rsid w:val="0069530F"/>
    <w:rsid w:val="006A1E17"/>
    <w:rsid w:val="006A3802"/>
    <w:rsid w:val="006A63BC"/>
    <w:rsid w:val="006A69A5"/>
    <w:rsid w:val="006C32E5"/>
    <w:rsid w:val="006C6DDF"/>
    <w:rsid w:val="006D114C"/>
    <w:rsid w:val="006D21F9"/>
    <w:rsid w:val="006D2D2C"/>
    <w:rsid w:val="006D61EF"/>
    <w:rsid w:val="006D62D9"/>
    <w:rsid w:val="006D66F4"/>
    <w:rsid w:val="006D6F61"/>
    <w:rsid w:val="006E458C"/>
    <w:rsid w:val="006E7F37"/>
    <w:rsid w:val="006F0EBE"/>
    <w:rsid w:val="006F1510"/>
    <w:rsid w:val="006F3429"/>
    <w:rsid w:val="006F6023"/>
    <w:rsid w:val="006F71AD"/>
    <w:rsid w:val="006F7CB7"/>
    <w:rsid w:val="00700DC0"/>
    <w:rsid w:val="00704958"/>
    <w:rsid w:val="0071082B"/>
    <w:rsid w:val="007120FE"/>
    <w:rsid w:val="00712D7C"/>
    <w:rsid w:val="0071582E"/>
    <w:rsid w:val="007204FE"/>
    <w:rsid w:val="00721BF1"/>
    <w:rsid w:val="00722F97"/>
    <w:rsid w:val="00725133"/>
    <w:rsid w:val="007265B0"/>
    <w:rsid w:val="007273F1"/>
    <w:rsid w:val="007277B3"/>
    <w:rsid w:val="0073049D"/>
    <w:rsid w:val="00730F35"/>
    <w:rsid w:val="007335DC"/>
    <w:rsid w:val="00736B00"/>
    <w:rsid w:val="007416C7"/>
    <w:rsid w:val="00741DB6"/>
    <w:rsid w:val="00750182"/>
    <w:rsid w:val="00750A40"/>
    <w:rsid w:val="00753375"/>
    <w:rsid w:val="00753BB4"/>
    <w:rsid w:val="0075604F"/>
    <w:rsid w:val="00757880"/>
    <w:rsid w:val="00757A65"/>
    <w:rsid w:val="00763BA6"/>
    <w:rsid w:val="00764470"/>
    <w:rsid w:val="00764AB7"/>
    <w:rsid w:val="00767B73"/>
    <w:rsid w:val="007728FE"/>
    <w:rsid w:val="0077335F"/>
    <w:rsid w:val="00774C8D"/>
    <w:rsid w:val="007774B5"/>
    <w:rsid w:val="00782F37"/>
    <w:rsid w:val="00783002"/>
    <w:rsid w:val="007906A7"/>
    <w:rsid w:val="00793C54"/>
    <w:rsid w:val="0079507C"/>
    <w:rsid w:val="00797495"/>
    <w:rsid w:val="007A11AA"/>
    <w:rsid w:val="007A15C8"/>
    <w:rsid w:val="007A4FB8"/>
    <w:rsid w:val="007B1034"/>
    <w:rsid w:val="007B15DA"/>
    <w:rsid w:val="007B6395"/>
    <w:rsid w:val="007C131E"/>
    <w:rsid w:val="007C34BE"/>
    <w:rsid w:val="007C437C"/>
    <w:rsid w:val="007C4784"/>
    <w:rsid w:val="007C4C79"/>
    <w:rsid w:val="007C4F94"/>
    <w:rsid w:val="007D286C"/>
    <w:rsid w:val="007D2EDE"/>
    <w:rsid w:val="007D3376"/>
    <w:rsid w:val="007D5489"/>
    <w:rsid w:val="007D626E"/>
    <w:rsid w:val="007D7C71"/>
    <w:rsid w:val="007E107C"/>
    <w:rsid w:val="007E2F42"/>
    <w:rsid w:val="007E2FCF"/>
    <w:rsid w:val="007E3EFD"/>
    <w:rsid w:val="007E61F5"/>
    <w:rsid w:val="007E6358"/>
    <w:rsid w:val="007E6AEE"/>
    <w:rsid w:val="007F541A"/>
    <w:rsid w:val="00800154"/>
    <w:rsid w:val="008002B8"/>
    <w:rsid w:val="008005D2"/>
    <w:rsid w:val="0080303A"/>
    <w:rsid w:val="0080323C"/>
    <w:rsid w:val="0081198F"/>
    <w:rsid w:val="008140B1"/>
    <w:rsid w:val="00816AD7"/>
    <w:rsid w:val="00816AE9"/>
    <w:rsid w:val="0082110B"/>
    <w:rsid w:val="008228A8"/>
    <w:rsid w:val="008239AE"/>
    <w:rsid w:val="008253A5"/>
    <w:rsid w:val="00827494"/>
    <w:rsid w:val="00832967"/>
    <w:rsid w:val="00833DB8"/>
    <w:rsid w:val="0083443C"/>
    <w:rsid w:val="008379D9"/>
    <w:rsid w:val="00837AEC"/>
    <w:rsid w:val="0084075F"/>
    <w:rsid w:val="0084095B"/>
    <w:rsid w:val="00840DF0"/>
    <w:rsid w:val="00841842"/>
    <w:rsid w:val="008419A5"/>
    <w:rsid w:val="00843E33"/>
    <w:rsid w:val="00844B28"/>
    <w:rsid w:val="00846644"/>
    <w:rsid w:val="00846E53"/>
    <w:rsid w:val="00847048"/>
    <w:rsid w:val="008517F2"/>
    <w:rsid w:val="00853A05"/>
    <w:rsid w:val="00856D18"/>
    <w:rsid w:val="00860542"/>
    <w:rsid w:val="008607EA"/>
    <w:rsid w:val="00862A00"/>
    <w:rsid w:val="0086389C"/>
    <w:rsid w:val="008662E2"/>
    <w:rsid w:val="008763B0"/>
    <w:rsid w:val="008805F3"/>
    <w:rsid w:val="00880961"/>
    <w:rsid w:val="008828E5"/>
    <w:rsid w:val="00884CC0"/>
    <w:rsid w:val="0088626A"/>
    <w:rsid w:val="0089113C"/>
    <w:rsid w:val="00891897"/>
    <w:rsid w:val="00891D04"/>
    <w:rsid w:val="008934C4"/>
    <w:rsid w:val="008979A1"/>
    <w:rsid w:val="008A0372"/>
    <w:rsid w:val="008A0477"/>
    <w:rsid w:val="008A0C58"/>
    <w:rsid w:val="008A2E20"/>
    <w:rsid w:val="008A68E8"/>
    <w:rsid w:val="008A6B34"/>
    <w:rsid w:val="008B5E49"/>
    <w:rsid w:val="008B6C96"/>
    <w:rsid w:val="008D257C"/>
    <w:rsid w:val="008D41FC"/>
    <w:rsid w:val="008D4582"/>
    <w:rsid w:val="008D4B2B"/>
    <w:rsid w:val="008D5876"/>
    <w:rsid w:val="008E0E7B"/>
    <w:rsid w:val="008E63A6"/>
    <w:rsid w:val="008E63FD"/>
    <w:rsid w:val="008E642B"/>
    <w:rsid w:val="008F0FD9"/>
    <w:rsid w:val="008F111D"/>
    <w:rsid w:val="008F3507"/>
    <w:rsid w:val="008F5A3C"/>
    <w:rsid w:val="008F7785"/>
    <w:rsid w:val="0090311D"/>
    <w:rsid w:val="0091144B"/>
    <w:rsid w:val="00912EB2"/>
    <w:rsid w:val="0091547C"/>
    <w:rsid w:val="00915764"/>
    <w:rsid w:val="00915852"/>
    <w:rsid w:val="00917DF2"/>
    <w:rsid w:val="009267E8"/>
    <w:rsid w:val="00927C0E"/>
    <w:rsid w:val="00931902"/>
    <w:rsid w:val="00941B79"/>
    <w:rsid w:val="0094290E"/>
    <w:rsid w:val="00942D64"/>
    <w:rsid w:val="009450EF"/>
    <w:rsid w:val="00945817"/>
    <w:rsid w:val="00952E23"/>
    <w:rsid w:val="009635F3"/>
    <w:rsid w:val="00965F4F"/>
    <w:rsid w:val="009667E4"/>
    <w:rsid w:val="00967CD6"/>
    <w:rsid w:val="00971126"/>
    <w:rsid w:val="009858A0"/>
    <w:rsid w:val="00987599"/>
    <w:rsid w:val="00991941"/>
    <w:rsid w:val="00992767"/>
    <w:rsid w:val="009952E1"/>
    <w:rsid w:val="00997008"/>
    <w:rsid w:val="009A0976"/>
    <w:rsid w:val="009A0CEB"/>
    <w:rsid w:val="009A1F2D"/>
    <w:rsid w:val="009A2D04"/>
    <w:rsid w:val="009A407B"/>
    <w:rsid w:val="009B16E2"/>
    <w:rsid w:val="009B43A1"/>
    <w:rsid w:val="009B7BE6"/>
    <w:rsid w:val="009C346E"/>
    <w:rsid w:val="009D2938"/>
    <w:rsid w:val="009D5C62"/>
    <w:rsid w:val="009E6CB1"/>
    <w:rsid w:val="009E7671"/>
    <w:rsid w:val="009F231A"/>
    <w:rsid w:val="009F50A0"/>
    <w:rsid w:val="00A009FC"/>
    <w:rsid w:val="00A069BD"/>
    <w:rsid w:val="00A10902"/>
    <w:rsid w:val="00A11826"/>
    <w:rsid w:val="00A2034E"/>
    <w:rsid w:val="00A2177A"/>
    <w:rsid w:val="00A23ACC"/>
    <w:rsid w:val="00A23D9F"/>
    <w:rsid w:val="00A25864"/>
    <w:rsid w:val="00A3602A"/>
    <w:rsid w:val="00A4015B"/>
    <w:rsid w:val="00A40B60"/>
    <w:rsid w:val="00A414A5"/>
    <w:rsid w:val="00A4262B"/>
    <w:rsid w:val="00A448E0"/>
    <w:rsid w:val="00A4704C"/>
    <w:rsid w:val="00A474DF"/>
    <w:rsid w:val="00A505A7"/>
    <w:rsid w:val="00A50FCE"/>
    <w:rsid w:val="00A525EF"/>
    <w:rsid w:val="00A52F13"/>
    <w:rsid w:val="00A567BB"/>
    <w:rsid w:val="00A56B8D"/>
    <w:rsid w:val="00A602DC"/>
    <w:rsid w:val="00A6207F"/>
    <w:rsid w:val="00A62854"/>
    <w:rsid w:val="00A678B8"/>
    <w:rsid w:val="00A708E1"/>
    <w:rsid w:val="00A72352"/>
    <w:rsid w:val="00A761C9"/>
    <w:rsid w:val="00A808ED"/>
    <w:rsid w:val="00A81765"/>
    <w:rsid w:val="00A81C23"/>
    <w:rsid w:val="00A827A1"/>
    <w:rsid w:val="00A83B81"/>
    <w:rsid w:val="00A86057"/>
    <w:rsid w:val="00A87DC9"/>
    <w:rsid w:val="00A91198"/>
    <w:rsid w:val="00A919C0"/>
    <w:rsid w:val="00A94344"/>
    <w:rsid w:val="00A966A2"/>
    <w:rsid w:val="00AA2A07"/>
    <w:rsid w:val="00AA385C"/>
    <w:rsid w:val="00AB5009"/>
    <w:rsid w:val="00AB5DFA"/>
    <w:rsid w:val="00AB5F49"/>
    <w:rsid w:val="00AC1CA2"/>
    <w:rsid w:val="00AC2897"/>
    <w:rsid w:val="00AC50D0"/>
    <w:rsid w:val="00AC69B9"/>
    <w:rsid w:val="00AD0485"/>
    <w:rsid w:val="00AD0FF2"/>
    <w:rsid w:val="00AD2B0C"/>
    <w:rsid w:val="00AD552B"/>
    <w:rsid w:val="00AD7CD7"/>
    <w:rsid w:val="00AD7EFE"/>
    <w:rsid w:val="00AF2933"/>
    <w:rsid w:val="00AF4015"/>
    <w:rsid w:val="00AF4649"/>
    <w:rsid w:val="00AF557A"/>
    <w:rsid w:val="00AF73AD"/>
    <w:rsid w:val="00B01645"/>
    <w:rsid w:val="00B01902"/>
    <w:rsid w:val="00B044BA"/>
    <w:rsid w:val="00B04B23"/>
    <w:rsid w:val="00B05947"/>
    <w:rsid w:val="00B10C79"/>
    <w:rsid w:val="00B116F7"/>
    <w:rsid w:val="00B11B24"/>
    <w:rsid w:val="00B1322C"/>
    <w:rsid w:val="00B1328F"/>
    <w:rsid w:val="00B141C7"/>
    <w:rsid w:val="00B160F9"/>
    <w:rsid w:val="00B16AD7"/>
    <w:rsid w:val="00B173C0"/>
    <w:rsid w:val="00B21B07"/>
    <w:rsid w:val="00B27F38"/>
    <w:rsid w:val="00B31257"/>
    <w:rsid w:val="00B327ED"/>
    <w:rsid w:val="00B33E0B"/>
    <w:rsid w:val="00B3584B"/>
    <w:rsid w:val="00B3706B"/>
    <w:rsid w:val="00B41542"/>
    <w:rsid w:val="00B44694"/>
    <w:rsid w:val="00B44B9B"/>
    <w:rsid w:val="00B47081"/>
    <w:rsid w:val="00B50F00"/>
    <w:rsid w:val="00B5220A"/>
    <w:rsid w:val="00B5382B"/>
    <w:rsid w:val="00B55F83"/>
    <w:rsid w:val="00B5630E"/>
    <w:rsid w:val="00B564E3"/>
    <w:rsid w:val="00B62CC2"/>
    <w:rsid w:val="00B673AF"/>
    <w:rsid w:val="00B747A6"/>
    <w:rsid w:val="00B84DF8"/>
    <w:rsid w:val="00B951DD"/>
    <w:rsid w:val="00BA054D"/>
    <w:rsid w:val="00BA3AB1"/>
    <w:rsid w:val="00BA4EF5"/>
    <w:rsid w:val="00BA5947"/>
    <w:rsid w:val="00BA6156"/>
    <w:rsid w:val="00BA7913"/>
    <w:rsid w:val="00BB418A"/>
    <w:rsid w:val="00BB742F"/>
    <w:rsid w:val="00BC15D6"/>
    <w:rsid w:val="00BC251C"/>
    <w:rsid w:val="00BC31DF"/>
    <w:rsid w:val="00BC380B"/>
    <w:rsid w:val="00BC39A7"/>
    <w:rsid w:val="00BC50A7"/>
    <w:rsid w:val="00BC6B9F"/>
    <w:rsid w:val="00BC6BCE"/>
    <w:rsid w:val="00BC7E38"/>
    <w:rsid w:val="00BD1078"/>
    <w:rsid w:val="00BD13E5"/>
    <w:rsid w:val="00BD22C0"/>
    <w:rsid w:val="00BD6C37"/>
    <w:rsid w:val="00BE031D"/>
    <w:rsid w:val="00BE0469"/>
    <w:rsid w:val="00BE2A74"/>
    <w:rsid w:val="00BE37A0"/>
    <w:rsid w:val="00BE4478"/>
    <w:rsid w:val="00BE52AF"/>
    <w:rsid w:val="00BE54A4"/>
    <w:rsid w:val="00BE64BF"/>
    <w:rsid w:val="00BE75E8"/>
    <w:rsid w:val="00BE76F3"/>
    <w:rsid w:val="00BF1A3D"/>
    <w:rsid w:val="00BF399F"/>
    <w:rsid w:val="00BF68F8"/>
    <w:rsid w:val="00C00E8D"/>
    <w:rsid w:val="00C010FB"/>
    <w:rsid w:val="00C04841"/>
    <w:rsid w:val="00C074B0"/>
    <w:rsid w:val="00C17AC5"/>
    <w:rsid w:val="00C21500"/>
    <w:rsid w:val="00C21A32"/>
    <w:rsid w:val="00C257B6"/>
    <w:rsid w:val="00C259E5"/>
    <w:rsid w:val="00C26E88"/>
    <w:rsid w:val="00C2755F"/>
    <w:rsid w:val="00C329E2"/>
    <w:rsid w:val="00C32E26"/>
    <w:rsid w:val="00C33574"/>
    <w:rsid w:val="00C360A4"/>
    <w:rsid w:val="00C36733"/>
    <w:rsid w:val="00C36F72"/>
    <w:rsid w:val="00C37882"/>
    <w:rsid w:val="00C4017D"/>
    <w:rsid w:val="00C404FF"/>
    <w:rsid w:val="00C41682"/>
    <w:rsid w:val="00C421EF"/>
    <w:rsid w:val="00C4283B"/>
    <w:rsid w:val="00C4301B"/>
    <w:rsid w:val="00C46F1C"/>
    <w:rsid w:val="00C47FB8"/>
    <w:rsid w:val="00C50534"/>
    <w:rsid w:val="00C528AD"/>
    <w:rsid w:val="00C53D47"/>
    <w:rsid w:val="00C53E84"/>
    <w:rsid w:val="00C54311"/>
    <w:rsid w:val="00C62A6F"/>
    <w:rsid w:val="00C62C1E"/>
    <w:rsid w:val="00C63348"/>
    <w:rsid w:val="00C6357D"/>
    <w:rsid w:val="00C70EBB"/>
    <w:rsid w:val="00C71588"/>
    <w:rsid w:val="00C72AAB"/>
    <w:rsid w:val="00C743B6"/>
    <w:rsid w:val="00C76B3A"/>
    <w:rsid w:val="00C835FF"/>
    <w:rsid w:val="00C91C1E"/>
    <w:rsid w:val="00C94EA8"/>
    <w:rsid w:val="00C96606"/>
    <w:rsid w:val="00CA1724"/>
    <w:rsid w:val="00CA3743"/>
    <w:rsid w:val="00CB19DE"/>
    <w:rsid w:val="00CB463A"/>
    <w:rsid w:val="00CB4DCB"/>
    <w:rsid w:val="00CC1673"/>
    <w:rsid w:val="00CC6DDF"/>
    <w:rsid w:val="00CD09D3"/>
    <w:rsid w:val="00CD1551"/>
    <w:rsid w:val="00CD6CA3"/>
    <w:rsid w:val="00CE435C"/>
    <w:rsid w:val="00CE626A"/>
    <w:rsid w:val="00CE7573"/>
    <w:rsid w:val="00CF072E"/>
    <w:rsid w:val="00CF0738"/>
    <w:rsid w:val="00CF092F"/>
    <w:rsid w:val="00CF43F8"/>
    <w:rsid w:val="00CF7964"/>
    <w:rsid w:val="00D062FB"/>
    <w:rsid w:val="00D07853"/>
    <w:rsid w:val="00D11AAA"/>
    <w:rsid w:val="00D16B2F"/>
    <w:rsid w:val="00D177B1"/>
    <w:rsid w:val="00D20823"/>
    <w:rsid w:val="00D20FEF"/>
    <w:rsid w:val="00D210CB"/>
    <w:rsid w:val="00D22D4A"/>
    <w:rsid w:val="00D23BDB"/>
    <w:rsid w:val="00D24242"/>
    <w:rsid w:val="00D27222"/>
    <w:rsid w:val="00D27619"/>
    <w:rsid w:val="00D30523"/>
    <w:rsid w:val="00D33572"/>
    <w:rsid w:val="00D33CBD"/>
    <w:rsid w:val="00D36177"/>
    <w:rsid w:val="00D439A1"/>
    <w:rsid w:val="00D46A3E"/>
    <w:rsid w:val="00D46D5D"/>
    <w:rsid w:val="00D47B84"/>
    <w:rsid w:val="00D5186D"/>
    <w:rsid w:val="00D53F03"/>
    <w:rsid w:val="00D551AA"/>
    <w:rsid w:val="00D56048"/>
    <w:rsid w:val="00D56B8D"/>
    <w:rsid w:val="00D56D51"/>
    <w:rsid w:val="00D61AFB"/>
    <w:rsid w:val="00D6673C"/>
    <w:rsid w:val="00D70DF9"/>
    <w:rsid w:val="00D71F28"/>
    <w:rsid w:val="00D721B1"/>
    <w:rsid w:val="00D8174C"/>
    <w:rsid w:val="00D857E6"/>
    <w:rsid w:val="00D9296A"/>
    <w:rsid w:val="00DA0FFC"/>
    <w:rsid w:val="00DA1A10"/>
    <w:rsid w:val="00DA1D3A"/>
    <w:rsid w:val="00DA1DC0"/>
    <w:rsid w:val="00DA42AA"/>
    <w:rsid w:val="00DA735E"/>
    <w:rsid w:val="00DB00DF"/>
    <w:rsid w:val="00DB487E"/>
    <w:rsid w:val="00DB5CDA"/>
    <w:rsid w:val="00DB7328"/>
    <w:rsid w:val="00DB7DEC"/>
    <w:rsid w:val="00DC09EE"/>
    <w:rsid w:val="00DC1FB3"/>
    <w:rsid w:val="00DC3892"/>
    <w:rsid w:val="00DD7651"/>
    <w:rsid w:val="00DD7D84"/>
    <w:rsid w:val="00DE4E6A"/>
    <w:rsid w:val="00DE76CC"/>
    <w:rsid w:val="00DF2230"/>
    <w:rsid w:val="00DF50AA"/>
    <w:rsid w:val="00DF5DCA"/>
    <w:rsid w:val="00DF72A8"/>
    <w:rsid w:val="00DF7A9F"/>
    <w:rsid w:val="00E07491"/>
    <w:rsid w:val="00E11AF2"/>
    <w:rsid w:val="00E13C0E"/>
    <w:rsid w:val="00E14045"/>
    <w:rsid w:val="00E15092"/>
    <w:rsid w:val="00E1770B"/>
    <w:rsid w:val="00E20F83"/>
    <w:rsid w:val="00E2525F"/>
    <w:rsid w:val="00E25527"/>
    <w:rsid w:val="00E279F5"/>
    <w:rsid w:val="00E30BEF"/>
    <w:rsid w:val="00E31765"/>
    <w:rsid w:val="00E32A23"/>
    <w:rsid w:val="00E34D4A"/>
    <w:rsid w:val="00E371C0"/>
    <w:rsid w:val="00E3784E"/>
    <w:rsid w:val="00E426C9"/>
    <w:rsid w:val="00E4399D"/>
    <w:rsid w:val="00E44404"/>
    <w:rsid w:val="00E506B8"/>
    <w:rsid w:val="00E50B27"/>
    <w:rsid w:val="00E512DE"/>
    <w:rsid w:val="00E532A5"/>
    <w:rsid w:val="00E53D39"/>
    <w:rsid w:val="00E54887"/>
    <w:rsid w:val="00E56D37"/>
    <w:rsid w:val="00E60A0E"/>
    <w:rsid w:val="00E61C5A"/>
    <w:rsid w:val="00E63377"/>
    <w:rsid w:val="00E72E68"/>
    <w:rsid w:val="00E8290B"/>
    <w:rsid w:val="00E927EF"/>
    <w:rsid w:val="00E94FE0"/>
    <w:rsid w:val="00E95388"/>
    <w:rsid w:val="00EA260B"/>
    <w:rsid w:val="00EA60AB"/>
    <w:rsid w:val="00EB5227"/>
    <w:rsid w:val="00EB7E23"/>
    <w:rsid w:val="00EC174B"/>
    <w:rsid w:val="00EC22E3"/>
    <w:rsid w:val="00EC4974"/>
    <w:rsid w:val="00EC55F7"/>
    <w:rsid w:val="00EC6895"/>
    <w:rsid w:val="00EC6E93"/>
    <w:rsid w:val="00ED40F5"/>
    <w:rsid w:val="00ED5C60"/>
    <w:rsid w:val="00EE38C3"/>
    <w:rsid w:val="00EE3D4F"/>
    <w:rsid w:val="00EE4A60"/>
    <w:rsid w:val="00EF0A82"/>
    <w:rsid w:val="00EF1F67"/>
    <w:rsid w:val="00EF397C"/>
    <w:rsid w:val="00EF68D5"/>
    <w:rsid w:val="00F03F27"/>
    <w:rsid w:val="00F05BDE"/>
    <w:rsid w:val="00F07A81"/>
    <w:rsid w:val="00F11BC5"/>
    <w:rsid w:val="00F14B3D"/>
    <w:rsid w:val="00F15D2E"/>
    <w:rsid w:val="00F16B54"/>
    <w:rsid w:val="00F20452"/>
    <w:rsid w:val="00F20BE0"/>
    <w:rsid w:val="00F21CC6"/>
    <w:rsid w:val="00F26F03"/>
    <w:rsid w:val="00F30752"/>
    <w:rsid w:val="00F31289"/>
    <w:rsid w:val="00F32FE9"/>
    <w:rsid w:val="00F403A5"/>
    <w:rsid w:val="00F41138"/>
    <w:rsid w:val="00F50420"/>
    <w:rsid w:val="00F533A9"/>
    <w:rsid w:val="00F539EF"/>
    <w:rsid w:val="00F54BC7"/>
    <w:rsid w:val="00F54D97"/>
    <w:rsid w:val="00F61E4B"/>
    <w:rsid w:val="00F62B7D"/>
    <w:rsid w:val="00F66690"/>
    <w:rsid w:val="00F67F59"/>
    <w:rsid w:val="00F704D2"/>
    <w:rsid w:val="00F70769"/>
    <w:rsid w:val="00F70877"/>
    <w:rsid w:val="00F713D6"/>
    <w:rsid w:val="00F73EB0"/>
    <w:rsid w:val="00F77026"/>
    <w:rsid w:val="00F779E0"/>
    <w:rsid w:val="00F77DF9"/>
    <w:rsid w:val="00F847B1"/>
    <w:rsid w:val="00F85C94"/>
    <w:rsid w:val="00F86D9A"/>
    <w:rsid w:val="00F8705A"/>
    <w:rsid w:val="00F905E1"/>
    <w:rsid w:val="00F94814"/>
    <w:rsid w:val="00F94868"/>
    <w:rsid w:val="00F94DCA"/>
    <w:rsid w:val="00F97020"/>
    <w:rsid w:val="00FA02D0"/>
    <w:rsid w:val="00FA1A77"/>
    <w:rsid w:val="00FA3BE0"/>
    <w:rsid w:val="00FB1DD6"/>
    <w:rsid w:val="00FB60F7"/>
    <w:rsid w:val="00FB71EF"/>
    <w:rsid w:val="00FB77EA"/>
    <w:rsid w:val="00FC1F15"/>
    <w:rsid w:val="00FC3B4E"/>
    <w:rsid w:val="00FC4668"/>
    <w:rsid w:val="00FC76EB"/>
    <w:rsid w:val="00FD1272"/>
    <w:rsid w:val="00FD29CA"/>
    <w:rsid w:val="00FD4E36"/>
    <w:rsid w:val="00FD63A2"/>
    <w:rsid w:val="00FD6BFF"/>
    <w:rsid w:val="00FD6C74"/>
    <w:rsid w:val="00FD7122"/>
    <w:rsid w:val="00FE06D9"/>
    <w:rsid w:val="00FE2EAF"/>
    <w:rsid w:val="00FE6ABE"/>
    <w:rsid w:val="00FE77CD"/>
    <w:rsid w:val="00FE7E7B"/>
    <w:rsid w:val="00FF1A13"/>
    <w:rsid w:val="00FF2667"/>
    <w:rsid w:val="00FF344C"/>
    <w:rsid w:val="00FF647F"/>
    <w:rsid w:val="0D76A0D7"/>
    <w:rsid w:val="14394A9C"/>
    <w:rsid w:val="15A8544C"/>
    <w:rsid w:val="4CE0BAA6"/>
    <w:rsid w:val="70993CF5"/>
    <w:rsid w:val="741A304E"/>
    <w:rsid w:val="7CF70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B5805C"/>
  <w15:docId w15:val="{0B781A79-4DBE-4BA4-B348-09060B2EA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48B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868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548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488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rsid w:val="00BF1A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1A3D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BF1A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1A3D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61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611DD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MediumGrid3-Accent3">
    <w:name w:val="Medium Grid 3 Accent 3"/>
    <w:basedOn w:val="TableNormal"/>
    <w:uiPriority w:val="69"/>
    <w:rsid w:val="00611DD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1-Accent3">
    <w:name w:val="Medium Grid 1 Accent 3"/>
    <w:basedOn w:val="TableNormal"/>
    <w:uiPriority w:val="67"/>
    <w:rsid w:val="00611DD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paragraph" w:styleId="ListParagraph">
    <w:name w:val="List Paragraph"/>
    <w:aliases w:val="Notes list,Indented Paragraph,PECI Bullets (Content),Bullet,Medium Grid 1 - Accent 21,Numbered List Paragraph"/>
    <w:basedOn w:val="Normal"/>
    <w:link w:val="ListParagraphChar"/>
    <w:uiPriority w:val="34"/>
    <w:qFormat/>
    <w:rsid w:val="00797495"/>
    <w:pPr>
      <w:ind w:left="720"/>
      <w:contextualSpacing/>
    </w:pPr>
  </w:style>
  <w:style w:type="character" w:styleId="CommentReference">
    <w:name w:val="annotation reference"/>
    <w:basedOn w:val="DefaultParagraphFont"/>
    <w:rsid w:val="00A3602A"/>
    <w:rPr>
      <w:sz w:val="16"/>
      <w:szCs w:val="16"/>
    </w:rPr>
  </w:style>
  <w:style w:type="paragraph" w:styleId="CommentText">
    <w:name w:val="annotation text"/>
    <w:basedOn w:val="Normal"/>
    <w:link w:val="CommentTextChar"/>
    <w:rsid w:val="008607EA"/>
    <w:rPr>
      <w:rFonts w:asciiTheme="minorHAnsi" w:hAnsiTheme="minorHAnsi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8607EA"/>
    <w:rPr>
      <w:rFonts w:asciiTheme="minorHAnsi" w:hAnsiTheme="minorHAnsi"/>
      <w:sz w:val="22"/>
    </w:rPr>
  </w:style>
  <w:style w:type="paragraph" w:styleId="CommentSubject">
    <w:name w:val="annotation subject"/>
    <w:basedOn w:val="CommentText"/>
    <w:next w:val="CommentText"/>
    <w:link w:val="CommentSubjectChar"/>
    <w:rsid w:val="00A36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3602A"/>
    <w:rPr>
      <w:rFonts w:asciiTheme="minorHAnsi" w:hAnsiTheme="minorHAnsi"/>
      <w:b/>
      <w:bCs/>
      <w:sz w:val="22"/>
    </w:rPr>
  </w:style>
  <w:style w:type="character" w:styleId="PlaceholderText">
    <w:name w:val="Placeholder Text"/>
    <w:basedOn w:val="DefaultParagraphFont"/>
    <w:uiPriority w:val="99"/>
    <w:semiHidden/>
    <w:rsid w:val="00BF399F"/>
    <w:rPr>
      <w:color w:val="808080"/>
    </w:rPr>
  </w:style>
  <w:style w:type="paragraph" w:customStyle="1" w:styleId="Noteboxed">
    <w:name w:val="Note (boxed)"/>
    <w:basedOn w:val="Normal"/>
    <w:qFormat/>
    <w:rsid w:val="00311F11"/>
    <w:pPr>
      <w:pBdr>
        <w:top w:val="dashSmallGap" w:sz="4" w:space="1" w:color="FF0000"/>
        <w:left w:val="dashSmallGap" w:sz="4" w:space="4" w:color="FF0000"/>
        <w:bottom w:val="dashSmallGap" w:sz="4" w:space="1" w:color="FF0000"/>
        <w:right w:val="dashSmallGap" w:sz="4" w:space="4" w:color="FF0000"/>
      </w:pBdr>
      <w:ind w:left="245" w:right="115" w:hanging="144"/>
    </w:pPr>
    <w:rPr>
      <w:rFonts w:ascii="Calibri" w:eastAsiaTheme="minorEastAsia" w:hAnsi="Calibri" w:cstheme="minorBidi"/>
      <w:color w:val="FF0000"/>
      <w:sz w:val="22"/>
      <w:lang w:val="en-CA"/>
    </w:rPr>
  </w:style>
  <w:style w:type="table" w:styleId="MediumShading1">
    <w:name w:val="Medium Shading 1"/>
    <w:basedOn w:val="TableNormal"/>
    <w:uiPriority w:val="63"/>
    <w:rsid w:val="00E50B27"/>
    <w:pPr>
      <w:ind w:left="101" w:right="101"/>
    </w:pPr>
    <w:rPr>
      <w:rFonts w:ascii="Calibri" w:eastAsiaTheme="minorEastAsia" w:hAnsi="Calibri" w:cstheme="minorBidi"/>
      <w:sz w:val="22"/>
      <w:szCs w:val="24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8" w:type="dxa"/>
        <w:right w:w="58" w:type="dxa"/>
      </w:tblCellMar>
    </w:tblPr>
    <w:trPr>
      <w:jc w:val="center"/>
    </w:trPr>
    <w:tcPr>
      <w:shd w:val="clear" w:color="auto" w:fill="E1E1E1"/>
    </w:tcPr>
    <w:tblStylePr w:type="firstRow">
      <w:pPr>
        <w:spacing w:before="0" w:after="0" w:line="240" w:lineRule="auto"/>
      </w:pPr>
      <w:rPr>
        <w:rFonts w:ascii="Calibri" w:hAnsi="Calibri"/>
        <w:b/>
        <w:bCs/>
        <w:color w:val="auto"/>
        <w:sz w:val="24"/>
      </w:rPr>
      <w:tblPr/>
      <w:tcPr>
        <w:shd w:val="clear" w:color="auto" w:fill="8EAADB" w:themeFill="accent1" w:themeFillTint="99"/>
      </w:tcPr>
    </w:tblStylePr>
    <w:tblStylePr w:type="lastRow">
      <w:pPr>
        <w:wordWrap/>
        <w:spacing w:before="0" w:beforeAutospacing="0" w:after="0" w:afterAutospacing="0" w:line="240" w:lineRule="auto"/>
        <w:jc w:val="left"/>
      </w:pPr>
      <w:rPr>
        <w:rFonts w:asciiTheme="majorHAnsi" w:hAnsiTheme="majorHAnsi"/>
        <w:b/>
        <w:bCs/>
        <w:sz w:val="24"/>
      </w:rPr>
      <w:tblPr/>
      <w:tcPr>
        <w:shd w:val="clear" w:color="auto" w:fill="D9D9D9" w:themeFill="background1" w:themeFillShade="D9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customStyle="1" w:styleId="Headingwithoutnumbers">
    <w:name w:val="Heading (without numbers)"/>
    <w:basedOn w:val="Heading1"/>
    <w:next w:val="Normal"/>
    <w:qFormat/>
    <w:rsid w:val="00117691"/>
    <w:pPr>
      <w:numPr>
        <w:numId w:val="8"/>
      </w:numPr>
      <w:shd w:val="clear" w:color="auto" w:fill="53B248"/>
      <w:spacing w:before="480" w:after="120"/>
      <w:ind w:right="11"/>
    </w:pPr>
    <w:rPr>
      <w:b/>
      <w:bCs/>
      <w:color w:val="FFFFFF" w:themeColor="background1"/>
      <w:szCs w:val="28"/>
      <w:lang w:val="en-CA"/>
    </w:rPr>
  </w:style>
  <w:style w:type="character" w:customStyle="1" w:styleId="Heading1Char">
    <w:name w:val="Heading 1 Char"/>
    <w:basedOn w:val="DefaultParagraphFont"/>
    <w:link w:val="Heading1"/>
    <w:rsid w:val="00186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ListParagraphChar">
    <w:name w:val="List Paragraph Char"/>
    <w:aliases w:val="Notes list Char,Indented Paragraph Char,PECI Bullets (Content) Char,Bullet Char,Medium Grid 1 - Accent 21 Char,Numbered List Paragraph Char"/>
    <w:basedOn w:val="DefaultParagraphFont"/>
    <w:link w:val="ListParagraph"/>
    <w:uiPriority w:val="34"/>
    <w:locked/>
    <w:rsid w:val="004E6D8B"/>
    <w:rPr>
      <w:sz w:val="24"/>
      <w:szCs w:val="24"/>
    </w:rPr>
  </w:style>
  <w:style w:type="paragraph" w:styleId="Revision">
    <w:name w:val="Revision"/>
    <w:hidden/>
    <w:uiPriority w:val="99"/>
    <w:semiHidden/>
    <w:rsid w:val="007B15DA"/>
    <w:rPr>
      <w:sz w:val="24"/>
      <w:szCs w:val="24"/>
    </w:rPr>
  </w:style>
  <w:style w:type="character" w:styleId="Hyperlink">
    <w:name w:val="Hyperlink"/>
    <w:basedOn w:val="DefaultParagraphFont"/>
    <w:unhideWhenUsed/>
    <w:rsid w:val="00E61C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E61C5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5382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1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9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TP@esbprogram.ca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erims.outcome-plus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lberta.ca/energy-savings-for-business/expanded-technologies-pilot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ralberta.ca/energy-savings-for-business/expanded-technologies-pilot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ralberta.ca/wp-content/uploads/2021/12/ESB-Program-Measure-List-Dec-20-2021.pdf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e661f7-e26d-422e-9c7b-abb3acc5069c" xsi:nil="true"/>
    <lcf76f155ced4ddcb4097134ff3c332f xmlns="c11207f1-a466-475e-8a64-15a4f033bf9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EAE3CC8CA6E4EA32ADC2453F337D3" ma:contentTypeVersion="12" ma:contentTypeDescription="Create a new document." ma:contentTypeScope="" ma:versionID="39cbbe7ec2c5f160c143d27f930467d9">
  <xsd:schema xmlns:xsd="http://www.w3.org/2001/XMLSchema" xmlns:xs="http://www.w3.org/2001/XMLSchema" xmlns:p="http://schemas.microsoft.com/office/2006/metadata/properties" xmlns:ns2="c11207f1-a466-475e-8a64-15a4f033bf98" xmlns:ns3="83e661f7-e26d-422e-9c7b-abb3acc5069c" targetNamespace="http://schemas.microsoft.com/office/2006/metadata/properties" ma:root="true" ma:fieldsID="9ea7a20b12a564b4c9cf0b39a1fe3328" ns2:_="" ns3:_="">
    <xsd:import namespace="c11207f1-a466-475e-8a64-15a4f033bf98"/>
    <xsd:import namespace="83e661f7-e26d-422e-9c7b-abb3acc506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207f1-a466-475e-8a64-15a4f033bf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8672a58-b4e3-4964-865a-e3a6b86a41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661f7-e26d-422e-9c7b-abb3acc506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a658685-d281-4970-a83c-93758d79f309}" ma:internalName="TaxCatchAll" ma:showField="CatchAllData" ma:web="83e661f7-e26d-422e-9c7b-abb3acc506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A223FD-D0D2-4A7C-B879-822960D82EB0}">
  <ds:schemaRefs>
    <ds:schemaRef ds:uri="83e661f7-e26d-422e-9c7b-abb3acc5069c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2006/metadata/properties"/>
    <ds:schemaRef ds:uri="http://purl.org/dc/dcmitype/"/>
    <ds:schemaRef ds:uri="c11207f1-a466-475e-8a64-15a4f033bf98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A0D32EF-0F4D-4695-889E-4980704F7C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3A7B22-910A-4B96-869A-F61953D8B2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1207f1-a466-475e-8a64-15a4f033bf98"/>
    <ds:schemaRef ds:uri="83e661f7-e26d-422e-9c7b-abb3acc506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7F7F6B-040D-40A4-B318-8C6E6D9E0E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4</Words>
  <Characters>7496</Characters>
  <Application>Microsoft Office Word</Application>
  <DocSecurity>0</DocSecurity>
  <Lines>62</Lines>
  <Paragraphs>17</Paragraphs>
  <ScaleCrop>false</ScaleCrop>
  <Company>GoA</Company>
  <LinksUpToDate>false</LinksUpToDate>
  <CharactersWithSpaces>8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of Evaluation:</dc:title>
  <dc:subject/>
  <dc:creator>Funding Partner</dc:creator>
  <cp:keywords/>
  <cp:lastModifiedBy>Kevin Duncan</cp:lastModifiedBy>
  <cp:revision>2</cp:revision>
  <cp:lastPrinted>2021-07-14T17:56:00Z</cp:lastPrinted>
  <dcterms:created xsi:type="dcterms:W3CDTF">2022-10-05T16:23:00Z</dcterms:created>
  <dcterms:modified xsi:type="dcterms:W3CDTF">2022-10-05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EAE3CC8CA6E4EA32ADC2453F337D3</vt:lpwstr>
  </property>
  <property fmtid="{D5CDD505-2E9C-101B-9397-08002B2CF9AE}" pid="3" name="AuthorIds_UIVersion_512">
    <vt:lpwstr>6</vt:lpwstr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